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7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  <w:gridCol w:w="274"/>
        <w:gridCol w:w="5760"/>
      </w:tblGrid>
      <w:tr w:rsidR="00A34290" w14:paraId="5DBF1D56" w14:textId="326133B4" w:rsidTr="00A34290">
        <w:trPr>
          <w:trHeight w:val="2880"/>
        </w:trPr>
        <w:tc>
          <w:tcPr>
            <w:tcW w:w="5760" w:type="dxa"/>
          </w:tcPr>
          <w:p w14:paraId="4DEEC495" w14:textId="0DA4E30C" w:rsidR="00A34290" w:rsidRDefault="00A34290" w:rsidP="000D6477"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654592" behindDoc="0" locked="0" layoutInCell="1" allowOverlap="1" wp14:anchorId="060491F1" wp14:editId="5DD5E467">
                      <wp:simplePos x="0" y="0"/>
                      <wp:positionH relativeFrom="column">
                        <wp:posOffset>-68147</wp:posOffset>
                      </wp:positionH>
                      <wp:positionV relativeFrom="paragraph">
                        <wp:posOffset>6078</wp:posOffset>
                      </wp:positionV>
                      <wp:extent cx="3648486" cy="316865"/>
                      <wp:effectExtent l="0" t="0" r="9525" b="6985"/>
                      <wp:wrapNone/>
                      <wp:docPr id="2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48486" cy="3168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645955" w14:textId="5C6F6788" w:rsidR="00A34290" w:rsidRPr="00EA4F8D" w:rsidRDefault="00A34290" w:rsidP="002F26E5">
                                  <w:pPr>
                                    <w:shd w:val="clear" w:color="auto" w:fill="FFFF00"/>
                                    <w:jc w:val="center"/>
                                    <w:rPr>
                                      <w:sz w:val="35"/>
                                      <w:szCs w:val="35"/>
                                    </w:rPr>
                                  </w:pPr>
                                  <w:r w:rsidRPr="00EA4F8D">
                                    <w:rPr>
                                      <w:rFonts w:ascii="Arial" w:hAnsi="Arial" w:cs="Arial"/>
                                      <w:sz w:val="35"/>
                                      <w:szCs w:val="35"/>
                                    </w:rPr>
                                    <w:t>CAUTION</w:t>
                                  </w:r>
                                </w:p>
                                <w:p w14:paraId="79C3ED5D" w14:textId="77777777" w:rsidR="00A34290" w:rsidRDefault="00A34290" w:rsidP="002F26E5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60491F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5.35pt;margin-top:.5pt;width:287.3pt;height:24.95pt;z-index:252654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" fillcolor="yellow" stroked="f">
                      <v:textbox>
                        <w:txbxContent>
                          <w:p w14:paraId="59645955" w14:textId="5C6F6788" w:rsidR="00A34290" w:rsidRPr="00EA4F8D" w:rsidRDefault="00A34290" w:rsidP="002F26E5">
                            <w:pPr>
                              <w:shd w:val="clear" w:color="auto" w:fill="FFFF00"/>
                              <w:jc w:val="center"/>
                              <w:rPr>
                                <w:sz w:val="35"/>
                                <w:szCs w:val="35"/>
                              </w:rPr>
                            </w:pPr>
                            <w:r w:rsidRPr="00EA4F8D">
                              <w:rPr>
                                <w:rFonts w:ascii="Arial" w:hAnsi="Arial" w:cs="Arial"/>
                                <w:sz w:val="35"/>
                                <w:szCs w:val="35"/>
                              </w:rPr>
                              <w:t>CAUTION</w:t>
                            </w:r>
                          </w:p>
                          <w:p w14:paraId="79C3ED5D" w14:textId="77777777" w:rsidR="00A34290" w:rsidRDefault="00A34290" w:rsidP="002F26E5"/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57664" behindDoc="0" locked="0" layoutInCell="1" allowOverlap="1" wp14:anchorId="7CA1B5A3" wp14:editId="59C38A07">
                      <wp:simplePos x="0" y="0"/>
                      <wp:positionH relativeFrom="column">
                        <wp:posOffset>-54871</wp:posOffset>
                      </wp:positionH>
                      <wp:positionV relativeFrom="paragraph">
                        <wp:posOffset>511175</wp:posOffset>
                      </wp:positionV>
                      <wp:extent cx="2251710" cy="254635"/>
                      <wp:effectExtent l="0" t="0" r="0" b="0"/>
                      <wp:wrapNone/>
                      <wp:docPr id="61" name="Text Box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51710" cy="25463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465D551" w14:textId="68455543" w:rsidR="00A34290" w:rsidRPr="002F26E5" w:rsidRDefault="00A34290" w:rsidP="002F26E5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Date Received: _________________________</w:t>
                                  </w:r>
                                </w:p>
                                <w:p w14:paraId="61B57378" w14:textId="77777777" w:rsidR="00A34290" w:rsidRPr="00100E61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091BA3C8" w14:textId="77777777" w:rsidR="00A34290" w:rsidRPr="00100E61" w:rsidRDefault="00A34290" w:rsidP="002F26E5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A1B5A3" id="Text Box 61" o:spid="_x0000_s1027" type="#_x0000_t202" style="position:absolute;margin-left:-4.3pt;margin-top:40.25pt;width:177.3pt;height:20.05pt;z-index:25265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" fillcolor="window" stroked="f" strokeweight=".5pt">
                      <v:textbox>
                        <w:txbxContent>
                          <w:p w14:paraId="5465D551" w14:textId="68455543" w:rsidR="00A34290" w:rsidRPr="002F26E5" w:rsidRDefault="00A34290" w:rsidP="002F26E5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Date Received: _________________________</w:t>
                            </w:r>
                          </w:p>
                          <w:p w14:paraId="61B57378" w14:textId="77777777" w:rsidR="00A34290" w:rsidRPr="00100E61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091BA3C8" w14:textId="77777777" w:rsidR="00A34290" w:rsidRPr="00100E61" w:rsidRDefault="00A34290" w:rsidP="002F26E5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58688" behindDoc="0" locked="0" layoutInCell="1" allowOverlap="1" wp14:anchorId="45FB163E" wp14:editId="35485987">
                      <wp:simplePos x="0" y="0"/>
                      <wp:positionH relativeFrom="column">
                        <wp:posOffset>1713230</wp:posOffset>
                      </wp:positionH>
                      <wp:positionV relativeFrom="paragraph">
                        <wp:posOffset>508808</wp:posOffset>
                      </wp:positionV>
                      <wp:extent cx="1861820" cy="254635"/>
                      <wp:effectExtent l="0" t="0" r="5080" b="0"/>
                      <wp:wrapNone/>
                      <wp:docPr id="60" name="Text Box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1820" cy="25463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3AB0144" w14:textId="33DD967F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Date Opened: _________________________</w:t>
                                  </w:r>
                                </w:p>
                                <w:p w14:paraId="125C6838" w14:textId="77777777" w:rsidR="00A34290" w:rsidRPr="00100E61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7E16F000" w14:textId="77777777" w:rsidR="00A34290" w:rsidRPr="00100E61" w:rsidRDefault="00A34290" w:rsidP="002F26E5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FB163E" id="Text Box 60" o:spid="_x0000_s1028" type="#_x0000_t202" style="position:absolute;margin-left:134.9pt;margin-top:40.05pt;width:146.6pt;height:20.05pt;z-index:25265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" fillcolor="window" stroked="f" strokeweight=".5pt">
                      <v:textbox>
                        <w:txbxContent>
                          <w:p w14:paraId="43AB0144" w14:textId="33DD967F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Date Opened: _________________________</w:t>
                            </w:r>
                          </w:p>
                          <w:p w14:paraId="125C6838" w14:textId="77777777" w:rsidR="00A34290" w:rsidRPr="00100E61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7E16F000" w14:textId="77777777" w:rsidR="00A34290" w:rsidRPr="00100E61" w:rsidRDefault="00A34290" w:rsidP="002F26E5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59712" behindDoc="0" locked="0" layoutInCell="1" allowOverlap="1" wp14:anchorId="3D2B70AD" wp14:editId="3BF671BA">
                      <wp:simplePos x="0" y="0"/>
                      <wp:positionH relativeFrom="column">
                        <wp:posOffset>440055</wp:posOffset>
                      </wp:positionH>
                      <wp:positionV relativeFrom="paragraph">
                        <wp:posOffset>681182</wp:posOffset>
                      </wp:positionV>
                      <wp:extent cx="2628900" cy="358140"/>
                      <wp:effectExtent l="0" t="0" r="0" b="3810"/>
                      <wp:wrapNone/>
                      <wp:docPr id="59" name="Text Box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28900" cy="358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C59DDDC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EROXIDE TEST RESULTS</w:t>
                                  </w:r>
                                </w:p>
                                <w:p w14:paraId="2EA11B5D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  <w:r w:rsidRPr="002F26E5">
                                    <w:rPr>
                                      <w:sz w:val="12"/>
                                      <w:szCs w:val="12"/>
                                    </w:rPr>
                                    <w:t>(Generally required every 6 months and before use)</w:t>
                                  </w:r>
                                </w:p>
                                <w:p w14:paraId="75A37B79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14:paraId="1BC4D61B" w14:textId="77777777" w:rsidR="00A34290" w:rsidRPr="00EE1ED9" w:rsidRDefault="00A34290" w:rsidP="002F26E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2B70AD" id="Text Box 59" o:spid="_x0000_s1029" type="#_x0000_t202" style="position:absolute;margin-left:34.65pt;margin-top:53.65pt;width:207pt;height:28.2pt;z-index:25265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" fillcolor="window" stroked="f" strokeweight=".5pt">
                      <v:textbox>
                        <w:txbxContent>
                          <w:p w14:paraId="4C59DDDC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EROXIDE TEST RESULTS</w:t>
                            </w:r>
                          </w:p>
                          <w:p w14:paraId="2EA11B5D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 w:rsidRPr="002F26E5">
                              <w:rPr>
                                <w:sz w:val="12"/>
                                <w:szCs w:val="12"/>
                              </w:rPr>
                              <w:t>(Generally required every 6 months and before use)</w:t>
                            </w:r>
                          </w:p>
                          <w:p w14:paraId="75A37B79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BC4D61B" w14:textId="77777777" w:rsidR="00A34290" w:rsidRPr="00EE1ED9" w:rsidRDefault="00A34290" w:rsidP="002F26E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60736" behindDoc="0" locked="0" layoutInCell="1" allowOverlap="1" wp14:anchorId="190AC77E" wp14:editId="1F6CE39C">
                      <wp:simplePos x="0" y="0"/>
                      <wp:positionH relativeFrom="column">
                        <wp:posOffset>-64771</wp:posOffset>
                      </wp:positionH>
                      <wp:positionV relativeFrom="paragraph">
                        <wp:posOffset>960120</wp:posOffset>
                      </wp:positionV>
                      <wp:extent cx="3622463" cy="231140"/>
                      <wp:effectExtent l="0" t="0" r="0" b="0"/>
                      <wp:wrapNone/>
                      <wp:docPr id="129" name="Text Box 1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22463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44D058" w14:textId="2E477028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38F98CC5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589A425F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0AC77E" id="Text Box 129" o:spid="_x0000_s1030" type="#_x0000_t202" style="position:absolute;margin-left:-5.1pt;margin-top:75.6pt;width:285.25pt;height:18.2pt;z-index:25266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" fillcolor="window" stroked="f" strokeweight=".5pt">
                      <v:textbox>
                        <w:txbxContent>
                          <w:p w14:paraId="2644D058" w14:textId="2E477028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38F98CC5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589A425F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64832" behindDoc="0" locked="0" layoutInCell="1" allowOverlap="1" wp14:anchorId="5DB2497B" wp14:editId="664EE754">
                      <wp:simplePos x="0" y="0"/>
                      <wp:positionH relativeFrom="column">
                        <wp:posOffset>-57785</wp:posOffset>
                      </wp:positionH>
                      <wp:positionV relativeFrom="paragraph">
                        <wp:posOffset>1636028</wp:posOffset>
                      </wp:positionV>
                      <wp:extent cx="3638379" cy="201465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8379" cy="20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94D5113" w14:textId="77777777" w:rsidR="00A34290" w:rsidRPr="00463AD3" w:rsidRDefault="00A34290" w:rsidP="00463AD3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463AD3">
                                    <w:rPr>
                                      <w:sz w:val="14"/>
                                      <w:szCs w:val="14"/>
                                    </w:rPr>
                                    <w:t>Discard of any solution with test of 25 ppm or above</w:t>
                                  </w:r>
                                </w:p>
                                <w:p w14:paraId="362C1986" w14:textId="77777777" w:rsidR="00A34290" w:rsidRPr="009D3144" w:rsidRDefault="00A34290" w:rsidP="00463AD3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B2497B" id="Text Box 1" o:spid="_x0000_s1031" type="#_x0000_t202" style="position:absolute;margin-left:-4.55pt;margin-top:128.8pt;width:286.5pt;height:15.85pt;z-index:25266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" filled="f" stroked="f" strokeweight=".5pt">
                      <v:textbox>
                        <w:txbxContent>
                          <w:p w14:paraId="494D5113" w14:textId="77777777" w:rsidR="00A34290" w:rsidRPr="00463AD3" w:rsidRDefault="00A34290" w:rsidP="00463AD3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463AD3">
                              <w:rPr>
                                <w:sz w:val="14"/>
                                <w:szCs w:val="14"/>
                              </w:rPr>
                              <w:t>Discard of any solution with test of 25 ppm or above</w:t>
                            </w:r>
                          </w:p>
                          <w:p w14:paraId="362C1986" w14:textId="77777777" w:rsidR="00A34290" w:rsidRPr="009D3144" w:rsidRDefault="00A34290" w:rsidP="00463AD3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63808" behindDoc="0" locked="0" layoutInCell="1" allowOverlap="1" wp14:anchorId="6606567E" wp14:editId="6648C328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502777</wp:posOffset>
                      </wp:positionV>
                      <wp:extent cx="3630930" cy="231140"/>
                      <wp:effectExtent l="0" t="0" r="7620" b="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37635C2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08F92B39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59FBD1B8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06567E" id="Text Box 15" o:spid="_x0000_s1032" type="#_x0000_t202" style="position:absolute;margin-left:-5.3pt;margin-top:118.35pt;width:285.9pt;height:18.2pt;z-index:25266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" fillcolor="window" stroked="f" strokeweight=".5pt">
                      <v:textbox>
                        <w:txbxContent>
                          <w:p w14:paraId="237635C2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08F92B39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59FBD1B8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62784" behindDoc="0" locked="0" layoutInCell="1" allowOverlap="1" wp14:anchorId="3A5C6EC2" wp14:editId="4DCF7494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319897</wp:posOffset>
                      </wp:positionV>
                      <wp:extent cx="3630930" cy="231140"/>
                      <wp:effectExtent l="0" t="0" r="7620" b="0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01F6756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7FCC39E9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58D6A098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5C6EC2" id="Text Box 14" o:spid="_x0000_s1033" type="#_x0000_t202" style="position:absolute;margin-left:-5.3pt;margin-top:103.95pt;width:285.9pt;height:18.2pt;z-index:25266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" fillcolor="window" stroked="f" strokeweight=".5pt">
                      <v:textbox>
                        <w:txbxContent>
                          <w:p w14:paraId="701F6756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7FCC39E9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58D6A098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61760" behindDoc="0" locked="0" layoutInCell="1" allowOverlap="1" wp14:anchorId="44D02A81" wp14:editId="50712730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137017</wp:posOffset>
                      </wp:positionV>
                      <wp:extent cx="3630930" cy="231140"/>
                      <wp:effectExtent l="0" t="0" r="7620" b="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750216E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481F51E7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7495D5B2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D02A81" id="Text Box 4" o:spid="_x0000_s1034" type="#_x0000_t202" style="position:absolute;margin-left:-5.3pt;margin-top:89.55pt;width:285.9pt;height:18.2pt;z-index:25266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" fillcolor="window" stroked="f" strokeweight=".5pt">
                      <v:textbox>
                        <w:txbxContent>
                          <w:p w14:paraId="2750216E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481F51E7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7495D5B2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656640" behindDoc="0" locked="0" layoutInCell="1" allowOverlap="1" wp14:anchorId="7D77429B" wp14:editId="1A4D411E">
                      <wp:simplePos x="0" y="0"/>
                      <wp:positionH relativeFrom="column">
                        <wp:posOffset>106045</wp:posOffset>
                      </wp:positionH>
                      <wp:positionV relativeFrom="paragraph">
                        <wp:posOffset>322312</wp:posOffset>
                      </wp:positionV>
                      <wp:extent cx="3350260" cy="254000"/>
                      <wp:effectExtent l="0" t="0" r="2540" b="0"/>
                      <wp:wrapNone/>
                      <wp:docPr id="20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50260" cy="254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17BC11" w14:textId="4F1CD266" w:rsidR="00A34290" w:rsidRPr="00EA4F8D" w:rsidRDefault="00A34290" w:rsidP="002F26E5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EA4F8D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EROXIDE FORMING CHEMICAL</w:t>
                                  </w: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, </w:t>
                                  </w:r>
                                  <w:r w:rsidRPr="00EA4F8D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TESTING REQUIRED!</w:t>
                                  </w:r>
                                </w:p>
                                <w:p w14:paraId="4A969791" w14:textId="77777777" w:rsidR="00A34290" w:rsidRPr="00443CEE" w:rsidRDefault="00A34290" w:rsidP="002F26E5">
                                  <w:pPr>
                                    <w:rPr>
                                      <w:b/>
                                      <w:bCs/>
                                      <w:sz w:val="23"/>
                                      <w:szCs w:val="23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77429B" id="_x0000_s1035" type="#_x0000_t202" style="position:absolute;margin-left:8.35pt;margin-top:25.4pt;width:263.8pt;height:20pt;z-index:252656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" stroked="f">
                      <v:textbox>
                        <w:txbxContent>
                          <w:p w14:paraId="1517BC11" w14:textId="4F1CD266" w:rsidR="00A34290" w:rsidRPr="00EA4F8D" w:rsidRDefault="00A34290" w:rsidP="002F26E5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A4F8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EROXIDE FORMING CHEMICAL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EA4F8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TESTING REQUIRED!</w:t>
                            </w:r>
                          </w:p>
                          <w:p w14:paraId="4A969791" w14:textId="77777777" w:rsidR="00A34290" w:rsidRPr="00443CEE" w:rsidRDefault="00A34290" w:rsidP="002F26E5">
                            <w:pPr>
                              <w:rPr>
                                <w:b/>
                                <w:bCs/>
                                <w:sz w:val="23"/>
                                <w:szCs w:val="23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noProof/>
                <w:sz w:val="16"/>
                <w:szCs w:val="16"/>
              </w:rPr>
              <w:drawing>
                <wp:anchor distT="0" distB="0" distL="114300" distR="114300" simplePos="0" relativeHeight="252655616" behindDoc="0" locked="0" layoutInCell="1" allowOverlap="1" wp14:anchorId="13A0CBB4" wp14:editId="452E6C25">
                  <wp:simplePos x="0" y="0"/>
                  <wp:positionH relativeFrom="column">
                    <wp:posOffset>1017538</wp:posOffset>
                  </wp:positionH>
                  <wp:positionV relativeFrom="paragraph">
                    <wp:posOffset>50165</wp:posOffset>
                  </wp:positionV>
                  <wp:extent cx="220980" cy="220980"/>
                  <wp:effectExtent l="0" t="0" r="7620" b="7620"/>
                  <wp:wrapNone/>
                  <wp:docPr id="136" name="Picture 136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Shape&#10;&#10;Description automatically generated with low confidence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4" w:type="dxa"/>
          </w:tcPr>
          <w:p w14:paraId="5BF87346" w14:textId="77777777" w:rsidR="00A34290" w:rsidRDefault="00A34290" w:rsidP="000D6477"/>
        </w:tc>
        <w:tc>
          <w:tcPr>
            <w:tcW w:w="5760" w:type="dxa"/>
          </w:tcPr>
          <w:p w14:paraId="656B3AE4" w14:textId="7284B7EB" w:rsidR="00A34290" w:rsidRDefault="00A34290" w:rsidP="000D6477"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665856" behindDoc="0" locked="0" layoutInCell="1" allowOverlap="1" wp14:anchorId="6890A875" wp14:editId="109B7489">
                      <wp:simplePos x="0" y="0"/>
                      <wp:positionH relativeFrom="column">
                        <wp:posOffset>-68147</wp:posOffset>
                      </wp:positionH>
                      <wp:positionV relativeFrom="paragraph">
                        <wp:posOffset>6078</wp:posOffset>
                      </wp:positionV>
                      <wp:extent cx="3648486" cy="316865"/>
                      <wp:effectExtent l="0" t="0" r="9525" b="6985"/>
                      <wp:wrapNone/>
                      <wp:docPr id="17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48486" cy="3168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98E9A0" w14:textId="77777777" w:rsidR="00A34290" w:rsidRPr="00EA4F8D" w:rsidRDefault="00A34290" w:rsidP="002F26E5">
                                  <w:pPr>
                                    <w:shd w:val="clear" w:color="auto" w:fill="FFFF00"/>
                                    <w:jc w:val="center"/>
                                    <w:rPr>
                                      <w:sz w:val="35"/>
                                      <w:szCs w:val="35"/>
                                    </w:rPr>
                                  </w:pPr>
                                  <w:r w:rsidRPr="00EA4F8D">
                                    <w:rPr>
                                      <w:rFonts w:ascii="Arial" w:hAnsi="Arial" w:cs="Arial"/>
                                      <w:sz w:val="35"/>
                                      <w:szCs w:val="35"/>
                                    </w:rPr>
                                    <w:t>CAUTION</w:t>
                                  </w:r>
                                </w:p>
                                <w:p w14:paraId="1247894D" w14:textId="77777777" w:rsidR="00A34290" w:rsidRDefault="00A34290" w:rsidP="002F26E5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90A875" id="_x0000_s1036" type="#_x0000_t202" style="position:absolute;margin-left:-5.35pt;margin-top:.5pt;width:287.3pt;height:24.95pt;z-index:252665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" fillcolor="yellow" stroked="f">
                      <v:textbox>
                        <w:txbxContent>
                          <w:p w14:paraId="7198E9A0" w14:textId="77777777" w:rsidR="00A34290" w:rsidRPr="00EA4F8D" w:rsidRDefault="00A34290" w:rsidP="002F26E5">
                            <w:pPr>
                              <w:shd w:val="clear" w:color="auto" w:fill="FFFF00"/>
                              <w:jc w:val="center"/>
                              <w:rPr>
                                <w:sz w:val="35"/>
                                <w:szCs w:val="35"/>
                              </w:rPr>
                            </w:pPr>
                            <w:r w:rsidRPr="00EA4F8D">
                              <w:rPr>
                                <w:rFonts w:ascii="Arial" w:hAnsi="Arial" w:cs="Arial"/>
                                <w:sz w:val="35"/>
                                <w:szCs w:val="35"/>
                              </w:rPr>
                              <w:t>CAUTION</w:t>
                            </w:r>
                          </w:p>
                          <w:p w14:paraId="1247894D" w14:textId="77777777" w:rsidR="00A34290" w:rsidRDefault="00A34290" w:rsidP="002F26E5"/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68928" behindDoc="0" locked="0" layoutInCell="1" allowOverlap="1" wp14:anchorId="36D2720E" wp14:editId="426E4519">
                      <wp:simplePos x="0" y="0"/>
                      <wp:positionH relativeFrom="column">
                        <wp:posOffset>-54871</wp:posOffset>
                      </wp:positionH>
                      <wp:positionV relativeFrom="paragraph">
                        <wp:posOffset>511175</wp:posOffset>
                      </wp:positionV>
                      <wp:extent cx="2251710" cy="254635"/>
                      <wp:effectExtent l="0" t="0" r="0" b="0"/>
                      <wp:wrapNone/>
                      <wp:docPr id="174" name="Text Box 1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51710" cy="25463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D6B1148" w14:textId="77777777" w:rsidR="00A34290" w:rsidRPr="002F26E5" w:rsidRDefault="00A34290" w:rsidP="002F26E5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Date Received: _________________________</w:t>
                                  </w:r>
                                </w:p>
                                <w:p w14:paraId="6F82EDD7" w14:textId="77777777" w:rsidR="00A34290" w:rsidRPr="00100E61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0CEB4686" w14:textId="77777777" w:rsidR="00A34290" w:rsidRPr="00100E61" w:rsidRDefault="00A34290" w:rsidP="002F26E5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D2720E" id="Text Box 174" o:spid="_x0000_s1037" type="#_x0000_t202" style="position:absolute;margin-left:-4.3pt;margin-top:40.25pt;width:177.3pt;height:20.05pt;z-index:25266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" fillcolor="window" stroked="f" strokeweight=".5pt">
                      <v:textbox>
                        <w:txbxContent>
                          <w:p w14:paraId="5D6B1148" w14:textId="77777777" w:rsidR="00A34290" w:rsidRPr="002F26E5" w:rsidRDefault="00A34290" w:rsidP="002F26E5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Date Received: _________________________</w:t>
                            </w:r>
                          </w:p>
                          <w:p w14:paraId="6F82EDD7" w14:textId="77777777" w:rsidR="00A34290" w:rsidRPr="00100E61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0CEB4686" w14:textId="77777777" w:rsidR="00A34290" w:rsidRPr="00100E61" w:rsidRDefault="00A34290" w:rsidP="002F26E5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69952" behindDoc="0" locked="0" layoutInCell="1" allowOverlap="1" wp14:anchorId="1B5DAAE6" wp14:editId="7371F2B9">
                      <wp:simplePos x="0" y="0"/>
                      <wp:positionH relativeFrom="column">
                        <wp:posOffset>1713230</wp:posOffset>
                      </wp:positionH>
                      <wp:positionV relativeFrom="paragraph">
                        <wp:posOffset>508808</wp:posOffset>
                      </wp:positionV>
                      <wp:extent cx="1861820" cy="254635"/>
                      <wp:effectExtent l="0" t="0" r="5080" b="0"/>
                      <wp:wrapNone/>
                      <wp:docPr id="175" name="Text Box 1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1820" cy="25463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8FD2812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Date Opened: _________________________</w:t>
                                  </w:r>
                                </w:p>
                                <w:p w14:paraId="62F70684" w14:textId="77777777" w:rsidR="00A34290" w:rsidRPr="00100E61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39C1D6D6" w14:textId="77777777" w:rsidR="00A34290" w:rsidRPr="00100E61" w:rsidRDefault="00A34290" w:rsidP="002F26E5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5DAAE6" id="Text Box 175" o:spid="_x0000_s1038" type="#_x0000_t202" style="position:absolute;margin-left:134.9pt;margin-top:40.05pt;width:146.6pt;height:20.05pt;z-index:25266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" fillcolor="window" stroked="f" strokeweight=".5pt">
                      <v:textbox>
                        <w:txbxContent>
                          <w:p w14:paraId="38FD2812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Date Opened: _________________________</w:t>
                            </w:r>
                          </w:p>
                          <w:p w14:paraId="62F70684" w14:textId="77777777" w:rsidR="00A34290" w:rsidRPr="00100E61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39C1D6D6" w14:textId="77777777" w:rsidR="00A34290" w:rsidRPr="00100E61" w:rsidRDefault="00A34290" w:rsidP="002F26E5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70976" behindDoc="0" locked="0" layoutInCell="1" allowOverlap="1" wp14:anchorId="757993BF" wp14:editId="5425FFFF">
                      <wp:simplePos x="0" y="0"/>
                      <wp:positionH relativeFrom="column">
                        <wp:posOffset>440055</wp:posOffset>
                      </wp:positionH>
                      <wp:positionV relativeFrom="paragraph">
                        <wp:posOffset>681182</wp:posOffset>
                      </wp:positionV>
                      <wp:extent cx="2628900" cy="358140"/>
                      <wp:effectExtent l="0" t="0" r="0" b="3810"/>
                      <wp:wrapNone/>
                      <wp:docPr id="176" name="Text Box 1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28900" cy="358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C5BA443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EROXIDE TEST RESULTS</w:t>
                                  </w:r>
                                </w:p>
                                <w:p w14:paraId="42B973FC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  <w:r w:rsidRPr="002F26E5">
                                    <w:rPr>
                                      <w:sz w:val="12"/>
                                      <w:szCs w:val="12"/>
                                    </w:rPr>
                                    <w:t>(Generally required every 6 months and before use)</w:t>
                                  </w:r>
                                </w:p>
                                <w:p w14:paraId="5FA355A0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14:paraId="1818B51E" w14:textId="77777777" w:rsidR="00A34290" w:rsidRPr="00EE1ED9" w:rsidRDefault="00A34290" w:rsidP="002F26E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7993BF" id="Text Box 176" o:spid="_x0000_s1039" type="#_x0000_t202" style="position:absolute;margin-left:34.65pt;margin-top:53.65pt;width:207pt;height:28.2pt;z-index:25267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" fillcolor="window" stroked="f" strokeweight=".5pt">
                      <v:textbox>
                        <w:txbxContent>
                          <w:p w14:paraId="5C5BA443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EROXIDE TEST RESULTS</w:t>
                            </w:r>
                          </w:p>
                          <w:p w14:paraId="42B973FC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 w:rsidRPr="002F26E5">
                              <w:rPr>
                                <w:sz w:val="12"/>
                                <w:szCs w:val="12"/>
                              </w:rPr>
                              <w:t>(Generally required every 6 months and before use)</w:t>
                            </w:r>
                          </w:p>
                          <w:p w14:paraId="5FA355A0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818B51E" w14:textId="77777777" w:rsidR="00A34290" w:rsidRPr="00EE1ED9" w:rsidRDefault="00A34290" w:rsidP="002F26E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72000" behindDoc="0" locked="0" layoutInCell="1" allowOverlap="1" wp14:anchorId="50DAABFB" wp14:editId="7004ADEC">
                      <wp:simplePos x="0" y="0"/>
                      <wp:positionH relativeFrom="column">
                        <wp:posOffset>-64771</wp:posOffset>
                      </wp:positionH>
                      <wp:positionV relativeFrom="paragraph">
                        <wp:posOffset>960120</wp:posOffset>
                      </wp:positionV>
                      <wp:extent cx="3622463" cy="231140"/>
                      <wp:effectExtent l="0" t="0" r="0" b="0"/>
                      <wp:wrapNone/>
                      <wp:docPr id="177" name="Text Box 1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22463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6E8F926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32AAD197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5E375CD4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DAABFB" id="Text Box 177" o:spid="_x0000_s1040" type="#_x0000_t202" style="position:absolute;margin-left:-5.1pt;margin-top:75.6pt;width:285.25pt;height:18.2pt;z-index:25267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" fillcolor="window" stroked="f" strokeweight=".5pt">
                      <v:textbox>
                        <w:txbxContent>
                          <w:p w14:paraId="06E8F926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32AAD197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5E375CD4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76096" behindDoc="0" locked="0" layoutInCell="1" allowOverlap="1" wp14:anchorId="7E912C98" wp14:editId="2268B8C9">
                      <wp:simplePos x="0" y="0"/>
                      <wp:positionH relativeFrom="column">
                        <wp:posOffset>-57785</wp:posOffset>
                      </wp:positionH>
                      <wp:positionV relativeFrom="paragraph">
                        <wp:posOffset>1636028</wp:posOffset>
                      </wp:positionV>
                      <wp:extent cx="3638379" cy="201465"/>
                      <wp:effectExtent l="0" t="0" r="0" b="0"/>
                      <wp:wrapNone/>
                      <wp:docPr id="178" name="Text Box 1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8379" cy="20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CF11C17" w14:textId="77777777" w:rsidR="00A34290" w:rsidRPr="00463AD3" w:rsidRDefault="00A34290" w:rsidP="00463AD3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463AD3">
                                    <w:rPr>
                                      <w:sz w:val="14"/>
                                      <w:szCs w:val="14"/>
                                    </w:rPr>
                                    <w:t>Discard of any solution with test of 25 ppm or above</w:t>
                                  </w:r>
                                </w:p>
                                <w:p w14:paraId="18CF677D" w14:textId="77777777" w:rsidR="00A34290" w:rsidRPr="009D3144" w:rsidRDefault="00A34290" w:rsidP="00463AD3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912C98" id="Text Box 178" o:spid="_x0000_s1041" type="#_x0000_t202" style="position:absolute;margin-left:-4.55pt;margin-top:128.8pt;width:286.5pt;height:15.85pt;z-index:25267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" filled="f" stroked="f" strokeweight=".5pt">
                      <v:textbox>
                        <w:txbxContent>
                          <w:p w14:paraId="0CF11C17" w14:textId="77777777" w:rsidR="00A34290" w:rsidRPr="00463AD3" w:rsidRDefault="00A34290" w:rsidP="00463AD3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463AD3">
                              <w:rPr>
                                <w:sz w:val="14"/>
                                <w:szCs w:val="14"/>
                              </w:rPr>
                              <w:t>Discard of any solution with test of 25 ppm or above</w:t>
                            </w:r>
                          </w:p>
                          <w:p w14:paraId="18CF677D" w14:textId="77777777" w:rsidR="00A34290" w:rsidRPr="009D3144" w:rsidRDefault="00A34290" w:rsidP="00463AD3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75072" behindDoc="0" locked="0" layoutInCell="1" allowOverlap="1" wp14:anchorId="2685AA59" wp14:editId="70E4DC11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502777</wp:posOffset>
                      </wp:positionV>
                      <wp:extent cx="3630930" cy="231140"/>
                      <wp:effectExtent l="0" t="0" r="7620" b="0"/>
                      <wp:wrapNone/>
                      <wp:docPr id="179" name="Text Box 1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7C1E4AC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146E9884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71DDC75B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85AA59" id="Text Box 179" o:spid="_x0000_s1042" type="#_x0000_t202" style="position:absolute;margin-left:-5.3pt;margin-top:118.35pt;width:285.9pt;height:18.2pt;z-index:25267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8A0OwIAAG0EAAAOAAAAZHJzL2Uyb0RvYy54bWysVNtuGjEQfa/Uf7D8XpZbaIJYIkpEVSlK&#10;IpEqz8brhZW8Htc27NKv77G5Nu1TVR7MjGc8l3N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" fillcolor="window" stroked="f" strokeweight=".5pt">
                      <v:textbox>
                        <w:txbxContent>
                          <w:p w14:paraId="67C1E4AC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146E9884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71DDC75B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74048" behindDoc="0" locked="0" layoutInCell="1" allowOverlap="1" wp14:anchorId="16DB59CF" wp14:editId="781127BF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319897</wp:posOffset>
                      </wp:positionV>
                      <wp:extent cx="3630930" cy="231140"/>
                      <wp:effectExtent l="0" t="0" r="7620" b="0"/>
                      <wp:wrapNone/>
                      <wp:docPr id="180" name="Text Box 1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435F23B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049AAB29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3CA502AF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DB59CF" id="Text Box 180" o:spid="_x0000_s1043" type="#_x0000_t202" style="position:absolute;margin-left:-5.3pt;margin-top:103.95pt;width:285.9pt;height:18.2pt;z-index:25267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Y/hOwIAAG0EAAAOAAAAZHJzL2Uyb0RvYy54bWysVNtuGjEQfa/Uf7D8XpZbaIJYIkpEVSlK&#10;IpEqz8brhZW8Htc27NKv77G5Nu1TVR7MjGc8l3N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" fillcolor="window" stroked="f" strokeweight=".5pt">
                      <v:textbox>
                        <w:txbxContent>
                          <w:p w14:paraId="6435F23B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049AAB29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3CA502AF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73024" behindDoc="0" locked="0" layoutInCell="1" allowOverlap="1" wp14:anchorId="452ECA84" wp14:editId="2F1BF4CF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137017</wp:posOffset>
                      </wp:positionV>
                      <wp:extent cx="3630930" cy="231140"/>
                      <wp:effectExtent l="0" t="0" r="7620" b="0"/>
                      <wp:wrapNone/>
                      <wp:docPr id="181" name="Text Box 1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164D5A8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34655EF4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2FF89713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2ECA84" id="Text Box 181" o:spid="_x0000_s1044" type="#_x0000_t202" style="position:absolute;margin-left:-5.3pt;margin-top:89.55pt;width:285.9pt;height:18.2pt;z-index:25267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S5FOgIAAG0EAAAOAAAAZHJzL2Uyb0RvYy54bWysVNtuGjEQfa/Uf7D8XpZbaIJYIkpEVSlK&#10;IpEqz8brhZW8Htc27NKv77G5Nu1TVR7MjGc8l3N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" fillcolor="window" stroked="f" strokeweight=".5pt">
                      <v:textbox>
                        <w:txbxContent>
                          <w:p w14:paraId="2164D5A8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34655EF4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2FF89713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667904" behindDoc="0" locked="0" layoutInCell="1" allowOverlap="1" wp14:anchorId="5E8B6E48" wp14:editId="2612AC21">
                      <wp:simplePos x="0" y="0"/>
                      <wp:positionH relativeFrom="column">
                        <wp:posOffset>106045</wp:posOffset>
                      </wp:positionH>
                      <wp:positionV relativeFrom="paragraph">
                        <wp:posOffset>322312</wp:posOffset>
                      </wp:positionV>
                      <wp:extent cx="3350260" cy="254000"/>
                      <wp:effectExtent l="0" t="0" r="2540" b="0"/>
                      <wp:wrapNone/>
                      <wp:docPr id="18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50260" cy="254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EC884F9" w14:textId="77777777" w:rsidR="00A34290" w:rsidRPr="00EA4F8D" w:rsidRDefault="00A34290" w:rsidP="002F26E5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EA4F8D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EROXIDE FORMING CHEMICAL</w:t>
                                  </w: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, </w:t>
                                  </w:r>
                                  <w:r w:rsidRPr="00EA4F8D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TESTING REQUIRED!</w:t>
                                  </w:r>
                                </w:p>
                                <w:p w14:paraId="1DA232D4" w14:textId="77777777" w:rsidR="00A34290" w:rsidRPr="00443CEE" w:rsidRDefault="00A34290" w:rsidP="002F26E5">
                                  <w:pPr>
                                    <w:rPr>
                                      <w:b/>
                                      <w:bCs/>
                                      <w:sz w:val="23"/>
                                      <w:szCs w:val="23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8B6E48" id="_x0000_s1045" type="#_x0000_t202" style="position:absolute;margin-left:8.35pt;margin-top:25.4pt;width:263.8pt;height:20pt;z-index:252667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" stroked="f">
                      <v:textbox>
                        <w:txbxContent>
                          <w:p w14:paraId="6EC884F9" w14:textId="77777777" w:rsidR="00A34290" w:rsidRPr="00EA4F8D" w:rsidRDefault="00A34290" w:rsidP="002F26E5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A4F8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EROXIDE FORMING CHEMICAL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EA4F8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TESTING REQUIRED!</w:t>
                            </w:r>
                          </w:p>
                          <w:p w14:paraId="1DA232D4" w14:textId="77777777" w:rsidR="00A34290" w:rsidRPr="00443CEE" w:rsidRDefault="00A34290" w:rsidP="002F26E5">
                            <w:pPr>
                              <w:rPr>
                                <w:b/>
                                <w:bCs/>
                                <w:sz w:val="23"/>
                                <w:szCs w:val="23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noProof/>
                <w:sz w:val="16"/>
                <w:szCs w:val="16"/>
              </w:rPr>
              <w:drawing>
                <wp:anchor distT="0" distB="0" distL="114300" distR="114300" simplePos="0" relativeHeight="252666880" behindDoc="0" locked="0" layoutInCell="1" allowOverlap="1" wp14:anchorId="35623E03" wp14:editId="14F1D2A2">
                  <wp:simplePos x="0" y="0"/>
                  <wp:positionH relativeFrom="column">
                    <wp:posOffset>1017538</wp:posOffset>
                  </wp:positionH>
                  <wp:positionV relativeFrom="paragraph">
                    <wp:posOffset>50165</wp:posOffset>
                  </wp:positionV>
                  <wp:extent cx="220980" cy="220980"/>
                  <wp:effectExtent l="0" t="0" r="7620" b="7620"/>
                  <wp:wrapNone/>
                  <wp:docPr id="183" name="Picture 183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Shape&#10;&#10;Description automatically generated with low confidence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34290" w14:paraId="0C3F7D26" w14:textId="707F8A9E" w:rsidTr="00A34290">
        <w:trPr>
          <w:trHeight w:val="2880"/>
        </w:trPr>
        <w:tc>
          <w:tcPr>
            <w:tcW w:w="5760" w:type="dxa"/>
          </w:tcPr>
          <w:p w14:paraId="07D54449" w14:textId="349B780F" w:rsidR="00A34290" w:rsidRDefault="00A34290" w:rsidP="000D6477"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632064" behindDoc="0" locked="0" layoutInCell="1" allowOverlap="1" wp14:anchorId="4B59A646" wp14:editId="494CA891">
                      <wp:simplePos x="0" y="0"/>
                      <wp:positionH relativeFrom="column">
                        <wp:posOffset>-68147</wp:posOffset>
                      </wp:positionH>
                      <wp:positionV relativeFrom="paragraph">
                        <wp:posOffset>6078</wp:posOffset>
                      </wp:positionV>
                      <wp:extent cx="3648486" cy="316865"/>
                      <wp:effectExtent l="0" t="0" r="9525" b="6985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48486" cy="3168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D32F12" w14:textId="77777777" w:rsidR="00A34290" w:rsidRPr="00EA4F8D" w:rsidRDefault="00A34290" w:rsidP="002F26E5">
                                  <w:pPr>
                                    <w:shd w:val="clear" w:color="auto" w:fill="FFFF00"/>
                                    <w:jc w:val="center"/>
                                    <w:rPr>
                                      <w:sz w:val="35"/>
                                      <w:szCs w:val="35"/>
                                    </w:rPr>
                                  </w:pPr>
                                  <w:r w:rsidRPr="00EA4F8D">
                                    <w:rPr>
                                      <w:rFonts w:ascii="Arial" w:hAnsi="Arial" w:cs="Arial"/>
                                      <w:sz w:val="35"/>
                                      <w:szCs w:val="35"/>
                                    </w:rPr>
                                    <w:t>CAUTION</w:t>
                                  </w:r>
                                </w:p>
                                <w:p w14:paraId="10C17499" w14:textId="77777777" w:rsidR="00A34290" w:rsidRDefault="00A34290" w:rsidP="002F26E5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59A646" id="_x0000_s1046" type="#_x0000_t202" style="position:absolute;margin-left:-5.35pt;margin-top:.5pt;width:287.3pt;height:24.95pt;z-index:252632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" fillcolor="yellow" stroked="f">
                      <v:textbox>
                        <w:txbxContent>
                          <w:p w14:paraId="10D32F12" w14:textId="77777777" w:rsidR="00A34290" w:rsidRPr="00EA4F8D" w:rsidRDefault="00A34290" w:rsidP="002F26E5">
                            <w:pPr>
                              <w:shd w:val="clear" w:color="auto" w:fill="FFFF00"/>
                              <w:jc w:val="center"/>
                              <w:rPr>
                                <w:sz w:val="35"/>
                                <w:szCs w:val="35"/>
                              </w:rPr>
                            </w:pPr>
                            <w:r w:rsidRPr="00EA4F8D">
                              <w:rPr>
                                <w:rFonts w:ascii="Arial" w:hAnsi="Arial" w:cs="Arial"/>
                                <w:sz w:val="35"/>
                                <w:szCs w:val="35"/>
                              </w:rPr>
                              <w:t>CAUTION</w:t>
                            </w:r>
                          </w:p>
                          <w:p w14:paraId="10C17499" w14:textId="77777777" w:rsidR="00A34290" w:rsidRDefault="00A34290" w:rsidP="002F26E5"/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35136" behindDoc="0" locked="0" layoutInCell="1" allowOverlap="1" wp14:anchorId="1CEB940D" wp14:editId="149B743E">
                      <wp:simplePos x="0" y="0"/>
                      <wp:positionH relativeFrom="column">
                        <wp:posOffset>-54871</wp:posOffset>
                      </wp:positionH>
                      <wp:positionV relativeFrom="paragraph">
                        <wp:posOffset>511175</wp:posOffset>
                      </wp:positionV>
                      <wp:extent cx="2251710" cy="254635"/>
                      <wp:effectExtent l="0" t="0" r="0" b="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51710" cy="25463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8A2DEC2" w14:textId="77777777" w:rsidR="00A34290" w:rsidRPr="002F26E5" w:rsidRDefault="00A34290" w:rsidP="002F26E5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Date Received: _________________________</w:t>
                                  </w:r>
                                </w:p>
                                <w:p w14:paraId="4B4895C3" w14:textId="77777777" w:rsidR="00A34290" w:rsidRPr="00100E61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3AA63926" w14:textId="77777777" w:rsidR="00A34290" w:rsidRPr="00100E61" w:rsidRDefault="00A34290" w:rsidP="002F26E5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EB940D" id="Text Box 5" o:spid="_x0000_s1047" type="#_x0000_t202" style="position:absolute;margin-left:-4.3pt;margin-top:40.25pt;width:177.3pt;height:20.05pt;z-index:25263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" fillcolor="window" stroked="f" strokeweight=".5pt">
                      <v:textbox>
                        <w:txbxContent>
                          <w:p w14:paraId="68A2DEC2" w14:textId="77777777" w:rsidR="00A34290" w:rsidRPr="002F26E5" w:rsidRDefault="00A34290" w:rsidP="002F26E5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Date Received: _________________________</w:t>
                            </w:r>
                          </w:p>
                          <w:p w14:paraId="4B4895C3" w14:textId="77777777" w:rsidR="00A34290" w:rsidRPr="00100E61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3AA63926" w14:textId="77777777" w:rsidR="00A34290" w:rsidRPr="00100E61" w:rsidRDefault="00A34290" w:rsidP="002F26E5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36160" behindDoc="0" locked="0" layoutInCell="1" allowOverlap="1" wp14:anchorId="2AC726DF" wp14:editId="352B0344">
                      <wp:simplePos x="0" y="0"/>
                      <wp:positionH relativeFrom="column">
                        <wp:posOffset>1713230</wp:posOffset>
                      </wp:positionH>
                      <wp:positionV relativeFrom="paragraph">
                        <wp:posOffset>508808</wp:posOffset>
                      </wp:positionV>
                      <wp:extent cx="1861820" cy="254635"/>
                      <wp:effectExtent l="0" t="0" r="5080" b="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1820" cy="25463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5EB4272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Date Opened: _________________________</w:t>
                                  </w:r>
                                </w:p>
                                <w:p w14:paraId="7D60C882" w14:textId="77777777" w:rsidR="00A34290" w:rsidRPr="00100E61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04F90CCE" w14:textId="77777777" w:rsidR="00A34290" w:rsidRPr="00100E61" w:rsidRDefault="00A34290" w:rsidP="002F26E5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C726DF" id="Text Box 11" o:spid="_x0000_s1048" type="#_x0000_t202" style="position:absolute;margin-left:134.9pt;margin-top:40.05pt;width:146.6pt;height:20.05pt;z-index:25263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" fillcolor="window" stroked="f" strokeweight=".5pt">
                      <v:textbox>
                        <w:txbxContent>
                          <w:p w14:paraId="15EB4272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Date Opened: _________________________</w:t>
                            </w:r>
                          </w:p>
                          <w:p w14:paraId="7D60C882" w14:textId="77777777" w:rsidR="00A34290" w:rsidRPr="00100E61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04F90CCE" w14:textId="77777777" w:rsidR="00A34290" w:rsidRPr="00100E61" w:rsidRDefault="00A34290" w:rsidP="002F26E5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37184" behindDoc="0" locked="0" layoutInCell="1" allowOverlap="1" wp14:anchorId="4E2921C4" wp14:editId="1B0142C8">
                      <wp:simplePos x="0" y="0"/>
                      <wp:positionH relativeFrom="column">
                        <wp:posOffset>440055</wp:posOffset>
                      </wp:positionH>
                      <wp:positionV relativeFrom="paragraph">
                        <wp:posOffset>681182</wp:posOffset>
                      </wp:positionV>
                      <wp:extent cx="2628900" cy="358140"/>
                      <wp:effectExtent l="0" t="0" r="0" b="381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28900" cy="358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16CEBC3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EROXIDE TEST RESULTS</w:t>
                                  </w:r>
                                </w:p>
                                <w:p w14:paraId="2A9D8922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  <w:r w:rsidRPr="002F26E5">
                                    <w:rPr>
                                      <w:sz w:val="12"/>
                                      <w:szCs w:val="12"/>
                                    </w:rPr>
                                    <w:t>(Generally required every 6 months and before use)</w:t>
                                  </w:r>
                                </w:p>
                                <w:p w14:paraId="78A2A967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14:paraId="1349BC46" w14:textId="77777777" w:rsidR="00A34290" w:rsidRPr="00EE1ED9" w:rsidRDefault="00A34290" w:rsidP="002F26E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2921C4" id="Text Box 12" o:spid="_x0000_s1049" type="#_x0000_t202" style="position:absolute;margin-left:34.65pt;margin-top:53.65pt;width:207pt;height:28.2pt;z-index:25263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" fillcolor="window" stroked="f" strokeweight=".5pt">
                      <v:textbox>
                        <w:txbxContent>
                          <w:p w14:paraId="616CEBC3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EROXIDE TEST RESULTS</w:t>
                            </w:r>
                          </w:p>
                          <w:p w14:paraId="2A9D8922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 w:rsidRPr="002F26E5">
                              <w:rPr>
                                <w:sz w:val="12"/>
                                <w:szCs w:val="12"/>
                              </w:rPr>
                              <w:t>(Generally required every 6 months and before use)</w:t>
                            </w:r>
                          </w:p>
                          <w:p w14:paraId="78A2A967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349BC46" w14:textId="77777777" w:rsidR="00A34290" w:rsidRPr="00EE1ED9" w:rsidRDefault="00A34290" w:rsidP="002F26E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38208" behindDoc="0" locked="0" layoutInCell="1" allowOverlap="1" wp14:anchorId="1A6BBFAF" wp14:editId="32A56BED">
                      <wp:simplePos x="0" y="0"/>
                      <wp:positionH relativeFrom="column">
                        <wp:posOffset>-64771</wp:posOffset>
                      </wp:positionH>
                      <wp:positionV relativeFrom="paragraph">
                        <wp:posOffset>960120</wp:posOffset>
                      </wp:positionV>
                      <wp:extent cx="3622463" cy="231140"/>
                      <wp:effectExtent l="0" t="0" r="0" b="0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22463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EC8739E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3B0831FD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44729C97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6BBFAF" id="Text Box 13" o:spid="_x0000_s1050" type="#_x0000_t202" style="position:absolute;margin-left:-5.1pt;margin-top:75.6pt;width:285.25pt;height:18.2pt;z-index:25263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" fillcolor="window" stroked="f" strokeweight=".5pt">
                      <v:textbox>
                        <w:txbxContent>
                          <w:p w14:paraId="0EC8739E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3B0831FD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44729C97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42304" behindDoc="0" locked="0" layoutInCell="1" allowOverlap="1" wp14:anchorId="0F2A244A" wp14:editId="5EBEDF68">
                      <wp:simplePos x="0" y="0"/>
                      <wp:positionH relativeFrom="column">
                        <wp:posOffset>-57785</wp:posOffset>
                      </wp:positionH>
                      <wp:positionV relativeFrom="paragraph">
                        <wp:posOffset>1636028</wp:posOffset>
                      </wp:positionV>
                      <wp:extent cx="3638379" cy="201465"/>
                      <wp:effectExtent l="0" t="0" r="0" b="0"/>
                      <wp:wrapNone/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8379" cy="20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BEE12FC" w14:textId="77777777" w:rsidR="00A34290" w:rsidRPr="00463AD3" w:rsidRDefault="00A34290" w:rsidP="00463AD3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463AD3">
                                    <w:rPr>
                                      <w:sz w:val="14"/>
                                      <w:szCs w:val="14"/>
                                    </w:rPr>
                                    <w:t>Discard of any solution with test of 25 ppm or above</w:t>
                                  </w:r>
                                </w:p>
                                <w:p w14:paraId="775B4E58" w14:textId="77777777" w:rsidR="00A34290" w:rsidRPr="009D3144" w:rsidRDefault="00A34290" w:rsidP="00463AD3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2A244A" id="Text Box 21" o:spid="_x0000_s1051" type="#_x0000_t202" style="position:absolute;margin-left:-4.55pt;margin-top:128.8pt;width:286.5pt;height:15.85pt;z-index:25264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" filled="f" stroked="f" strokeweight=".5pt">
                      <v:textbox>
                        <w:txbxContent>
                          <w:p w14:paraId="7BEE12FC" w14:textId="77777777" w:rsidR="00A34290" w:rsidRPr="00463AD3" w:rsidRDefault="00A34290" w:rsidP="00463AD3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463AD3">
                              <w:rPr>
                                <w:sz w:val="14"/>
                                <w:szCs w:val="14"/>
                              </w:rPr>
                              <w:t>Discard of any solution with test of 25 ppm or above</w:t>
                            </w:r>
                          </w:p>
                          <w:p w14:paraId="775B4E58" w14:textId="77777777" w:rsidR="00A34290" w:rsidRPr="009D3144" w:rsidRDefault="00A34290" w:rsidP="00463AD3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41280" behindDoc="0" locked="0" layoutInCell="1" allowOverlap="1" wp14:anchorId="5B8D7F48" wp14:editId="5E58D993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502777</wp:posOffset>
                      </wp:positionV>
                      <wp:extent cx="3630930" cy="231140"/>
                      <wp:effectExtent l="0" t="0" r="7620" b="0"/>
                      <wp:wrapNone/>
                      <wp:docPr id="22" name="Text Box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4D98F77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296187B2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1D9F8BBC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8D7F48" id="Text Box 22" o:spid="_x0000_s1052" type="#_x0000_t202" style="position:absolute;margin-left:-5.3pt;margin-top:118.35pt;width:285.9pt;height:18.2pt;z-index:25264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" fillcolor="window" stroked="f" strokeweight=".5pt">
                      <v:textbox>
                        <w:txbxContent>
                          <w:p w14:paraId="04D98F77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296187B2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1D9F8BBC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40256" behindDoc="0" locked="0" layoutInCell="1" allowOverlap="1" wp14:anchorId="119FD63D" wp14:editId="3BEAA2F9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319897</wp:posOffset>
                      </wp:positionV>
                      <wp:extent cx="3630930" cy="231140"/>
                      <wp:effectExtent l="0" t="0" r="7620" b="0"/>
                      <wp:wrapNone/>
                      <wp:docPr id="23" name="Text Box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CC07D7F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4F9B2E94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0F56BB83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9FD63D" id="Text Box 23" o:spid="_x0000_s1053" type="#_x0000_t202" style="position:absolute;margin-left:-5.3pt;margin-top:103.95pt;width:285.9pt;height:18.2pt;z-index:25264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" fillcolor="window" stroked="f" strokeweight=".5pt">
                      <v:textbox>
                        <w:txbxContent>
                          <w:p w14:paraId="0CC07D7F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4F9B2E94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0F56BB83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39232" behindDoc="0" locked="0" layoutInCell="1" allowOverlap="1" wp14:anchorId="337B08DE" wp14:editId="12100165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137017</wp:posOffset>
                      </wp:positionV>
                      <wp:extent cx="3630930" cy="231140"/>
                      <wp:effectExtent l="0" t="0" r="7620" b="0"/>
                      <wp:wrapNone/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D64389B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58DC45A2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156841F4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7B08DE" id="Text Box 24" o:spid="_x0000_s1054" type="#_x0000_t202" style="position:absolute;margin-left:-5.3pt;margin-top:89.55pt;width:285.9pt;height:18.2pt;z-index:25263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" fillcolor="window" stroked="f" strokeweight=".5pt">
                      <v:textbox>
                        <w:txbxContent>
                          <w:p w14:paraId="0D64389B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58DC45A2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156841F4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634112" behindDoc="0" locked="0" layoutInCell="1" allowOverlap="1" wp14:anchorId="0B1243E1" wp14:editId="56C2CD74">
                      <wp:simplePos x="0" y="0"/>
                      <wp:positionH relativeFrom="column">
                        <wp:posOffset>106045</wp:posOffset>
                      </wp:positionH>
                      <wp:positionV relativeFrom="paragraph">
                        <wp:posOffset>322312</wp:posOffset>
                      </wp:positionV>
                      <wp:extent cx="3350260" cy="254000"/>
                      <wp:effectExtent l="0" t="0" r="2540" b="0"/>
                      <wp:wrapNone/>
                      <wp:docPr id="2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50260" cy="254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BB6E8E8" w14:textId="77777777" w:rsidR="00A34290" w:rsidRPr="00EA4F8D" w:rsidRDefault="00A34290" w:rsidP="002F26E5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EA4F8D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EROXIDE FORMING CHEMICAL</w:t>
                                  </w: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, </w:t>
                                  </w:r>
                                  <w:r w:rsidRPr="00EA4F8D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TESTING REQUIRED!</w:t>
                                  </w:r>
                                </w:p>
                                <w:p w14:paraId="13120020" w14:textId="77777777" w:rsidR="00A34290" w:rsidRPr="00443CEE" w:rsidRDefault="00A34290" w:rsidP="002F26E5">
                                  <w:pPr>
                                    <w:rPr>
                                      <w:b/>
                                      <w:bCs/>
                                      <w:sz w:val="23"/>
                                      <w:szCs w:val="23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1243E1" id="_x0000_s1055" type="#_x0000_t202" style="position:absolute;margin-left:8.35pt;margin-top:25.4pt;width:263.8pt;height:20pt;z-index:252634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" stroked="f">
                      <v:textbox>
                        <w:txbxContent>
                          <w:p w14:paraId="5BB6E8E8" w14:textId="77777777" w:rsidR="00A34290" w:rsidRPr="00EA4F8D" w:rsidRDefault="00A34290" w:rsidP="002F26E5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A4F8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EROXIDE FORMING CHEMICAL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EA4F8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TESTING REQUIRED!</w:t>
                            </w:r>
                          </w:p>
                          <w:p w14:paraId="13120020" w14:textId="77777777" w:rsidR="00A34290" w:rsidRPr="00443CEE" w:rsidRDefault="00A34290" w:rsidP="002F26E5">
                            <w:pPr>
                              <w:rPr>
                                <w:b/>
                                <w:bCs/>
                                <w:sz w:val="23"/>
                                <w:szCs w:val="23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noProof/>
                <w:sz w:val="16"/>
                <w:szCs w:val="16"/>
              </w:rPr>
              <w:drawing>
                <wp:anchor distT="0" distB="0" distL="114300" distR="114300" simplePos="0" relativeHeight="252633088" behindDoc="0" locked="0" layoutInCell="1" allowOverlap="1" wp14:anchorId="0A50B642" wp14:editId="556CB0A8">
                  <wp:simplePos x="0" y="0"/>
                  <wp:positionH relativeFrom="column">
                    <wp:posOffset>1017538</wp:posOffset>
                  </wp:positionH>
                  <wp:positionV relativeFrom="paragraph">
                    <wp:posOffset>50165</wp:posOffset>
                  </wp:positionV>
                  <wp:extent cx="220980" cy="220980"/>
                  <wp:effectExtent l="0" t="0" r="7620" b="7620"/>
                  <wp:wrapNone/>
                  <wp:docPr id="26" name="Picture 26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Shape&#10;&#10;Description automatically generated with low confidence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4" w:type="dxa"/>
          </w:tcPr>
          <w:p w14:paraId="1BA96868" w14:textId="5B0ABA4E" w:rsidR="00A34290" w:rsidRDefault="00A34290" w:rsidP="000D6477"/>
        </w:tc>
        <w:tc>
          <w:tcPr>
            <w:tcW w:w="5760" w:type="dxa"/>
          </w:tcPr>
          <w:p w14:paraId="4D1726FC" w14:textId="23B56BC0" w:rsidR="00A34290" w:rsidRDefault="00A34290" w:rsidP="000D6477"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643328" behindDoc="0" locked="0" layoutInCell="1" allowOverlap="1" wp14:anchorId="01F367D1" wp14:editId="71E25FD7">
                      <wp:simplePos x="0" y="0"/>
                      <wp:positionH relativeFrom="column">
                        <wp:posOffset>-68147</wp:posOffset>
                      </wp:positionH>
                      <wp:positionV relativeFrom="paragraph">
                        <wp:posOffset>6078</wp:posOffset>
                      </wp:positionV>
                      <wp:extent cx="3648486" cy="316865"/>
                      <wp:effectExtent l="0" t="0" r="9525" b="6985"/>
                      <wp:wrapNone/>
                      <wp:docPr id="16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48486" cy="3168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C6FFAF" w14:textId="77777777" w:rsidR="00A34290" w:rsidRPr="00EA4F8D" w:rsidRDefault="00A34290" w:rsidP="002F26E5">
                                  <w:pPr>
                                    <w:shd w:val="clear" w:color="auto" w:fill="FFFF00"/>
                                    <w:jc w:val="center"/>
                                    <w:rPr>
                                      <w:sz w:val="35"/>
                                      <w:szCs w:val="35"/>
                                    </w:rPr>
                                  </w:pPr>
                                  <w:r w:rsidRPr="00EA4F8D">
                                    <w:rPr>
                                      <w:rFonts w:ascii="Arial" w:hAnsi="Arial" w:cs="Arial"/>
                                      <w:sz w:val="35"/>
                                      <w:szCs w:val="35"/>
                                    </w:rPr>
                                    <w:t>CAUTION</w:t>
                                  </w:r>
                                </w:p>
                                <w:p w14:paraId="094BCBB2" w14:textId="77777777" w:rsidR="00A34290" w:rsidRDefault="00A34290" w:rsidP="002F26E5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F367D1" id="_x0000_s1056" type="#_x0000_t202" style="position:absolute;margin-left:-5.35pt;margin-top:.5pt;width:287.3pt;height:24.95pt;z-index:252643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" fillcolor="yellow" stroked="f">
                      <v:textbox>
                        <w:txbxContent>
                          <w:p w14:paraId="4CC6FFAF" w14:textId="77777777" w:rsidR="00A34290" w:rsidRPr="00EA4F8D" w:rsidRDefault="00A34290" w:rsidP="002F26E5">
                            <w:pPr>
                              <w:shd w:val="clear" w:color="auto" w:fill="FFFF00"/>
                              <w:jc w:val="center"/>
                              <w:rPr>
                                <w:sz w:val="35"/>
                                <w:szCs w:val="35"/>
                              </w:rPr>
                            </w:pPr>
                            <w:r w:rsidRPr="00EA4F8D">
                              <w:rPr>
                                <w:rFonts w:ascii="Arial" w:hAnsi="Arial" w:cs="Arial"/>
                                <w:sz w:val="35"/>
                                <w:szCs w:val="35"/>
                              </w:rPr>
                              <w:t>CAUTION</w:t>
                            </w:r>
                          </w:p>
                          <w:p w14:paraId="094BCBB2" w14:textId="77777777" w:rsidR="00A34290" w:rsidRDefault="00A34290" w:rsidP="002F26E5"/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46400" behindDoc="0" locked="0" layoutInCell="1" allowOverlap="1" wp14:anchorId="1483ADAD" wp14:editId="1AAA85EA">
                      <wp:simplePos x="0" y="0"/>
                      <wp:positionH relativeFrom="column">
                        <wp:posOffset>-54871</wp:posOffset>
                      </wp:positionH>
                      <wp:positionV relativeFrom="paragraph">
                        <wp:posOffset>511175</wp:posOffset>
                      </wp:positionV>
                      <wp:extent cx="2251710" cy="254635"/>
                      <wp:effectExtent l="0" t="0" r="0" b="0"/>
                      <wp:wrapNone/>
                      <wp:docPr id="163" name="Text Box 1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51710" cy="25463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BD22D74" w14:textId="77777777" w:rsidR="00A34290" w:rsidRPr="002F26E5" w:rsidRDefault="00A34290" w:rsidP="002F26E5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Date Received: _________________________</w:t>
                                  </w:r>
                                </w:p>
                                <w:p w14:paraId="0926810D" w14:textId="77777777" w:rsidR="00A34290" w:rsidRPr="00100E61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25319542" w14:textId="77777777" w:rsidR="00A34290" w:rsidRPr="00100E61" w:rsidRDefault="00A34290" w:rsidP="002F26E5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83ADAD" id="Text Box 163" o:spid="_x0000_s1057" type="#_x0000_t202" style="position:absolute;margin-left:-4.3pt;margin-top:40.25pt;width:177.3pt;height:20.05pt;z-index:25264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" fillcolor="window" stroked="f" strokeweight=".5pt">
                      <v:textbox>
                        <w:txbxContent>
                          <w:p w14:paraId="3BD22D74" w14:textId="77777777" w:rsidR="00A34290" w:rsidRPr="002F26E5" w:rsidRDefault="00A34290" w:rsidP="002F26E5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Date Received: _________________________</w:t>
                            </w:r>
                          </w:p>
                          <w:p w14:paraId="0926810D" w14:textId="77777777" w:rsidR="00A34290" w:rsidRPr="00100E61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25319542" w14:textId="77777777" w:rsidR="00A34290" w:rsidRPr="00100E61" w:rsidRDefault="00A34290" w:rsidP="002F26E5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47424" behindDoc="0" locked="0" layoutInCell="1" allowOverlap="1" wp14:anchorId="1AE0211A" wp14:editId="236293AD">
                      <wp:simplePos x="0" y="0"/>
                      <wp:positionH relativeFrom="column">
                        <wp:posOffset>1713230</wp:posOffset>
                      </wp:positionH>
                      <wp:positionV relativeFrom="paragraph">
                        <wp:posOffset>508808</wp:posOffset>
                      </wp:positionV>
                      <wp:extent cx="1861820" cy="254635"/>
                      <wp:effectExtent l="0" t="0" r="5080" b="0"/>
                      <wp:wrapNone/>
                      <wp:docPr id="164" name="Text Box 1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1820" cy="25463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A37CE07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Date Opened: _________________________</w:t>
                                  </w:r>
                                </w:p>
                                <w:p w14:paraId="49E7E691" w14:textId="77777777" w:rsidR="00A34290" w:rsidRPr="00100E61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6085249C" w14:textId="77777777" w:rsidR="00A34290" w:rsidRPr="00100E61" w:rsidRDefault="00A34290" w:rsidP="002F26E5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E0211A" id="Text Box 164" o:spid="_x0000_s1058" type="#_x0000_t202" style="position:absolute;margin-left:134.9pt;margin-top:40.05pt;width:146.6pt;height:20.05pt;z-index:25264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" fillcolor="window" stroked="f" strokeweight=".5pt">
                      <v:textbox>
                        <w:txbxContent>
                          <w:p w14:paraId="7A37CE07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Date Opened: _________________________</w:t>
                            </w:r>
                          </w:p>
                          <w:p w14:paraId="49E7E691" w14:textId="77777777" w:rsidR="00A34290" w:rsidRPr="00100E61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6085249C" w14:textId="77777777" w:rsidR="00A34290" w:rsidRPr="00100E61" w:rsidRDefault="00A34290" w:rsidP="002F26E5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48448" behindDoc="0" locked="0" layoutInCell="1" allowOverlap="1" wp14:anchorId="17C8144A" wp14:editId="71BF1673">
                      <wp:simplePos x="0" y="0"/>
                      <wp:positionH relativeFrom="column">
                        <wp:posOffset>440055</wp:posOffset>
                      </wp:positionH>
                      <wp:positionV relativeFrom="paragraph">
                        <wp:posOffset>681182</wp:posOffset>
                      </wp:positionV>
                      <wp:extent cx="2628900" cy="358140"/>
                      <wp:effectExtent l="0" t="0" r="0" b="3810"/>
                      <wp:wrapNone/>
                      <wp:docPr id="165" name="Text Box 1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28900" cy="358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EDA7000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EROXIDE TEST RESULTS</w:t>
                                  </w:r>
                                </w:p>
                                <w:p w14:paraId="4D07AF74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  <w:r w:rsidRPr="002F26E5">
                                    <w:rPr>
                                      <w:sz w:val="12"/>
                                      <w:szCs w:val="12"/>
                                    </w:rPr>
                                    <w:t>(Generally required every 6 months and before use)</w:t>
                                  </w:r>
                                </w:p>
                                <w:p w14:paraId="3AE2CDEE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14:paraId="2A0306AB" w14:textId="77777777" w:rsidR="00A34290" w:rsidRPr="00EE1ED9" w:rsidRDefault="00A34290" w:rsidP="002F26E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C8144A" id="Text Box 165" o:spid="_x0000_s1059" type="#_x0000_t202" style="position:absolute;margin-left:34.65pt;margin-top:53.65pt;width:207pt;height:28.2pt;z-index:25264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" fillcolor="window" stroked="f" strokeweight=".5pt">
                      <v:textbox>
                        <w:txbxContent>
                          <w:p w14:paraId="6EDA7000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EROXIDE TEST RESULTS</w:t>
                            </w:r>
                          </w:p>
                          <w:p w14:paraId="4D07AF74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 w:rsidRPr="002F26E5">
                              <w:rPr>
                                <w:sz w:val="12"/>
                                <w:szCs w:val="12"/>
                              </w:rPr>
                              <w:t>(Generally required every 6 months and before use)</w:t>
                            </w:r>
                          </w:p>
                          <w:p w14:paraId="3AE2CDEE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A0306AB" w14:textId="77777777" w:rsidR="00A34290" w:rsidRPr="00EE1ED9" w:rsidRDefault="00A34290" w:rsidP="002F26E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49472" behindDoc="0" locked="0" layoutInCell="1" allowOverlap="1" wp14:anchorId="4ACD2320" wp14:editId="3AC96B73">
                      <wp:simplePos x="0" y="0"/>
                      <wp:positionH relativeFrom="column">
                        <wp:posOffset>-64771</wp:posOffset>
                      </wp:positionH>
                      <wp:positionV relativeFrom="paragraph">
                        <wp:posOffset>960120</wp:posOffset>
                      </wp:positionV>
                      <wp:extent cx="3622463" cy="231140"/>
                      <wp:effectExtent l="0" t="0" r="0" b="0"/>
                      <wp:wrapNone/>
                      <wp:docPr id="166" name="Text Box 1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22463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123947A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5D03FBAA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7CDA7F72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CD2320" id="Text Box 166" o:spid="_x0000_s1060" type="#_x0000_t202" style="position:absolute;margin-left:-5.1pt;margin-top:75.6pt;width:285.25pt;height:18.2pt;z-index:25264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" fillcolor="window" stroked="f" strokeweight=".5pt">
                      <v:textbox>
                        <w:txbxContent>
                          <w:p w14:paraId="5123947A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5D03FBAA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7CDA7F72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53568" behindDoc="0" locked="0" layoutInCell="1" allowOverlap="1" wp14:anchorId="5C2BF909" wp14:editId="1DFDBB71">
                      <wp:simplePos x="0" y="0"/>
                      <wp:positionH relativeFrom="column">
                        <wp:posOffset>-57785</wp:posOffset>
                      </wp:positionH>
                      <wp:positionV relativeFrom="paragraph">
                        <wp:posOffset>1636028</wp:posOffset>
                      </wp:positionV>
                      <wp:extent cx="3638379" cy="201465"/>
                      <wp:effectExtent l="0" t="0" r="0" b="0"/>
                      <wp:wrapNone/>
                      <wp:docPr id="167" name="Text Box 1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8379" cy="20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5583EAF" w14:textId="77777777" w:rsidR="00A34290" w:rsidRPr="00463AD3" w:rsidRDefault="00A34290" w:rsidP="00463AD3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463AD3">
                                    <w:rPr>
                                      <w:sz w:val="14"/>
                                      <w:szCs w:val="14"/>
                                    </w:rPr>
                                    <w:t>Discard of any solution with test of 25 ppm or above</w:t>
                                  </w:r>
                                </w:p>
                                <w:p w14:paraId="0569AC99" w14:textId="77777777" w:rsidR="00A34290" w:rsidRPr="009D3144" w:rsidRDefault="00A34290" w:rsidP="00463AD3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2BF909" id="Text Box 167" o:spid="_x0000_s1061" type="#_x0000_t202" style="position:absolute;margin-left:-4.55pt;margin-top:128.8pt;width:286.5pt;height:15.85pt;z-index:25265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" filled="f" stroked="f" strokeweight=".5pt">
                      <v:textbox>
                        <w:txbxContent>
                          <w:p w14:paraId="65583EAF" w14:textId="77777777" w:rsidR="00A34290" w:rsidRPr="00463AD3" w:rsidRDefault="00A34290" w:rsidP="00463AD3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463AD3">
                              <w:rPr>
                                <w:sz w:val="14"/>
                                <w:szCs w:val="14"/>
                              </w:rPr>
                              <w:t>Discard of any solution with test of 25 ppm or above</w:t>
                            </w:r>
                          </w:p>
                          <w:p w14:paraId="0569AC99" w14:textId="77777777" w:rsidR="00A34290" w:rsidRPr="009D3144" w:rsidRDefault="00A34290" w:rsidP="00463AD3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52544" behindDoc="0" locked="0" layoutInCell="1" allowOverlap="1" wp14:anchorId="2A0CAA7B" wp14:editId="42F4EEA6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502777</wp:posOffset>
                      </wp:positionV>
                      <wp:extent cx="3630930" cy="231140"/>
                      <wp:effectExtent l="0" t="0" r="7620" b="0"/>
                      <wp:wrapNone/>
                      <wp:docPr id="168" name="Text Box 1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20F2813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5A81271C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27C63E95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0CAA7B" id="Text Box 168" o:spid="_x0000_s1062" type="#_x0000_t202" style="position:absolute;margin-left:-5.3pt;margin-top:118.35pt;width:285.9pt;height:18.2pt;z-index:25265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P1tOgIAAG0EAAAOAAAAZHJzL2Uyb0RvYy54bWysVNtuGjEQfa/Uf7D8XpZbaIJYIkpEVSlK&#10;IpEqz8brhZW8Htc27NKv77G5Nu1TVR7MjGc8l3N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" fillcolor="window" stroked="f" strokeweight=".5pt">
                      <v:textbox>
                        <w:txbxContent>
                          <w:p w14:paraId="420F2813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5A81271C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27C63E95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51520" behindDoc="0" locked="0" layoutInCell="1" allowOverlap="1" wp14:anchorId="49743876" wp14:editId="0AA6DEC3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319897</wp:posOffset>
                      </wp:positionV>
                      <wp:extent cx="3630930" cy="231140"/>
                      <wp:effectExtent l="0" t="0" r="7620" b="0"/>
                      <wp:wrapNone/>
                      <wp:docPr id="169" name="Text Box 1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B5B92B2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0317BC31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409B4B4A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743876" id="Text Box 169" o:spid="_x0000_s1063" type="#_x0000_t202" style="position:absolute;margin-left:-5.3pt;margin-top:103.95pt;width:285.9pt;height:18.2pt;z-index:25265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rK4OgIAAG0EAAAOAAAAZHJzL2Uyb0RvYy54bWysVNtuGjEQfa/Uf7D8XpZbaIJYIkpEVSlK&#10;IpEqz8brhZW8Htc27NKv77G5Nu1TVR7MjGc8l3N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" fillcolor="window" stroked="f" strokeweight=".5pt">
                      <v:textbox>
                        <w:txbxContent>
                          <w:p w14:paraId="7B5B92B2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0317BC31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409B4B4A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50496" behindDoc="0" locked="0" layoutInCell="1" allowOverlap="1" wp14:anchorId="3EBC94CA" wp14:editId="63A4DAD4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137017</wp:posOffset>
                      </wp:positionV>
                      <wp:extent cx="3630930" cy="231140"/>
                      <wp:effectExtent l="0" t="0" r="7620" b="0"/>
                      <wp:wrapNone/>
                      <wp:docPr id="170" name="Text Box 1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0A42529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5432671E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2CAABFD8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BC94CA" id="Text Box 170" o:spid="_x0000_s1064" type="#_x0000_t202" style="position:absolute;margin-left:-5.3pt;margin-top:89.55pt;width:285.9pt;height:18.2pt;z-index:25265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hMcOQIAAG0EAAAOAAAAZHJzL2Uyb0RvYy54bWysVNtuGjEQfa/Uf7D8XpZbaIJYIkpEVSlK&#10;IpEqz8brhZW8Htc27NKv77G5Nu1TVR7MjGc8l3N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" fillcolor="window" stroked="f" strokeweight=".5pt">
                      <v:textbox>
                        <w:txbxContent>
                          <w:p w14:paraId="20A42529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5432671E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2CAABFD8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645376" behindDoc="0" locked="0" layoutInCell="1" allowOverlap="1" wp14:anchorId="466BE1DD" wp14:editId="33C4B5E0">
                      <wp:simplePos x="0" y="0"/>
                      <wp:positionH relativeFrom="column">
                        <wp:posOffset>106045</wp:posOffset>
                      </wp:positionH>
                      <wp:positionV relativeFrom="paragraph">
                        <wp:posOffset>322312</wp:posOffset>
                      </wp:positionV>
                      <wp:extent cx="3350260" cy="254000"/>
                      <wp:effectExtent l="0" t="0" r="2540" b="0"/>
                      <wp:wrapNone/>
                      <wp:docPr id="17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50260" cy="254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D8E820F" w14:textId="77777777" w:rsidR="00A34290" w:rsidRPr="00EA4F8D" w:rsidRDefault="00A34290" w:rsidP="002F26E5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EA4F8D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EROXIDE FORMING CHEMICAL</w:t>
                                  </w: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, </w:t>
                                  </w:r>
                                  <w:r w:rsidRPr="00EA4F8D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TESTING REQUIRED!</w:t>
                                  </w:r>
                                </w:p>
                                <w:p w14:paraId="4F2042F4" w14:textId="77777777" w:rsidR="00A34290" w:rsidRPr="00443CEE" w:rsidRDefault="00A34290" w:rsidP="002F26E5">
                                  <w:pPr>
                                    <w:rPr>
                                      <w:b/>
                                      <w:bCs/>
                                      <w:sz w:val="23"/>
                                      <w:szCs w:val="23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6BE1DD" id="_x0000_s1065" type="#_x0000_t202" style="position:absolute;margin-left:8.35pt;margin-top:25.4pt;width:263.8pt;height:20pt;z-index:252645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" stroked="f">
                      <v:textbox>
                        <w:txbxContent>
                          <w:p w14:paraId="2D8E820F" w14:textId="77777777" w:rsidR="00A34290" w:rsidRPr="00EA4F8D" w:rsidRDefault="00A34290" w:rsidP="002F26E5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A4F8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EROXIDE FORMING CHEMICAL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EA4F8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TESTING REQUIRED!</w:t>
                            </w:r>
                          </w:p>
                          <w:p w14:paraId="4F2042F4" w14:textId="77777777" w:rsidR="00A34290" w:rsidRPr="00443CEE" w:rsidRDefault="00A34290" w:rsidP="002F26E5">
                            <w:pPr>
                              <w:rPr>
                                <w:b/>
                                <w:bCs/>
                                <w:sz w:val="23"/>
                                <w:szCs w:val="23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noProof/>
                <w:sz w:val="16"/>
                <w:szCs w:val="16"/>
              </w:rPr>
              <w:drawing>
                <wp:anchor distT="0" distB="0" distL="114300" distR="114300" simplePos="0" relativeHeight="252644352" behindDoc="0" locked="0" layoutInCell="1" allowOverlap="1" wp14:anchorId="1C821D02" wp14:editId="469F85E8">
                  <wp:simplePos x="0" y="0"/>
                  <wp:positionH relativeFrom="column">
                    <wp:posOffset>1017538</wp:posOffset>
                  </wp:positionH>
                  <wp:positionV relativeFrom="paragraph">
                    <wp:posOffset>50165</wp:posOffset>
                  </wp:positionV>
                  <wp:extent cx="220980" cy="220980"/>
                  <wp:effectExtent l="0" t="0" r="7620" b="7620"/>
                  <wp:wrapNone/>
                  <wp:docPr id="172" name="Picture 172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Shape&#10;&#10;Description automatically generated with low confidence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34290" w14:paraId="2D1CF1CB" w14:textId="77777777" w:rsidTr="00A34290">
        <w:trPr>
          <w:trHeight w:val="2880"/>
        </w:trPr>
        <w:tc>
          <w:tcPr>
            <w:tcW w:w="5760" w:type="dxa"/>
          </w:tcPr>
          <w:p w14:paraId="7AB0C7FC" w14:textId="77631C01" w:rsidR="00A34290" w:rsidRDefault="00A34290" w:rsidP="000D6477"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609536" behindDoc="0" locked="0" layoutInCell="1" allowOverlap="1" wp14:anchorId="3036429B" wp14:editId="2CA6120C">
                      <wp:simplePos x="0" y="0"/>
                      <wp:positionH relativeFrom="column">
                        <wp:posOffset>-68147</wp:posOffset>
                      </wp:positionH>
                      <wp:positionV relativeFrom="paragraph">
                        <wp:posOffset>6078</wp:posOffset>
                      </wp:positionV>
                      <wp:extent cx="3648486" cy="316865"/>
                      <wp:effectExtent l="0" t="0" r="9525" b="6985"/>
                      <wp:wrapNone/>
                      <wp:docPr id="2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48486" cy="3168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AA02F2F" w14:textId="77777777" w:rsidR="00A34290" w:rsidRPr="00EA4F8D" w:rsidRDefault="00A34290" w:rsidP="002F26E5">
                                  <w:pPr>
                                    <w:shd w:val="clear" w:color="auto" w:fill="FFFF00"/>
                                    <w:jc w:val="center"/>
                                    <w:rPr>
                                      <w:sz w:val="35"/>
                                      <w:szCs w:val="35"/>
                                    </w:rPr>
                                  </w:pPr>
                                  <w:r w:rsidRPr="00EA4F8D">
                                    <w:rPr>
                                      <w:rFonts w:ascii="Arial" w:hAnsi="Arial" w:cs="Arial"/>
                                      <w:sz w:val="35"/>
                                      <w:szCs w:val="35"/>
                                    </w:rPr>
                                    <w:t>CAUTION</w:t>
                                  </w:r>
                                </w:p>
                                <w:p w14:paraId="1E3F19C9" w14:textId="77777777" w:rsidR="00A34290" w:rsidRDefault="00A34290" w:rsidP="002F26E5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36429B" id="_x0000_s1066" type="#_x0000_t202" style="position:absolute;margin-left:-5.35pt;margin-top:.5pt;width:287.3pt;height:24.95pt;z-index:252609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" fillcolor="yellow" stroked="f">
                      <v:textbox>
                        <w:txbxContent>
                          <w:p w14:paraId="6AA02F2F" w14:textId="77777777" w:rsidR="00A34290" w:rsidRPr="00EA4F8D" w:rsidRDefault="00A34290" w:rsidP="002F26E5">
                            <w:pPr>
                              <w:shd w:val="clear" w:color="auto" w:fill="FFFF00"/>
                              <w:jc w:val="center"/>
                              <w:rPr>
                                <w:sz w:val="35"/>
                                <w:szCs w:val="35"/>
                              </w:rPr>
                            </w:pPr>
                            <w:r w:rsidRPr="00EA4F8D">
                              <w:rPr>
                                <w:rFonts w:ascii="Arial" w:hAnsi="Arial" w:cs="Arial"/>
                                <w:sz w:val="35"/>
                                <w:szCs w:val="35"/>
                              </w:rPr>
                              <w:t>CAUTION</w:t>
                            </w:r>
                          </w:p>
                          <w:p w14:paraId="1E3F19C9" w14:textId="77777777" w:rsidR="00A34290" w:rsidRDefault="00A34290" w:rsidP="002F26E5"/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12608" behindDoc="0" locked="0" layoutInCell="1" allowOverlap="1" wp14:anchorId="7A0F12C0" wp14:editId="2F4F3907">
                      <wp:simplePos x="0" y="0"/>
                      <wp:positionH relativeFrom="column">
                        <wp:posOffset>-54871</wp:posOffset>
                      </wp:positionH>
                      <wp:positionV relativeFrom="paragraph">
                        <wp:posOffset>511175</wp:posOffset>
                      </wp:positionV>
                      <wp:extent cx="2251710" cy="254635"/>
                      <wp:effectExtent l="0" t="0" r="0" b="0"/>
                      <wp:wrapNone/>
                      <wp:docPr id="28" name="Text Box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51710" cy="25463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5CCE339" w14:textId="77777777" w:rsidR="00A34290" w:rsidRPr="002F26E5" w:rsidRDefault="00A34290" w:rsidP="002F26E5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Date Received: _________________________</w:t>
                                  </w:r>
                                </w:p>
                                <w:p w14:paraId="5035EC2E" w14:textId="77777777" w:rsidR="00A34290" w:rsidRPr="00100E61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3FB27EE5" w14:textId="77777777" w:rsidR="00A34290" w:rsidRPr="00100E61" w:rsidRDefault="00A34290" w:rsidP="002F26E5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0F12C0" id="Text Box 28" o:spid="_x0000_s1067" type="#_x0000_t202" style="position:absolute;margin-left:-4.3pt;margin-top:40.25pt;width:177.3pt;height:20.05pt;z-index:25261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" fillcolor="window" stroked="f" strokeweight=".5pt">
                      <v:textbox>
                        <w:txbxContent>
                          <w:p w14:paraId="75CCE339" w14:textId="77777777" w:rsidR="00A34290" w:rsidRPr="002F26E5" w:rsidRDefault="00A34290" w:rsidP="002F26E5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Date Received: _________________________</w:t>
                            </w:r>
                          </w:p>
                          <w:p w14:paraId="5035EC2E" w14:textId="77777777" w:rsidR="00A34290" w:rsidRPr="00100E61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3FB27EE5" w14:textId="77777777" w:rsidR="00A34290" w:rsidRPr="00100E61" w:rsidRDefault="00A34290" w:rsidP="002F26E5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13632" behindDoc="0" locked="0" layoutInCell="1" allowOverlap="1" wp14:anchorId="0D4B7CF7" wp14:editId="2405C4C8">
                      <wp:simplePos x="0" y="0"/>
                      <wp:positionH relativeFrom="column">
                        <wp:posOffset>1713230</wp:posOffset>
                      </wp:positionH>
                      <wp:positionV relativeFrom="paragraph">
                        <wp:posOffset>508808</wp:posOffset>
                      </wp:positionV>
                      <wp:extent cx="1861820" cy="254635"/>
                      <wp:effectExtent l="0" t="0" r="5080" b="0"/>
                      <wp:wrapNone/>
                      <wp:docPr id="29" name="Text Box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1820" cy="25463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DBAFD65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Date Opened: _________________________</w:t>
                                  </w:r>
                                </w:p>
                                <w:p w14:paraId="4997DC3D" w14:textId="77777777" w:rsidR="00A34290" w:rsidRPr="00100E61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61E8F41D" w14:textId="77777777" w:rsidR="00A34290" w:rsidRPr="00100E61" w:rsidRDefault="00A34290" w:rsidP="002F26E5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4B7CF7" id="Text Box 29" o:spid="_x0000_s1068" type="#_x0000_t202" style="position:absolute;margin-left:134.9pt;margin-top:40.05pt;width:146.6pt;height:20.05pt;z-index:25261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" fillcolor="window" stroked="f" strokeweight=".5pt">
                      <v:textbox>
                        <w:txbxContent>
                          <w:p w14:paraId="3DBAFD65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Date Opened: _________________________</w:t>
                            </w:r>
                          </w:p>
                          <w:p w14:paraId="4997DC3D" w14:textId="77777777" w:rsidR="00A34290" w:rsidRPr="00100E61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61E8F41D" w14:textId="77777777" w:rsidR="00A34290" w:rsidRPr="00100E61" w:rsidRDefault="00A34290" w:rsidP="002F26E5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14656" behindDoc="0" locked="0" layoutInCell="1" allowOverlap="1" wp14:anchorId="0C5AF737" wp14:editId="18CAA232">
                      <wp:simplePos x="0" y="0"/>
                      <wp:positionH relativeFrom="column">
                        <wp:posOffset>440055</wp:posOffset>
                      </wp:positionH>
                      <wp:positionV relativeFrom="paragraph">
                        <wp:posOffset>681182</wp:posOffset>
                      </wp:positionV>
                      <wp:extent cx="2628900" cy="358140"/>
                      <wp:effectExtent l="0" t="0" r="0" b="3810"/>
                      <wp:wrapNone/>
                      <wp:docPr id="30" name="Text Box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28900" cy="358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0E9E237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EROXIDE TEST RESULTS</w:t>
                                  </w:r>
                                </w:p>
                                <w:p w14:paraId="67981E1C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  <w:r w:rsidRPr="002F26E5">
                                    <w:rPr>
                                      <w:sz w:val="12"/>
                                      <w:szCs w:val="12"/>
                                    </w:rPr>
                                    <w:t>(Generally required every 6 months and before use)</w:t>
                                  </w:r>
                                </w:p>
                                <w:p w14:paraId="51C818F9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14:paraId="0472EB84" w14:textId="77777777" w:rsidR="00A34290" w:rsidRPr="00EE1ED9" w:rsidRDefault="00A34290" w:rsidP="002F26E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5AF737" id="Text Box 30" o:spid="_x0000_s1069" type="#_x0000_t202" style="position:absolute;margin-left:34.65pt;margin-top:53.65pt;width:207pt;height:28.2pt;z-index:25261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" fillcolor="window" stroked="f" strokeweight=".5pt">
                      <v:textbox>
                        <w:txbxContent>
                          <w:p w14:paraId="40E9E237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EROXIDE TEST RESULTS</w:t>
                            </w:r>
                          </w:p>
                          <w:p w14:paraId="67981E1C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 w:rsidRPr="002F26E5">
                              <w:rPr>
                                <w:sz w:val="12"/>
                                <w:szCs w:val="12"/>
                              </w:rPr>
                              <w:t>(Generally required every 6 months and before use)</w:t>
                            </w:r>
                          </w:p>
                          <w:p w14:paraId="51C818F9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472EB84" w14:textId="77777777" w:rsidR="00A34290" w:rsidRPr="00EE1ED9" w:rsidRDefault="00A34290" w:rsidP="002F26E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15680" behindDoc="0" locked="0" layoutInCell="1" allowOverlap="1" wp14:anchorId="30BD07E5" wp14:editId="5EE4AAB7">
                      <wp:simplePos x="0" y="0"/>
                      <wp:positionH relativeFrom="column">
                        <wp:posOffset>-64771</wp:posOffset>
                      </wp:positionH>
                      <wp:positionV relativeFrom="paragraph">
                        <wp:posOffset>960120</wp:posOffset>
                      </wp:positionV>
                      <wp:extent cx="3622463" cy="231140"/>
                      <wp:effectExtent l="0" t="0" r="0" b="0"/>
                      <wp:wrapNone/>
                      <wp:docPr id="31" name="Text Box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22463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7C1DF60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73A33718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57859006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BD07E5" id="Text Box 31" o:spid="_x0000_s1070" type="#_x0000_t202" style="position:absolute;margin-left:-5.1pt;margin-top:75.6pt;width:285.25pt;height:18.2pt;z-index:25261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" fillcolor="window" stroked="f" strokeweight=".5pt">
                      <v:textbox>
                        <w:txbxContent>
                          <w:p w14:paraId="47C1DF60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73A33718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57859006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19776" behindDoc="0" locked="0" layoutInCell="1" allowOverlap="1" wp14:anchorId="0576161C" wp14:editId="1E3AEBAB">
                      <wp:simplePos x="0" y="0"/>
                      <wp:positionH relativeFrom="column">
                        <wp:posOffset>-57785</wp:posOffset>
                      </wp:positionH>
                      <wp:positionV relativeFrom="paragraph">
                        <wp:posOffset>1636028</wp:posOffset>
                      </wp:positionV>
                      <wp:extent cx="3638379" cy="201465"/>
                      <wp:effectExtent l="0" t="0" r="0" b="0"/>
                      <wp:wrapNone/>
                      <wp:docPr id="32" name="Text Box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8379" cy="20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9F31D35" w14:textId="77777777" w:rsidR="00A34290" w:rsidRPr="00463AD3" w:rsidRDefault="00A34290" w:rsidP="00463AD3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463AD3">
                                    <w:rPr>
                                      <w:sz w:val="14"/>
                                      <w:szCs w:val="14"/>
                                    </w:rPr>
                                    <w:t>Discard of any solution with test of 25 ppm or above</w:t>
                                  </w:r>
                                </w:p>
                                <w:p w14:paraId="3EB44ABA" w14:textId="77777777" w:rsidR="00A34290" w:rsidRPr="009D3144" w:rsidRDefault="00A34290" w:rsidP="00463AD3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76161C" id="Text Box 32" o:spid="_x0000_s1071" type="#_x0000_t202" style="position:absolute;margin-left:-4.55pt;margin-top:128.8pt;width:286.5pt;height:15.85pt;z-index:25261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" filled="f" stroked="f" strokeweight=".5pt">
                      <v:textbox>
                        <w:txbxContent>
                          <w:p w14:paraId="39F31D35" w14:textId="77777777" w:rsidR="00A34290" w:rsidRPr="00463AD3" w:rsidRDefault="00A34290" w:rsidP="00463AD3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463AD3">
                              <w:rPr>
                                <w:sz w:val="14"/>
                                <w:szCs w:val="14"/>
                              </w:rPr>
                              <w:t>Discard of any solution with test of 25 ppm or above</w:t>
                            </w:r>
                          </w:p>
                          <w:p w14:paraId="3EB44ABA" w14:textId="77777777" w:rsidR="00A34290" w:rsidRPr="009D3144" w:rsidRDefault="00A34290" w:rsidP="00463AD3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18752" behindDoc="0" locked="0" layoutInCell="1" allowOverlap="1" wp14:anchorId="556FBB23" wp14:editId="3A6B1A83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502777</wp:posOffset>
                      </wp:positionV>
                      <wp:extent cx="3630930" cy="231140"/>
                      <wp:effectExtent l="0" t="0" r="7620" b="0"/>
                      <wp:wrapNone/>
                      <wp:docPr id="33" name="Text Box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5A39E8F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11069763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44EA76B9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6FBB23" id="Text Box 33" o:spid="_x0000_s1072" type="#_x0000_t202" style="position:absolute;margin-left:-5.3pt;margin-top:118.35pt;width:285.9pt;height:18.2pt;z-index:25261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" fillcolor="window" stroked="f" strokeweight=".5pt">
                      <v:textbox>
                        <w:txbxContent>
                          <w:p w14:paraId="25A39E8F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11069763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44EA76B9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17728" behindDoc="0" locked="0" layoutInCell="1" allowOverlap="1" wp14:anchorId="39E4E38A" wp14:editId="1CF9F7B5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319897</wp:posOffset>
                      </wp:positionV>
                      <wp:extent cx="3630930" cy="231140"/>
                      <wp:effectExtent l="0" t="0" r="7620" b="0"/>
                      <wp:wrapNone/>
                      <wp:docPr id="34" name="Text Box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1D9752A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3E70C3EB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0718EB5C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E4E38A" id="Text Box 34" o:spid="_x0000_s1073" type="#_x0000_t202" style="position:absolute;margin-left:-5.3pt;margin-top:103.95pt;width:285.9pt;height:18.2pt;z-index:25261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" fillcolor="window" stroked="f" strokeweight=".5pt">
                      <v:textbox>
                        <w:txbxContent>
                          <w:p w14:paraId="71D9752A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3E70C3EB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0718EB5C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16704" behindDoc="0" locked="0" layoutInCell="1" allowOverlap="1" wp14:anchorId="3CA094AD" wp14:editId="777473FB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137017</wp:posOffset>
                      </wp:positionV>
                      <wp:extent cx="3630930" cy="231140"/>
                      <wp:effectExtent l="0" t="0" r="7620" b="0"/>
                      <wp:wrapNone/>
                      <wp:docPr id="35" name="Text Box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209EBDB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31AA1CAE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661B1D2B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A094AD" id="Text Box 35" o:spid="_x0000_s1074" type="#_x0000_t202" style="position:absolute;margin-left:-5.3pt;margin-top:89.55pt;width:285.9pt;height:18.2pt;z-index:25261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" fillcolor="window" stroked="f" strokeweight=".5pt">
                      <v:textbox>
                        <w:txbxContent>
                          <w:p w14:paraId="6209EBDB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31AA1CAE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661B1D2B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611584" behindDoc="0" locked="0" layoutInCell="1" allowOverlap="1" wp14:anchorId="49925ACB" wp14:editId="0EB20C45">
                      <wp:simplePos x="0" y="0"/>
                      <wp:positionH relativeFrom="column">
                        <wp:posOffset>106045</wp:posOffset>
                      </wp:positionH>
                      <wp:positionV relativeFrom="paragraph">
                        <wp:posOffset>322312</wp:posOffset>
                      </wp:positionV>
                      <wp:extent cx="3350260" cy="254000"/>
                      <wp:effectExtent l="0" t="0" r="2540" b="0"/>
                      <wp:wrapNone/>
                      <wp:docPr id="3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50260" cy="254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93AF248" w14:textId="77777777" w:rsidR="00A34290" w:rsidRPr="00EA4F8D" w:rsidRDefault="00A34290" w:rsidP="002F26E5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EA4F8D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EROXIDE FORMING CHEMICAL</w:t>
                                  </w: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, </w:t>
                                  </w:r>
                                  <w:r w:rsidRPr="00EA4F8D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TESTING REQUIRED!</w:t>
                                  </w:r>
                                </w:p>
                                <w:p w14:paraId="256D9112" w14:textId="77777777" w:rsidR="00A34290" w:rsidRPr="00443CEE" w:rsidRDefault="00A34290" w:rsidP="002F26E5">
                                  <w:pPr>
                                    <w:rPr>
                                      <w:b/>
                                      <w:bCs/>
                                      <w:sz w:val="23"/>
                                      <w:szCs w:val="23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925ACB" id="_x0000_s1075" type="#_x0000_t202" style="position:absolute;margin-left:8.35pt;margin-top:25.4pt;width:263.8pt;height:20pt;z-index:252611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" stroked="f">
                      <v:textbox>
                        <w:txbxContent>
                          <w:p w14:paraId="393AF248" w14:textId="77777777" w:rsidR="00A34290" w:rsidRPr="00EA4F8D" w:rsidRDefault="00A34290" w:rsidP="002F26E5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A4F8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EROXIDE FORMING CHEMICAL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EA4F8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TESTING REQUIRED!</w:t>
                            </w:r>
                          </w:p>
                          <w:p w14:paraId="256D9112" w14:textId="77777777" w:rsidR="00A34290" w:rsidRPr="00443CEE" w:rsidRDefault="00A34290" w:rsidP="002F26E5">
                            <w:pPr>
                              <w:rPr>
                                <w:b/>
                                <w:bCs/>
                                <w:sz w:val="23"/>
                                <w:szCs w:val="23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noProof/>
                <w:sz w:val="16"/>
                <w:szCs w:val="16"/>
              </w:rPr>
              <w:drawing>
                <wp:anchor distT="0" distB="0" distL="114300" distR="114300" simplePos="0" relativeHeight="252610560" behindDoc="0" locked="0" layoutInCell="1" allowOverlap="1" wp14:anchorId="5F8D6378" wp14:editId="4E2DD978">
                  <wp:simplePos x="0" y="0"/>
                  <wp:positionH relativeFrom="column">
                    <wp:posOffset>1017538</wp:posOffset>
                  </wp:positionH>
                  <wp:positionV relativeFrom="paragraph">
                    <wp:posOffset>50165</wp:posOffset>
                  </wp:positionV>
                  <wp:extent cx="220980" cy="220980"/>
                  <wp:effectExtent l="0" t="0" r="7620" b="7620"/>
                  <wp:wrapNone/>
                  <wp:docPr id="37" name="Picture 37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Shape&#10;&#10;Description automatically generated with low confidence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4" w:type="dxa"/>
          </w:tcPr>
          <w:p w14:paraId="6AF4FCB0" w14:textId="77777777" w:rsidR="00A34290" w:rsidRDefault="00A34290" w:rsidP="000D6477"/>
        </w:tc>
        <w:tc>
          <w:tcPr>
            <w:tcW w:w="5760" w:type="dxa"/>
          </w:tcPr>
          <w:p w14:paraId="538EECBD" w14:textId="631C9148" w:rsidR="00A34290" w:rsidRDefault="00A34290" w:rsidP="000D6477"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620800" behindDoc="0" locked="0" layoutInCell="1" allowOverlap="1" wp14:anchorId="59FE6A3F" wp14:editId="103ECCBB">
                      <wp:simplePos x="0" y="0"/>
                      <wp:positionH relativeFrom="column">
                        <wp:posOffset>-68147</wp:posOffset>
                      </wp:positionH>
                      <wp:positionV relativeFrom="paragraph">
                        <wp:posOffset>6078</wp:posOffset>
                      </wp:positionV>
                      <wp:extent cx="3648486" cy="316865"/>
                      <wp:effectExtent l="0" t="0" r="9525" b="6985"/>
                      <wp:wrapNone/>
                      <wp:docPr id="15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48486" cy="3168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83323B2" w14:textId="77777777" w:rsidR="00A34290" w:rsidRPr="00EA4F8D" w:rsidRDefault="00A34290" w:rsidP="002F26E5">
                                  <w:pPr>
                                    <w:shd w:val="clear" w:color="auto" w:fill="FFFF00"/>
                                    <w:jc w:val="center"/>
                                    <w:rPr>
                                      <w:sz w:val="35"/>
                                      <w:szCs w:val="35"/>
                                    </w:rPr>
                                  </w:pPr>
                                  <w:r w:rsidRPr="00EA4F8D">
                                    <w:rPr>
                                      <w:rFonts w:ascii="Arial" w:hAnsi="Arial" w:cs="Arial"/>
                                      <w:sz w:val="35"/>
                                      <w:szCs w:val="35"/>
                                    </w:rPr>
                                    <w:t>CAUTION</w:t>
                                  </w:r>
                                </w:p>
                                <w:p w14:paraId="7CED24EC" w14:textId="77777777" w:rsidR="00A34290" w:rsidRDefault="00A34290" w:rsidP="002F26E5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FE6A3F" id="_x0000_s1076" type="#_x0000_t202" style="position:absolute;margin-left:-5.35pt;margin-top:.5pt;width:287.3pt;height:24.95pt;z-index:252620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" fillcolor="yellow" stroked="f">
                      <v:textbox>
                        <w:txbxContent>
                          <w:p w14:paraId="183323B2" w14:textId="77777777" w:rsidR="00A34290" w:rsidRPr="00EA4F8D" w:rsidRDefault="00A34290" w:rsidP="002F26E5">
                            <w:pPr>
                              <w:shd w:val="clear" w:color="auto" w:fill="FFFF00"/>
                              <w:jc w:val="center"/>
                              <w:rPr>
                                <w:sz w:val="35"/>
                                <w:szCs w:val="35"/>
                              </w:rPr>
                            </w:pPr>
                            <w:r w:rsidRPr="00EA4F8D">
                              <w:rPr>
                                <w:rFonts w:ascii="Arial" w:hAnsi="Arial" w:cs="Arial"/>
                                <w:sz w:val="35"/>
                                <w:szCs w:val="35"/>
                              </w:rPr>
                              <w:t>CAUTION</w:t>
                            </w:r>
                          </w:p>
                          <w:p w14:paraId="7CED24EC" w14:textId="77777777" w:rsidR="00A34290" w:rsidRDefault="00A34290" w:rsidP="002F26E5"/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23872" behindDoc="0" locked="0" layoutInCell="1" allowOverlap="1" wp14:anchorId="5440CD3E" wp14:editId="550E9CE9">
                      <wp:simplePos x="0" y="0"/>
                      <wp:positionH relativeFrom="column">
                        <wp:posOffset>-54871</wp:posOffset>
                      </wp:positionH>
                      <wp:positionV relativeFrom="paragraph">
                        <wp:posOffset>511175</wp:posOffset>
                      </wp:positionV>
                      <wp:extent cx="2251710" cy="254635"/>
                      <wp:effectExtent l="0" t="0" r="0" b="0"/>
                      <wp:wrapNone/>
                      <wp:docPr id="152" name="Text Box 1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51710" cy="25463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0AE79F5" w14:textId="77777777" w:rsidR="00A34290" w:rsidRPr="002F26E5" w:rsidRDefault="00A34290" w:rsidP="002F26E5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Date Received: _________________________</w:t>
                                  </w:r>
                                </w:p>
                                <w:p w14:paraId="3089682C" w14:textId="77777777" w:rsidR="00A34290" w:rsidRPr="00100E61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226E345B" w14:textId="77777777" w:rsidR="00A34290" w:rsidRPr="00100E61" w:rsidRDefault="00A34290" w:rsidP="002F26E5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40CD3E" id="Text Box 152" o:spid="_x0000_s1077" type="#_x0000_t202" style="position:absolute;margin-left:-4.3pt;margin-top:40.25pt;width:177.3pt;height:20.05pt;z-index:25262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" fillcolor="window" stroked="f" strokeweight=".5pt">
                      <v:textbox>
                        <w:txbxContent>
                          <w:p w14:paraId="30AE79F5" w14:textId="77777777" w:rsidR="00A34290" w:rsidRPr="002F26E5" w:rsidRDefault="00A34290" w:rsidP="002F26E5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Date Received: _________________________</w:t>
                            </w:r>
                          </w:p>
                          <w:p w14:paraId="3089682C" w14:textId="77777777" w:rsidR="00A34290" w:rsidRPr="00100E61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226E345B" w14:textId="77777777" w:rsidR="00A34290" w:rsidRPr="00100E61" w:rsidRDefault="00A34290" w:rsidP="002F26E5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24896" behindDoc="0" locked="0" layoutInCell="1" allowOverlap="1" wp14:anchorId="2CA68B3C" wp14:editId="0C38488E">
                      <wp:simplePos x="0" y="0"/>
                      <wp:positionH relativeFrom="column">
                        <wp:posOffset>1713230</wp:posOffset>
                      </wp:positionH>
                      <wp:positionV relativeFrom="paragraph">
                        <wp:posOffset>508808</wp:posOffset>
                      </wp:positionV>
                      <wp:extent cx="1861820" cy="254635"/>
                      <wp:effectExtent l="0" t="0" r="5080" b="0"/>
                      <wp:wrapNone/>
                      <wp:docPr id="153" name="Text Box 1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1820" cy="25463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8DB4EC3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Date Opened: _________________________</w:t>
                                  </w:r>
                                </w:p>
                                <w:p w14:paraId="10698887" w14:textId="77777777" w:rsidR="00A34290" w:rsidRPr="00100E61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3BA755EB" w14:textId="77777777" w:rsidR="00A34290" w:rsidRPr="00100E61" w:rsidRDefault="00A34290" w:rsidP="002F26E5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A68B3C" id="Text Box 153" o:spid="_x0000_s1078" type="#_x0000_t202" style="position:absolute;margin-left:134.9pt;margin-top:40.05pt;width:146.6pt;height:20.05pt;z-index:25262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" fillcolor="window" stroked="f" strokeweight=".5pt">
                      <v:textbox>
                        <w:txbxContent>
                          <w:p w14:paraId="78DB4EC3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Date Opened: _________________________</w:t>
                            </w:r>
                          </w:p>
                          <w:p w14:paraId="10698887" w14:textId="77777777" w:rsidR="00A34290" w:rsidRPr="00100E61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3BA755EB" w14:textId="77777777" w:rsidR="00A34290" w:rsidRPr="00100E61" w:rsidRDefault="00A34290" w:rsidP="002F26E5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25920" behindDoc="0" locked="0" layoutInCell="1" allowOverlap="1" wp14:anchorId="66441533" wp14:editId="5CEE2668">
                      <wp:simplePos x="0" y="0"/>
                      <wp:positionH relativeFrom="column">
                        <wp:posOffset>440055</wp:posOffset>
                      </wp:positionH>
                      <wp:positionV relativeFrom="paragraph">
                        <wp:posOffset>681182</wp:posOffset>
                      </wp:positionV>
                      <wp:extent cx="2628900" cy="358140"/>
                      <wp:effectExtent l="0" t="0" r="0" b="3810"/>
                      <wp:wrapNone/>
                      <wp:docPr id="154" name="Text Box 1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28900" cy="358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D97FF06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EROXIDE TEST RESULTS</w:t>
                                  </w:r>
                                </w:p>
                                <w:p w14:paraId="6B1F5D2C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  <w:r w:rsidRPr="002F26E5">
                                    <w:rPr>
                                      <w:sz w:val="12"/>
                                      <w:szCs w:val="12"/>
                                    </w:rPr>
                                    <w:t>(Generally required every 6 months and before use)</w:t>
                                  </w:r>
                                </w:p>
                                <w:p w14:paraId="2D465294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14:paraId="7DDAB953" w14:textId="77777777" w:rsidR="00A34290" w:rsidRPr="00EE1ED9" w:rsidRDefault="00A34290" w:rsidP="002F26E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441533" id="Text Box 154" o:spid="_x0000_s1079" type="#_x0000_t202" style="position:absolute;margin-left:34.65pt;margin-top:53.65pt;width:207pt;height:28.2pt;z-index:25262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" fillcolor="window" stroked="f" strokeweight=".5pt">
                      <v:textbox>
                        <w:txbxContent>
                          <w:p w14:paraId="1D97FF06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EROXIDE TEST RESULTS</w:t>
                            </w:r>
                          </w:p>
                          <w:p w14:paraId="6B1F5D2C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 w:rsidRPr="002F26E5">
                              <w:rPr>
                                <w:sz w:val="12"/>
                                <w:szCs w:val="12"/>
                              </w:rPr>
                              <w:t>(Generally required every 6 months and before use)</w:t>
                            </w:r>
                          </w:p>
                          <w:p w14:paraId="2D465294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DDAB953" w14:textId="77777777" w:rsidR="00A34290" w:rsidRPr="00EE1ED9" w:rsidRDefault="00A34290" w:rsidP="002F26E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26944" behindDoc="0" locked="0" layoutInCell="1" allowOverlap="1" wp14:anchorId="37445EAA" wp14:editId="54F07566">
                      <wp:simplePos x="0" y="0"/>
                      <wp:positionH relativeFrom="column">
                        <wp:posOffset>-64771</wp:posOffset>
                      </wp:positionH>
                      <wp:positionV relativeFrom="paragraph">
                        <wp:posOffset>960120</wp:posOffset>
                      </wp:positionV>
                      <wp:extent cx="3622463" cy="231140"/>
                      <wp:effectExtent l="0" t="0" r="0" b="0"/>
                      <wp:wrapNone/>
                      <wp:docPr id="155" name="Text Box 1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22463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B04A2E2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0BE98A27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1965A9AD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445EAA" id="Text Box 155" o:spid="_x0000_s1080" type="#_x0000_t202" style="position:absolute;margin-left:-5.1pt;margin-top:75.6pt;width:285.25pt;height:18.2pt;z-index:25262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" fillcolor="window" stroked="f" strokeweight=".5pt">
                      <v:textbox>
                        <w:txbxContent>
                          <w:p w14:paraId="4B04A2E2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0BE98A27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1965A9AD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31040" behindDoc="0" locked="0" layoutInCell="1" allowOverlap="1" wp14:anchorId="27D4BB7F" wp14:editId="2729D121">
                      <wp:simplePos x="0" y="0"/>
                      <wp:positionH relativeFrom="column">
                        <wp:posOffset>-57785</wp:posOffset>
                      </wp:positionH>
                      <wp:positionV relativeFrom="paragraph">
                        <wp:posOffset>1636028</wp:posOffset>
                      </wp:positionV>
                      <wp:extent cx="3638379" cy="201465"/>
                      <wp:effectExtent l="0" t="0" r="0" b="0"/>
                      <wp:wrapNone/>
                      <wp:docPr id="156" name="Text Box 1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8379" cy="20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C2B0B77" w14:textId="77777777" w:rsidR="00A34290" w:rsidRPr="00463AD3" w:rsidRDefault="00A34290" w:rsidP="00463AD3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463AD3">
                                    <w:rPr>
                                      <w:sz w:val="14"/>
                                      <w:szCs w:val="14"/>
                                    </w:rPr>
                                    <w:t>Discard of any solution with test of 25 ppm or above</w:t>
                                  </w:r>
                                </w:p>
                                <w:p w14:paraId="4A63C838" w14:textId="77777777" w:rsidR="00A34290" w:rsidRPr="009D3144" w:rsidRDefault="00A34290" w:rsidP="00463AD3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D4BB7F" id="Text Box 156" o:spid="_x0000_s1081" type="#_x0000_t202" style="position:absolute;margin-left:-4.55pt;margin-top:128.8pt;width:286.5pt;height:15.85pt;z-index:25263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" filled="f" stroked="f" strokeweight=".5pt">
                      <v:textbox>
                        <w:txbxContent>
                          <w:p w14:paraId="6C2B0B77" w14:textId="77777777" w:rsidR="00A34290" w:rsidRPr="00463AD3" w:rsidRDefault="00A34290" w:rsidP="00463AD3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463AD3">
                              <w:rPr>
                                <w:sz w:val="14"/>
                                <w:szCs w:val="14"/>
                              </w:rPr>
                              <w:t>Discard of any solution with test of 25 ppm or above</w:t>
                            </w:r>
                          </w:p>
                          <w:p w14:paraId="4A63C838" w14:textId="77777777" w:rsidR="00A34290" w:rsidRPr="009D3144" w:rsidRDefault="00A34290" w:rsidP="00463AD3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30016" behindDoc="0" locked="0" layoutInCell="1" allowOverlap="1" wp14:anchorId="0A48983D" wp14:editId="1E0506F2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502777</wp:posOffset>
                      </wp:positionV>
                      <wp:extent cx="3630930" cy="231140"/>
                      <wp:effectExtent l="0" t="0" r="7620" b="0"/>
                      <wp:wrapNone/>
                      <wp:docPr id="157" name="Text Box 1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104ED13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6507DED9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79FD08DD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48983D" id="Text Box 157" o:spid="_x0000_s1082" type="#_x0000_t202" style="position:absolute;margin-left:-5.3pt;margin-top:118.35pt;width:285.9pt;height:18.2pt;z-index:25263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FI2OwIAAG0EAAAOAAAAZHJzL2Uyb0RvYy54bWysVNtuGjEQfa/Uf7D8XpZbaIJYIkpEVSlK&#10;IpEqz8brhZW8Htc27NKv77G5Nu1TVR7MjGc8l3N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" fillcolor="window" stroked="f" strokeweight=".5pt">
                      <v:textbox>
                        <w:txbxContent>
                          <w:p w14:paraId="7104ED13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6507DED9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79FD08DD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28992" behindDoc="0" locked="0" layoutInCell="1" allowOverlap="1" wp14:anchorId="41E840E4" wp14:editId="060E2F8B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319897</wp:posOffset>
                      </wp:positionV>
                      <wp:extent cx="3630930" cy="231140"/>
                      <wp:effectExtent l="0" t="0" r="7620" b="0"/>
                      <wp:wrapNone/>
                      <wp:docPr id="158" name="Text Box 1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B4A04E9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61AB5DF2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063FFE22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E840E4" id="Text Box 158" o:spid="_x0000_s1083" type="#_x0000_t202" style="position:absolute;margin-left:-5.3pt;margin-top:103.95pt;width:285.9pt;height:18.2pt;z-index:25262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h3jOwIAAG0EAAAOAAAAZHJzL2Uyb0RvYy54bWysVNtuGjEQfa/Uf7D8XpZbaIJYIkpEVSlK&#10;IpEqz8brhZW8Htc27NKv77G5Nu1TVR7MjGc8l3N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" fillcolor="window" stroked="f" strokeweight=".5pt">
                      <v:textbox>
                        <w:txbxContent>
                          <w:p w14:paraId="7B4A04E9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61AB5DF2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063FFE22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27968" behindDoc="0" locked="0" layoutInCell="1" allowOverlap="1" wp14:anchorId="69428A43" wp14:editId="38BF10F8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137017</wp:posOffset>
                      </wp:positionV>
                      <wp:extent cx="3630930" cy="231140"/>
                      <wp:effectExtent l="0" t="0" r="7620" b="0"/>
                      <wp:wrapNone/>
                      <wp:docPr id="159" name="Text Box 1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005236F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402D454C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23C844A3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428A43" id="Text Box 159" o:spid="_x0000_s1084" type="#_x0000_t202" style="position:absolute;margin-left:-5.3pt;margin-top:89.55pt;width:285.9pt;height:18.2pt;z-index:25262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rxHOgIAAG0EAAAOAAAAZHJzL2Uyb0RvYy54bWysVNtuGjEQfa/Uf7D8XpZbaIJYIkpEVSlK&#10;IpEqz8brhZW8Htc27NKv77G5Nu1TVR7MjGc8l3N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" fillcolor="window" stroked="f" strokeweight=".5pt">
                      <v:textbox>
                        <w:txbxContent>
                          <w:p w14:paraId="6005236F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402D454C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23C844A3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622848" behindDoc="0" locked="0" layoutInCell="1" allowOverlap="1" wp14:anchorId="14FAD1C3" wp14:editId="754DED3E">
                      <wp:simplePos x="0" y="0"/>
                      <wp:positionH relativeFrom="column">
                        <wp:posOffset>106045</wp:posOffset>
                      </wp:positionH>
                      <wp:positionV relativeFrom="paragraph">
                        <wp:posOffset>322312</wp:posOffset>
                      </wp:positionV>
                      <wp:extent cx="3350260" cy="254000"/>
                      <wp:effectExtent l="0" t="0" r="2540" b="0"/>
                      <wp:wrapNone/>
                      <wp:docPr id="16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50260" cy="254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4FDD464" w14:textId="77777777" w:rsidR="00A34290" w:rsidRPr="00EA4F8D" w:rsidRDefault="00A34290" w:rsidP="002F26E5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EA4F8D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EROXIDE FORMING CHEMICAL</w:t>
                                  </w: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, </w:t>
                                  </w:r>
                                  <w:r w:rsidRPr="00EA4F8D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TESTING REQUIRED!</w:t>
                                  </w:r>
                                </w:p>
                                <w:p w14:paraId="28C9DC7E" w14:textId="77777777" w:rsidR="00A34290" w:rsidRPr="00443CEE" w:rsidRDefault="00A34290" w:rsidP="002F26E5">
                                  <w:pPr>
                                    <w:rPr>
                                      <w:b/>
                                      <w:bCs/>
                                      <w:sz w:val="23"/>
                                      <w:szCs w:val="23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FAD1C3" id="_x0000_s1085" type="#_x0000_t202" style="position:absolute;margin-left:8.35pt;margin-top:25.4pt;width:263.8pt;height:20pt;z-index:252622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" stroked="f">
                      <v:textbox>
                        <w:txbxContent>
                          <w:p w14:paraId="54FDD464" w14:textId="77777777" w:rsidR="00A34290" w:rsidRPr="00EA4F8D" w:rsidRDefault="00A34290" w:rsidP="002F26E5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A4F8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EROXIDE FORMING CHEMICAL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EA4F8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TESTING REQUIRED!</w:t>
                            </w:r>
                          </w:p>
                          <w:p w14:paraId="28C9DC7E" w14:textId="77777777" w:rsidR="00A34290" w:rsidRPr="00443CEE" w:rsidRDefault="00A34290" w:rsidP="002F26E5">
                            <w:pPr>
                              <w:rPr>
                                <w:b/>
                                <w:bCs/>
                                <w:sz w:val="23"/>
                                <w:szCs w:val="23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noProof/>
                <w:sz w:val="16"/>
                <w:szCs w:val="16"/>
              </w:rPr>
              <w:drawing>
                <wp:anchor distT="0" distB="0" distL="114300" distR="114300" simplePos="0" relativeHeight="252621824" behindDoc="0" locked="0" layoutInCell="1" allowOverlap="1" wp14:anchorId="499367B2" wp14:editId="36FE0164">
                  <wp:simplePos x="0" y="0"/>
                  <wp:positionH relativeFrom="column">
                    <wp:posOffset>1017538</wp:posOffset>
                  </wp:positionH>
                  <wp:positionV relativeFrom="paragraph">
                    <wp:posOffset>50165</wp:posOffset>
                  </wp:positionV>
                  <wp:extent cx="220980" cy="220980"/>
                  <wp:effectExtent l="0" t="0" r="7620" b="7620"/>
                  <wp:wrapNone/>
                  <wp:docPr id="161" name="Picture 161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Shape&#10;&#10;Description automatically generated with low confidence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34290" w14:paraId="1C61F0F5" w14:textId="2AEF9397" w:rsidTr="00A34290">
        <w:trPr>
          <w:trHeight w:val="2880"/>
        </w:trPr>
        <w:tc>
          <w:tcPr>
            <w:tcW w:w="5760" w:type="dxa"/>
          </w:tcPr>
          <w:p w14:paraId="4A74B823" w14:textId="2823116D" w:rsidR="00A34290" w:rsidRDefault="00A34290" w:rsidP="000D6477"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587008" behindDoc="0" locked="0" layoutInCell="1" allowOverlap="1" wp14:anchorId="646050BF" wp14:editId="5E069A88">
                      <wp:simplePos x="0" y="0"/>
                      <wp:positionH relativeFrom="column">
                        <wp:posOffset>-68147</wp:posOffset>
                      </wp:positionH>
                      <wp:positionV relativeFrom="paragraph">
                        <wp:posOffset>6078</wp:posOffset>
                      </wp:positionV>
                      <wp:extent cx="3648486" cy="316865"/>
                      <wp:effectExtent l="0" t="0" r="9525" b="6985"/>
                      <wp:wrapNone/>
                      <wp:docPr id="3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48486" cy="3168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EFBC21" w14:textId="77777777" w:rsidR="00A34290" w:rsidRPr="00EA4F8D" w:rsidRDefault="00A34290" w:rsidP="002F26E5">
                                  <w:pPr>
                                    <w:shd w:val="clear" w:color="auto" w:fill="FFFF00"/>
                                    <w:jc w:val="center"/>
                                    <w:rPr>
                                      <w:sz w:val="35"/>
                                      <w:szCs w:val="35"/>
                                    </w:rPr>
                                  </w:pPr>
                                  <w:r w:rsidRPr="00EA4F8D">
                                    <w:rPr>
                                      <w:rFonts w:ascii="Arial" w:hAnsi="Arial" w:cs="Arial"/>
                                      <w:sz w:val="35"/>
                                      <w:szCs w:val="35"/>
                                    </w:rPr>
                                    <w:t>CAUTION</w:t>
                                  </w:r>
                                </w:p>
                                <w:p w14:paraId="50112F0E" w14:textId="77777777" w:rsidR="00A34290" w:rsidRDefault="00A34290" w:rsidP="002F26E5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6050BF" id="_x0000_s1086" type="#_x0000_t202" style="position:absolute;margin-left:-5.35pt;margin-top:.5pt;width:287.3pt;height:24.95pt;z-index:252587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" fillcolor="yellow" stroked="f">
                      <v:textbox>
                        <w:txbxContent>
                          <w:p w14:paraId="68EFBC21" w14:textId="77777777" w:rsidR="00A34290" w:rsidRPr="00EA4F8D" w:rsidRDefault="00A34290" w:rsidP="002F26E5">
                            <w:pPr>
                              <w:shd w:val="clear" w:color="auto" w:fill="FFFF00"/>
                              <w:jc w:val="center"/>
                              <w:rPr>
                                <w:sz w:val="35"/>
                                <w:szCs w:val="35"/>
                              </w:rPr>
                            </w:pPr>
                            <w:r w:rsidRPr="00EA4F8D">
                              <w:rPr>
                                <w:rFonts w:ascii="Arial" w:hAnsi="Arial" w:cs="Arial"/>
                                <w:sz w:val="35"/>
                                <w:szCs w:val="35"/>
                              </w:rPr>
                              <w:t>CAUTION</w:t>
                            </w:r>
                          </w:p>
                          <w:p w14:paraId="50112F0E" w14:textId="77777777" w:rsidR="00A34290" w:rsidRDefault="00A34290" w:rsidP="002F26E5"/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90080" behindDoc="0" locked="0" layoutInCell="1" allowOverlap="1" wp14:anchorId="3E6349DE" wp14:editId="0215AA29">
                      <wp:simplePos x="0" y="0"/>
                      <wp:positionH relativeFrom="column">
                        <wp:posOffset>-54871</wp:posOffset>
                      </wp:positionH>
                      <wp:positionV relativeFrom="paragraph">
                        <wp:posOffset>511175</wp:posOffset>
                      </wp:positionV>
                      <wp:extent cx="2251710" cy="254635"/>
                      <wp:effectExtent l="0" t="0" r="0" b="0"/>
                      <wp:wrapNone/>
                      <wp:docPr id="39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51710" cy="25463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E470999" w14:textId="77777777" w:rsidR="00A34290" w:rsidRPr="002F26E5" w:rsidRDefault="00A34290" w:rsidP="002F26E5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Date Received: _________________________</w:t>
                                  </w:r>
                                </w:p>
                                <w:p w14:paraId="4648006F" w14:textId="77777777" w:rsidR="00A34290" w:rsidRPr="00100E61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53457199" w14:textId="77777777" w:rsidR="00A34290" w:rsidRPr="00100E61" w:rsidRDefault="00A34290" w:rsidP="002F26E5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6349DE" id="Text Box 39" o:spid="_x0000_s1087" type="#_x0000_t202" style="position:absolute;margin-left:-4.3pt;margin-top:40.25pt;width:177.3pt;height:20.05pt;z-index:25259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" fillcolor="window" stroked="f" strokeweight=".5pt">
                      <v:textbox>
                        <w:txbxContent>
                          <w:p w14:paraId="3E470999" w14:textId="77777777" w:rsidR="00A34290" w:rsidRPr="002F26E5" w:rsidRDefault="00A34290" w:rsidP="002F26E5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Date Received: _________________________</w:t>
                            </w:r>
                          </w:p>
                          <w:p w14:paraId="4648006F" w14:textId="77777777" w:rsidR="00A34290" w:rsidRPr="00100E61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53457199" w14:textId="77777777" w:rsidR="00A34290" w:rsidRPr="00100E61" w:rsidRDefault="00A34290" w:rsidP="002F26E5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91104" behindDoc="0" locked="0" layoutInCell="1" allowOverlap="1" wp14:anchorId="142D9893" wp14:editId="3443034A">
                      <wp:simplePos x="0" y="0"/>
                      <wp:positionH relativeFrom="column">
                        <wp:posOffset>1713230</wp:posOffset>
                      </wp:positionH>
                      <wp:positionV relativeFrom="paragraph">
                        <wp:posOffset>508808</wp:posOffset>
                      </wp:positionV>
                      <wp:extent cx="1861820" cy="254635"/>
                      <wp:effectExtent l="0" t="0" r="5080" b="0"/>
                      <wp:wrapNone/>
                      <wp:docPr id="40" name="Text Box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1820" cy="25463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A23DB2B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Date Opened: _________________________</w:t>
                                  </w:r>
                                </w:p>
                                <w:p w14:paraId="3C9BB944" w14:textId="77777777" w:rsidR="00A34290" w:rsidRPr="00100E61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3D1F4BD5" w14:textId="77777777" w:rsidR="00A34290" w:rsidRPr="00100E61" w:rsidRDefault="00A34290" w:rsidP="002F26E5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2D9893" id="Text Box 40" o:spid="_x0000_s1088" type="#_x0000_t202" style="position:absolute;margin-left:134.9pt;margin-top:40.05pt;width:146.6pt;height:20.05pt;z-index:25259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" fillcolor="window" stroked="f" strokeweight=".5pt">
                      <v:textbox>
                        <w:txbxContent>
                          <w:p w14:paraId="2A23DB2B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Date Opened: _________________________</w:t>
                            </w:r>
                          </w:p>
                          <w:p w14:paraId="3C9BB944" w14:textId="77777777" w:rsidR="00A34290" w:rsidRPr="00100E61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3D1F4BD5" w14:textId="77777777" w:rsidR="00A34290" w:rsidRPr="00100E61" w:rsidRDefault="00A34290" w:rsidP="002F26E5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92128" behindDoc="0" locked="0" layoutInCell="1" allowOverlap="1" wp14:anchorId="09E20E18" wp14:editId="40436AE3">
                      <wp:simplePos x="0" y="0"/>
                      <wp:positionH relativeFrom="column">
                        <wp:posOffset>440055</wp:posOffset>
                      </wp:positionH>
                      <wp:positionV relativeFrom="paragraph">
                        <wp:posOffset>681182</wp:posOffset>
                      </wp:positionV>
                      <wp:extent cx="2628900" cy="358140"/>
                      <wp:effectExtent l="0" t="0" r="0" b="3810"/>
                      <wp:wrapNone/>
                      <wp:docPr id="41" name="Text Box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28900" cy="358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4ACF3F5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EROXIDE TEST RESULTS</w:t>
                                  </w:r>
                                </w:p>
                                <w:p w14:paraId="2A17E615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  <w:r w:rsidRPr="002F26E5">
                                    <w:rPr>
                                      <w:sz w:val="12"/>
                                      <w:szCs w:val="12"/>
                                    </w:rPr>
                                    <w:t>(Generally required every 6 months and before use)</w:t>
                                  </w:r>
                                </w:p>
                                <w:p w14:paraId="71E272A4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14:paraId="1754F491" w14:textId="77777777" w:rsidR="00A34290" w:rsidRPr="00EE1ED9" w:rsidRDefault="00A34290" w:rsidP="002F26E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E20E18" id="Text Box 41" o:spid="_x0000_s1089" type="#_x0000_t202" style="position:absolute;margin-left:34.65pt;margin-top:53.65pt;width:207pt;height:28.2pt;z-index:25259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" fillcolor="window" stroked="f" strokeweight=".5pt">
                      <v:textbox>
                        <w:txbxContent>
                          <w:p w14:paraId="74ACF3F5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EROXIDE TEST RESULTS</w:t>
                            </w:r>
                          </w:p>
                          <w:p w14:paraId="2A17E615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 w:rsidRPr="002F26E5">
                              <w:rPr>
                                <w:sz w:val="12"/>
                                <w:szCs w:val="12"/>
                              </w:rPr>
                              <w:t>(Generally required every 6 months and before use)</w:t>
                            </w:r>
                          </w:p>
                          <w:p w14:paraId="71E272A4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754F491" w14:textId="77777777" w:rsidR="00A34290" w:rsidRPr="00EE1ED9" w:rsidRDefault="00A34290" w:rsidP="002F26E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93152" behindDoc="0" locked="0" layoutInCell="1" allowOverlap="1" wp14:anchorId="75685AD5" wp14:editId="3F718B73">
                      <wp:simplePos x="0" y="0"/>
                      <wp:positionH relativeFrom="column">
                        <wp:posOffset>-64771</wp:posOffset>
                      </wp:positionH>
                      <wp:positionV relativeFrom="paragraph">
                        <wp:posOffset>960120</wp:posOffset>
                      </wp:positionV>
                      <wp:extent cx="3622463" cy="231140"/>
                      <wp:effectExtent l="0" t="0" r="0" b="0"/>
                      <wp:wrapNone/>
                      <wp:docPr id="42" name="Text Box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22463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137233D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2B4F965B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2747E791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685AD5" id="Text Box 42" o:spid="_x0000_s1090" type="#_x0000_t202" style="position:absolute;margin-left:-5.1pt;margin-top:75.6pt;width:285.25pt;height:18.2pt;z-index:25259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" fillcolor="window" stroked="f" strokeweight=".5pt">
                      <v:textbox>
                        <w:txbxContent>
                          <w:p w14:paraId="3137233D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2B4F965B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2747E791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97248" behindDoc="0" locked="0" layoutInCell="1" allowOverlap="1" wp14:anchorId="01FF8E2D" wp14:editId="43FE0E31">
                      <wp:simplePos x="0" y="0"/>
                      <wp:positionH relativeFrom="column">
                        <wp:posOffset>-57785</wp:posOffset>
                      </wp:positionH>
                      <wp:positionV relativeFrom="paragraph">
                        <wp:posOffset>1636028</wp:posOffset>
                      </wp:positionV>
                      <wp:extent cx="3638379" cy="201465"/>
                      <wp:effectExtent l="0" t="0" r="0" b="0"/>
                      <wp:wrapNone/>
                      <wp:docPr id="43" name="Text Box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8379" cy="20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C8B7C99" w14:textId="77777777" w:rsidR="00A34290" w:rsidRPr="00463AD3" w:rsidRDefault="00A34290" w:rsidP="00463AD3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463AD3">
                                    <w:rPr>
                                      <w:sz w:val="14"/>
                                      <w:szCs w:val="14"/>
                                    </w:rPr>
                                    <w:t>Discard of any solution with test of 25 ppm or above</w:t>
                                  </w:r>
                                </w:p>
                                <w:p w14:paraId="5E37A1AB" w14:textId="77777777" w:rsidR="00A34290" w:rsidRPr="009D3144" w:rsidRDefault="00A34290" w:rsidP="00463AD3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FF8E2D" id="Text Box 43" o:spid="_x0000_s1091" type="#_x0000_t202" style="position:absolute;margin-left:-4.55pt;margin-top:128.8pt;width:286.5pt;height:15.85pt;z-index:25259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" filled="f" stroked="f" strokeweight=".5pt">
                      <v:textbox>
                        <w:txbxContent>
                          <w:p w14:paraId="0C8B7C99" w14:textId="77777777" w:rsidR="00A34290" w:rsidRPr="00463AD3" w:rsidRDefault="00A34290" w:rsidP="00463AD3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463AD3">
                              <w:rPr>
                                <w:sz w:val="14"/>
                                <w:szCs w:val="14"/>
                              </w:rPr>
                              <w:t>Discard of any solution with test of 25 ppm or above</w:t>
                            </w:r>
                          </w:p>
                          <w:p w14:paraId="5E37A1AB" w14:textId="77777777" w:rsidR="00A34290" w:rsidRPr="009D3144" w:rsidRDefault="00A34290" w:rsidP="00463AD3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96224" behindDoc="0" locked="0" layoutInCell="1" allowOverlap="1" wp14:anchorId="04735056" wp14:editId="56DDB840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502777</wp:posOffset>
                      </wp:positionV>
                      <wp:extent cx="3630930" cy="231140"/>
                      <wp:effectExtent l="0" t="0" r="7620" b="0"/>
                      <wp:wrapNone/>
                      <wp:docPr id="44" name="Text Box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741FDC8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59B1A145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0E84B613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735056" id="Text Box 44" o:spid="_x0000_s1092" type="#_x0000_t202" style="position:absolute;margin-left:-5.3pt;margin-top:118.35pt;width:285.9pt;height:18.2pt;z-index:25259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8waOgIAAG0EAAAOAAAAZHJzL2Uyb0RvYy54bWysVNtuGjEQfa/Uf7D8XpZbaIJYIkpEVSlK&#10;IpEqz8brhZW8Htc27NKv77G5Nu1TVR7MjGc8l3N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" fillcolor="window" stroked="f" strokeweight=".5pt">
                      <v:textbox>
                        <w:txbxContent>
                          <w:p w14:paraId="1741FDC8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59B1A145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0E84B613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95200" behindDoc="0" locked="0" layoutInCell="1" allowOverlap="1" wp14:anchorId="12F25442" wp14:editId="759715C1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319897</wp:posOffset>
                      </wp:positionV>
                      <wp:extent cx="3630930" cy="231140"/>
                      <wp:effectExtent l="0" t="0" r="7620" b="0"/>
                      <wp:wrapNone/>
                      <wp:docPr id="45" name="Text Box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449C0DC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6C78761C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6458073B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F25442" id="Text Box 45" o:spid="_x0000_s1093" type="#_x0000_t202" style="position:absolute;margin-left:-5.3pt;margin-top:103.95pt;width:285.9pt;height:18.2pt;z-index:25259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YPPOgIAAG0EAAAOAAAAZHJzL2Uyb0RvYy54bWysVNtuGjEQfa/Uf7D8XpZbaIJYIkpEVSlK&#10;IpEqz8brhZW8Htc27NKv77G5Nu1TVR7MjGc8l3N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" fillcolor="window" stroked="f" strokeweight=".5pt">
                      <v:textbox>
                        <w:txbxContent>
                          <w:p w14:paraId="1449C0DC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6C78761C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6458073B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94176" behindDoc="0" locked="0" layoutInCell="1" allowOverlap="1" wp14:anchorId="402A8CA4" wp14:editId="3B624F69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137017</wp:posOffset>
                      </wp:positionV>
                      <wp:extent cx="3630930" cy="231140"/>
                      <wp:effectExtent l="0" t="0" r="7620" b="0"/>
                      <wp:wrapNone/>
                      <wp:docPr id="46" name="Text Box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01A5467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2D24B176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73B8BEA0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2A8CA4" id="Text Box 46" o:spid="_x0000_s1094" type="#_x0000_t202" style="position:absolute;margin-left:-5.3pt;margin-top:89.55pt;width:285.9pt;height:18.2pt;z-index:25259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SJrOgIAAG0EAAAOAAAAZHJzL2Uyb0RvYy54bWysVNtuGjEQfa/Uf7D8XpZbaIJYIkpEVSlK&#10;IpEqz8brhZW8Htc27NKv77G5Nu1TVR7MjGc8l3N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" fillcolor="window" stroked="f" strokeweight=".5pt">
                      <v:textbox>
                        <w:txbxContent>
                          <w:p w14:paraId="201A5467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2D24B176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73B8BEA0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589056" behindDoc="0" locked="0" layoutInCell="1" allowOverlap="1" wp14:anchorId="458D5532" wp14:editId="5A0A4823">
                      <wp:simplePos x="0" y="0"/>
                      <wp:positionH relativeFrom="column">
                        <wp:posOffset>106045</wp:posOffset>
                      </wp:positionH>
                      <wp:positionV relativeFrom="paragraph">
                        <wp:posOffset>322312</wp:posOffset>
                      </wp:positionV>
                      <wp:extent cx="3350260" cy="254000"/>
                      <wp:effectExtent l="0" t="0" r="2540" b="0"/>
                      <wp:wrapNone/>
                      <wp:docPr id="4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50260" cy="254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175FA43" w14:textId="77777777" w:rsidR="00A34290" w:rsidRPr="00EA4F8D" w:rsidRDefault="00A34290" w:rsidP="002F26E5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EA4F8D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EROXIDE FORMING CHEMICAL</w:t>
                                  </w: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, </w:t>
                                  </w:r>
                                  <w:r w:rsidRPr="00EA4F8D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TESTING REQUIRED!</w:t>
                                  </w:r>
                                </w:p>
                                <w:p w14:paraId="760E92CF" w14:textId="77777777" w:rsidR="00A34290" w:rsidRPr="00443CEE" w:rsidRDefault="00A34290" w:rsidP="002F26E5">
                                  <w:pPr>
                                    <w:rPr>
                                      <w:b/>
                                      <w:bCs/>
                                      <w:sz w:val="23"/>
                                      <w:szCs w:val="23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8D5532" id="_x0000_s1095" type="#_x0000_t202" style="position:absolute;margin-left:8.35pt;margin-top:25.4pt;width:263.8pt;height:20pt;z-index:252589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" stroked="f">
                      <v:textbox>
                        <w:txbxContent>
                          <w:p w14:paraId="1175FA43" w14:textId="77777777" w:rsidR="00A34290" w:rsidRPr="00EA4F8D" w:rsidRDefault="00A34290" w:rsidP="002F26E5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A4F8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EROXIDE FORMING CHEMICAL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EA4F8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TESTING REQUIRED!</w:t>
                            </w:r>
                          </w:p>
                          <w:p w14:paraId="760E92CF" w14:textId="77777777" w:rsidR="00A34290" w:rsidRPr="00443CEE" w:rsidRDefault="00A34290" w:rsidP="002F26E5">
                            <w:pPr>
                              <w:rPr>
                                <w:b/>
                                <w:bCs/>
                                <w:sz w:val="23"/>
                                <w:szCs w:val="23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noProof/>
                <w:sz w:val="16"/>
                <w:szCs w:val="16"/>
              </w:rPr>
              <w:drawing>
                <wp:anchor distT="0" distB="0" distL="114300" distR="114300" simplePos="0" relativeHeight="252588032" behindDoc="0" locked="0" layoutInCell="1" allowOverlap="1" wp14:anchorId="577E52E9" wp14:editId="243F9993">
                  <wp:simplePos x="0" y="0"/>
                  <wp:positionH relativeFrom="column">
                    <wp:posOffset>1017538</wp:posOffset>
                  </wp:positionH>
                  <wp:positionV relativeFrom="paragraph">
                    <wp:posOffset>50165</wp:posOffset>
                  </wp:positionV>
                  <wp:extent cx="220980" cy="220980"/>
                  <wp:effectExtent l="0" t="0" r="7620" b="7620"/>
                  <wp:wrapNone/>
                  <wp:docPr id="48" name="Picture 48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Shape&#10;&#10;Description automatically generated with low confidence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4" w:type="dxa"/>
          </w:tcPr>
          <w:p w14:paraId="7AC8E3D0" w14:textId="77777777" w:rsidR="00A34290" w:rsidRDefault="00A34290" w:rsidP="000D6477"/>
        </w:tc>
        <w:tc>
          <w:tcPr>
            <w:tcW w:w="5760" w:type="dxa"/>
          </w:tcPr>
          <w:p w14:paraId="07D89F3F" w14:textId="4D764969" w:rsidR="00A34290" w:rsidRDefault="00A34290" w:rsidP="000D6477"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598272" behindDoc="0" locked="0" layoutInCell="1" allowOverlap="1" wp14:anchorId="4DEB1CC8" wp14:editId="4FBC041D">
                      <wp:simplePos x="0" y="0"/>
                      <wp:positionH relativeFrom="column">
                        <wp:posOffset>-68147</wp:posOffset>
                      </wp:positionH>
                      <wp:positionV relativeFrom="paragraph">
                        <wp:posOffset>6078</wp:posOffset>
                      </wp:positionV>
                      <wp:extent cx="3648486" cy="316865"/>
                      <wp:effectExtent l="0" t="0" r="9525" b="6985"/>
                      <wp:wrapNone/>
                      <wp:docPr id="14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48486" cy="3168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6B29017" w14:textId="77777777" w:rsidR="00A34290" w:rsidRPr="00EA4F8D" w:rsidRDefault="00A34290" w:rsidP="002F26E5">
                                  <w:pPr>
                                    <w:shd w:val="clear" w:color="auto" w:fill="FFFF00"/>
                                    <w:jc w:val="center"/>
                                    <w:rPr>
                                      <w:sz w:val="35"/>
                                      <w:szCs w:val="35"/>
                                    </w:rPr>
                                  </w:pPr>
                                  <w:r w:rsidRPr="00EA4F8D">
                                    <w:rPr>
                                      <w:rFonts w:ascii="Arial" w:hAnsi="Arial" w:cs="Arial"/>
                                      <w:sz w:val="35"/>
                                      <w:szCs w:val="35"/>
                                    </w:rPr>
                                    <w:t>CAUTION</w:t>
                                  </w:r>
                                </w:p>
                                <w:p w14:paraId="3B4EBEAA" w14:textId="77777777" w:rsidR="00A34290" w:rsidRDefault="00A34290" w:rsidP="002F26E5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EB1CC8" id="_x0000_s1096" type="#_x0000_t202" style="position:absolute;margin-left:-5.35pt;margin-top:.5pt;width:287.3pt;height:24.95pt;z-index:252598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" fillcolor="yellow" stroked="f">
                      <v:textbox>
                        <w:txbxContent>
                          <w:p w14:paraId="76B29017" w14:textId="77777777" w:rsidR="00A34290" w:rsidRPr="00EA4F8D" w:rsidRDefault="00A34290" w:rsidP="002F26E5">
                            <w:pPr>
                              <w:shd w:val="clear" w:color="auto" w:fill="FFFF00"/>
                              <w:jc w:val="center"/>
                              <w:rPr>
                                <w:sz w:val="35"/>
                                <w:szCs w:val="35"/>
                              </w:rPr>
                            </w:pPr>
                            <w:r w:rsidRPr="00EA4F8D">
                              <w:rPr>
                                <w:rFonts w:ascii="Arial" w:hAnsi="Arial" w:cs="Arial"/>
                                <w:sz w:val="35"/>
                                <w:szCs w:val="35"/>
                              </w:rPr>
                              <w:t>CAUTION</w:t>
                            </w:r>
                          </w:p>
                          <w:p w14:paraId="3B4EBEAA" w14:textId="77777777" w:rsidR="00A34290" w:rsidRDefault="00A34290" w:rsidP="002F26E5"/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01344" behindDoc="0" locked="0" layoutInCell="1" allowOverlap="1" wp14:anchorId="7AF6B61B" wp14:editId="65B52763">
                      <wp:simplePos x="0" y="0"/>
                      <wp:positionH relativeFrom="column">
                        <wp:posOffset>-54871</wp:posOffset>
                      </wp:positionH>
                      <wp:positionV relativeFrom="paragraph">
                        <wp:posOffset>511175</wp:posOffset>
                      </wp:positionV>
                      <wp:extent cx="2251710" cy="254635"/>
                      <wp:effectExtent l="0" t="0" r="0" b="0"/>
                      <wp:wrapNone/>
                      <wp:docPr id="141" name="Text Box 1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51710" cy="25463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6F5406B" w14:textId="77777777" w:rsidR="00A34290" w:rsidRPr="002F26E5" w:rsidRDefault="00A34290" w:rsidP="002F26E5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Date Received: _________________________</w:t>
                                  </w:r>
                                </w:p>
                                <w:p w14:paraId="19B53FB6" w14:textId="77777777" w:rsidR="00A34290" w:rsidRPr="00100E61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5959DFBD" w14:textId="77777777" w:rsidR="00A34290" w:rsidRPr="00100E61" w:rsidRDefault="00A34290" w:rsidP="002F26E5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F6B61B" id="Text Box 141" o:spid="_x0000_s1097" type="#_x0000_t202" style="position:absolute;margin-left:-4.3pt;margin-top:40.25pt;width:177.3pt;height:20.05pt;z-index:25260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" fillcolor="window" stroked="f" strokeweight=".5pt">
                      <v:textbox>
                        <w:txbxContent>
                          <w:p w14:paraId="56F5406B" w14:textId="77777777" w:rsidR="00A34290" w:rsidRPr="002F26E5" w:rsidRDefault="00A34290" w:rsidP="002F26E5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Date Received: _________________________</w:t>
                            </w:r>
                          </w:p>
                          <w:p w14:paraId="19B53FB6" w14:textId="77777777" w:rsidR="00A34290" w:rsidRPr="00100E61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5959DFBD" w14:textId="77777777" w:rsidR="00A34290" w:rsidRPr="00100E61" w:rsidRDefault="00A34290" w:rsidP="002F26E5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02368" behindDoc="0" locked="0" layoutInCell="1" allowOverlap="1" wp14:anchorId="71B4EB49" wp14:editId="44B3460E">
                      <wp:simplePos x="0" y="0"/>
                      <wp:positionH relativeFrom="column">
                        <wp:posOffset>1713230</wp:posOffset>
                      </wp:positionH>
                      <wp:positionV relativeFrom="paragraph">
                        <wp:posOffset>508808</wp:posOffset>
                      </wp:positionV>
                      <wp:extent cx="1861820" cy="254635"/>
                      <wp:effectExtent l="0" t="0" r="5080" b="0"/>
                      <wp:wrapNone/>
                      <wp:docPr id="142" name="Text Box 1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1820" cy="25463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7E93F75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Date Opened: _________________________</w:t>
                                  </w:r>
                                </w:p>
                                <w:p w14:paraId="7A34579F" w14:textId="77777777" w:rsidR="00A34290" w:rsidRPr="00100E61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45127316" w14:textId="77777777" w:rsidR="00A34290" w:rsidRPr="00100E61" w:rsidRDefault="00A34290" w:rsidP="002F26E5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B4EB49" id="Text Box 142" o:spid="_x0000_s1098" type="#_x0000_t202" style="position:absolute;margin-left:134.9pt;margin-top:40.05pt;width:146.6pt;height:20.05pt;z-index:25260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" fillcolor="window" stroked="f" strokeweight=".5pt">
                      <v:textbox>
                        <w:txbxContent>
                          <w:p w14:paraId="67E93F75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Date Opened: _________________________</w:t>
                            </w:r>
                          </w:p>
                          <w:p w14:paraId="7A34579F" w14:textId="77777777" w:rsidR="00A34290" w:rsidRPr="00100E61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45127316" w14:textId="77777777" w:rsidR="00A34290" w:rsidRPr="00100E61" w:rsidRDefault="00A34290" w:rsidP="002F26E5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03392" behindDoc="0" locked="0" layoutInCell="1" allowOverlap="1" wp14:anchorId="2C936EB7" wp14:editId="2F0B1DFA">
                      <wp:simplePos x="0" y="0"/>
                      <wp:positionH relativeFrom="column">
                        <wp:posOffset>440055</wp:posOffset>
                      </wp:positionH>
                      <wp:positionV relativeFrom="paragraph">
                        <wp:posOffset>681182</wp:posOffset>
                      </wp:positionV>
                      <wp:extent cx="2628900" cy="358140"/>
                      <wp:effectExtent l="0" t="0" r="0" b="3810"/>
                      <wp:wrapNone/>
                      <wp:docPr id="143" name="Text Box 1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28900" cy="358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FD5E470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EROXIDE TEST RESULTS</w:t>
                                  </w:r>
                                </w:p>
                                <w:p w14:paraId="7BA98788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  <w:r w:rsidRPr="002F26E5">
                                    <w:rPr>
                                      <w:sz w:val="12"/>
                                      <w:szCs w:val="12"/>
                                    </w:rPr>
                                    <w:t>(Generally required every 6 months and before use)</w:t>
                                  </w:r>
                                </w:p>
                                <w:p w14:paraId="31C16D82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14:paraId="6492ECDD" w14:textId="77777777" w:rsidR="00A34290" w:rsidRPr="00EE1ED9" w:rsidRDefault="00A34290" w:rsidP="002F26E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936EB7" id="Text Box 143" o:spid="_x0000_s1099" type="#_x0000_t202" style="position:absolute;margin-left:34.65pt;margin-top:53.65pt;width:207pt;height:28.2pt;z-index:25260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" fillcolor="window" stroked="f" strokeweight=".5pt">
                      <v:textbox>
                        <w:txbxContent>
                          <w:p w14:paraId="6FD5E470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EROXIDE TEST RESULTS</w:t>
                            </w:r>
                          </w:p>
                          <w:p w14:paraId="7BA98788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 w:rsidRPr="002F26E5">
                              <w:rPr>
                                <w:sz w:val="12"/>
                                <w:szCs w:val="12"/>
                              </w:rPr>
                              <w:t>(Generally required every 6 months and before use)</w:t>
                            </w:r>
                          </w:p>
                          <w:p w14:paraId="31C16D82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492ECDD" w14:textId="77777777" w:rsidR="00A34290" w:rsidRPr="00EE1ED9" w:rsidRDefault="00A34290" w:rsidP="002F26E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04416" behindDoc="0" locked="0" layoutInCell="1" allowOverlap="1" wp14:anchorId="5889BBD6" wp14:editId="36F7ED8A">
                      <wp:simplePos x="0" y="0"/>
                      <wp:positionH relativeFrom="column">
                        <wp:posOffset>-64771</wp:posOffset>
                      </wp:positionH>
                      <wp:positionV relativeFrom="paragraph">
                        <wp:posOffset>960120</wp:posOffset>
                      </wp:positionV>
                      <wp:extent cx="3622463" cy="231140"/>
                      <wp:effectExtent l="0" t="0" r="0" b="0"/>
                      <wp:wrapNone/>
                      <wp:docPr id="144" name="Text Box 1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22463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395D5EA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563C66F8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664726C3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89BBD6" id="Text Box 144" o:spid="_x0000_s1100" type="#_x0000_t202" style="position:absolute;margin-left:-5.1pt;margin-top:75.6pt;width:285.25pt;height:18.2pt;z-index:25260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" fillcolor="window" stroked="f" strokeweight=".5pt">
                      <v:textbox>
                        <w:txbxContent>
                          <w:p w14:paraId="7395D5EA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563C66F8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664726C3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08512" behindDoc="0" locked="0" layoutInCell="1" allowOverlap="1" wp14:anchorId="60609714" wp14:editId="7490D332">
                      <wp:simplePos x="0" y="0"/>
                      <wp:positionH relativeFrom="column">
                        <wp:posOffset>-57785</wp:posOffset>
                      </wp:positionH>
                      <wp:positionV relativeFrom="paragraph">
                        <wp:posOffset>1636028</wp:posOffset>
                      </wp:positionV>
                      <wp:extent cx="3638379" cy="201465"/>
                      <wp:effectExtent l="0" t="0" r="0" b="0"/>
                      <wp:wrapNone/>
                      <wp:docPr id="145" name="Text Box 1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8379" cy="20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2A6EB8B" w14:textId="77777777" w:rsidR="00A34290" w:rsidRPr="00463AD3" w:rsidRDefault="00A34290" w:rsidP="00463AD3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463AD3">
                                    <w:rPr>
                                      <w:sz w:val="14"/>
                                      <w:szCs w:val="14"/>
                                    </w:rPr>
                                    <w:t>Discard of any solution with test of 25 ppm or above</w:t>
                                  </w:r>
                                </w:p>
                                <w:p w14:paraId="68A71221" w14:textId="77777777" w:rsidR="00A34290" w:rsidRPr="009D3144" w:rsidRDefault="00A34290" w:rsidP="00463AD3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609714" id="Text Box 145" o:spid="_x0000_s1101" type="#_x0000_t202" style="position:absolute;margin-left:-4.55pt;margin-top:128.8pt;width:286.5pt;height:15.85pt;z-index:25260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" filled="f" stroked="f" strokeweight=".5pt">
                      <v:textbox>
                        <w:txbxContent>
                          <w:p w14:paraId="52A6EB8B" w14:textId="77777777" w:rsidR="00A34290" w:rsidRPr="00463AD3" w:rsidRDefault="00A34290" w:rsidP="00463AD3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463AD3">
                              <w:rPr>
                                <w:sz w:val="14"/>
                                <w:szCs w:val="14"/>
                              </w:rPr>
                              <w:t>Discard of any solution with test of 25 ppm or above</w:t>
                            </w:r>
                          </w:p>
                          <w:p w14:paraId="68A71221" w14:textId="77777777" w:rsidR="00A34290" w:rsidRPr="009D3144" w:rsidRDefault="00A34290" w:rsidP="00463AD3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07488" behindDoc="0" locked="0" layoutInCell="1" allowOverlap="1" wp14:anchorId="73032BCF" wp14:editId="5BB48DC6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502777</wp:posOffset>
                      </wp:positionV>
                      <wp:extent cx="3630930" cy="231140"/>
                      <wp:effectExtent l="0" t="0" r="7620" b="0"/>
                      <wp:wrapNone/>
                      <wp:docPr id="146" name="Text Box 1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C6F65A3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089AFC67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3CD1BB55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032BCF" id="Text Box 146" o:spid="_x0000_s1102" type="#_x0000_t202" style="position:absolute;margin-left:-5.3pt;margin-top:118.35pt;width:285.9pt;height:18.2pt;z-index:25260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KPaOgIAAG0EAAAOAAAAZHJzL2Uyb0RvYy54bWysVNtuGjEQfa/Uf7D8XpZbaIJYIkpEVSlK&#10;IpEqz8brhZW8Htc27NKv77G5Nu1TVR7MjGc8l3N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" fillcolor="window" stroked="f" strokeweight=".5pt">
                      <v:textbox>
                        <w:txbxContent>
                          <w:p w14:paraId="6C6F65A3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089AFC67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3CD1BB55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06464" behindDoc="0" locked="0" layoutInCell="1" allowOverlap="1" wp14:anchorId="38AFBC39" wp14:editId="48D4A1A3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319897</wp:posOffset>
                      </wp:positionV>
                      <wp:extent cx="3630930" cy="231140"/>
                      <wp:effectExtent l="0" t="0" r="7620" b="0"/>
                      <wp:wrapNone/>
                      <wp:docPr id="147" name="Text Box 1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50C8365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5C199986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5D238FBB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AFBC39" id="Text Box 147" o:spid="_x0000_s1103" type="#_x0000_t202" style="position:absolute;margin-left:-5.3pt;margin-top:103.95pt;width:285.9pt;height:18.2pt;z-index:25260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uwPOgIAAG0EAAAOAAAAZHJzL2Uyb0RvYy54bWysVNtuGjEQfa/Uf7D8XpZbaIJYIkpEVSlK&#10;IpEqz8brhZW8Htc27NKv77G5Nu1TVR7MjGc8l3N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" fillcolor="window" stroked="f" strokeweight=".5pt">
                      <v:textbox>
                        <w:txbxContent>
                          <w:p w14:paraId="550C8365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5C199986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5D238FBB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605440" behindDoc="0" locked="0" layoutInCell="1" allowOverlap="1" wp14:anchorId="2049B645" wp14:editId="46E2368E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137017</wp:posOffset>
                      </wp:positionV>
                      <wp:extent cx="3630930" cy="231140"/>
                      <wp:effectExtent l="0" t="0" r="7620" b="0"/>
                      <wp:wrapNone/>
                      <wp:docPr id="148" name="Text Box 1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84DE1E9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1EE06D7B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22D4C640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49B645" id="Text Box 148" o:spid="_x0000_s1104" type="#_x0000_t202" style="position:absolute;margin-left:-5.3pt;margin-top:89.55pt;width:285.9pt;height:18.2pt;z-index:25260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7k2rOgIAAG0EAAAOAAAAZHJzL2Uyb0RvYy54bWysVNtuGjEQfa/Uf7D8XpZbaIJYIkpEVSlK&#10;IpEqz8brhZW8Htc27NKv77G5Nu1TVR7MjGc8l3N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" fillcolor="window" stroked="f" strokeweight=".5pt">
                      <v:textbox>
                        <w:txbxContent>
                          <w:p w14:paraId="384DE1E9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1EE06D7B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22D4C640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600320" behindDoc="0" locked="0" layoutInCell="1" allowOverlap="1" wp14:anchorId="6F53B5FB" wp14:editId="79795A90">
                      <wp:simplePos x="0" y="0"/>
                      <wp:positionH relativeFrom="column">
                        <wp:posOffset>106045</wp:posOffset>
                      </wp:positionH>
                      <wp:positionV relativeFrom="paragraph">
                        <wp:posOffset>322312</wp:posOffset>
                      </wp:positionV>
                      <wp:extent cx="3350260" cy="254000"/>
                      <wp:effectExtent l="0" t="0" r="2540" b="0"/>
                      <wp:wrapNone/>
                      <wp:docPr id="14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50260" cy="254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C6526D" w14:textId="77777777" w:rsidR="00A34290" w:rsidRPr="00EA4F8D" w:rsidRDefault="00A34290" w:rsidP="002F26E5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EA4F8D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EROXIDE FORMING CHEMICAL</w:t>
                                  </w: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, </w:t>
                                  </w:r>
                                  <w:r w:rsidRPr="00EA4F8D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TESTING REQUIRED!</w:t>
                                  </w:r>
                                </w:p>
                                <w:p w14:paraId="6E54FCE2" w14:textId="77777777" w:rsidR="00A34290" w:rsidRPr="00443CEE" w:rsidRDefault="00A34290" w:rsidP="002F26E5">
                                  <w:pPr>
                                    <w:rPr>
                                      <w:b/>
                                      <w:bCs/>
                                      <w:sz w:val="23"/>
                                      <w:szCs w:val="23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53B5FB" id="_x0000_s1105" type="#_x0000_t202" style="position:absolute;margin-left:8.35pt;margin-top:25.4pt;width:263.8pt;height:20pt;z-index:252600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" stroked="f">
                      <v:textbox>
                        <w:txbxContent>
                          <w:p w14:paraId="57C6526D" w14:textId="77777777" w:rsidR="00A34290" w:rsidRPr="00EA4F8D" w:rsidRDefault="00A34290" w:rsidP="002F26E5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A4F8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EROXIDE FORMING CHEMICAL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EA4F8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TESTING REQUIRED!</w:t>
                            </w:r>
                          </w:p>
                          <w:p w14:paraId="6E54FCE2" w14:textId="77777777" w:rsidR="00A34290" w:rsidRPr="00443CEE" w:rsidRDefault="00A34290" w:rsidP="002F26E5">
                            <w:pPr>
                              <w:rPr>
                                <w:b/>
                                <w:bCs/>
                                <w:sz w:val="23"/>
                                <w:szCs w:val="23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noProof/>
                <w:sz w:val="16"/>
                <w:szCs w:val="16"/>
              </w:rPr>
              <w:drawing>
                <wp:anchor distT="0" distB="0" distL="114300" distR="114300" simplePos="0" relativeHeight="252599296" behindDoc="0" locked="0" layoutInCell="1" allowOverlap="1" wp14:anchorId="3F94343C" wp14:editId="33A4A742">
                  <wp:simplePos x="0" y="0"/>
                  <wp:positionH relativeFrom="column">
                    <wp:posOffset>1017538</wp:posOffset>
                  </wp:positionH>
                  <wp:positionV relativeFrom="paragraph">
                    <wp:posOffset>50165</wp:posOffset>
                  </wp:positionV>
                  <wp:extent cx="220980" cy="220980"/>
                  <wp:effectExtent l="0" t="0" r="7620" b="7620"/>
                  <wp:wrapNone/>
                  <wp:docPr id="150" name="Picture 150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Shape&#10;&#10;Description automatically generated with low confidence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34290" w14:paraId="52E72BCD" w14:textId="2D4FC1FA" w:rsidTr="00A34290">
        <w:trPr>
          <w:trHeight w:val="2880"/>
        </w:trPr>
        <w:tc>
          <w:tcPr>
            <w:tcW w:w="5760" w:type="dxa"/>
          </w:tcPr>
          <w:p w14:paraId="74659BE7" w14:textId="3A1536B6" w:rsidR="00A34290" w:rsidRPr="006E235F" w:rsidRDefault="00A34290" w:rsidP="000D6477">
            <w:pPr>
              <w:tabs>
                <w:tab w:val="left" w:pos="4050"/>
              </w:tabs>
            </w:pP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564480" behindDoc="0" locked="0" layoutInCell="1" allowOverlap="1" wp14:anchorId="5AE0B5F0" wp14:editId="79B09F83">
                      <wp:simplePos x="0" y="0"/>
                      <wp:positionH relativeFrom="column">
                        <wp:posOffset>-68147</wp:posOffset>
                      </wp:positionH>
                      <wp:positionV relativeFrom="paragraph">
                        <wp:posOffset>6078</wp:posOffset>
                      </wp:positionV>
                      <wp:extent cx="3648486" cy="316865"/>
                      <wp:effectExtent l="0" t="0" r="9525" b="6985"/>
                      <wp:wrapNone/>
                      <wp:docPr id="4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48486" cy="3168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2F1A32" w14:textId="77777777" w:rsidR="00A34290" w:rsidRPr="00EA4F8D" w:rsidRDefault="00A34290" w:rsidP="002F26E5">
                                  <w:pPr>
                                    <w:shd w:val="clear" w:color="auto" w:fill="FFFF00"/>
                                    <w:jc w:val="center"/>
                                    <w:rPr>
                                      <w:sz w:val="35"/>
                                      <w:szCs w:val="35"/>
                                    </w:rPr>
                                  </w:pPr>
                                  <w:r w:rsidRPr="00EA4F8D">
                                    <w:rPr>
                                      <w:rFonts w:ascii="Arial" w:hAnsi="Arial" w:cs="Arial"/>
                                      <w:sz w:val="35"/>
                                      <w:szCs w:val="35"/>
                                    </w:rPr>
                                    <w:t>CAUTION</w:t>
                                  </w:r>
                                </w:p>
                                <w:p w14:paraId="7D0CDA7C" w14:textId="77777777" w:rsidR="00A34290" w:rsidRDefault="00A34290" w:rsidP="002F26E5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E0B5F0" id="_x0000_s1106" type="#_x0000_t202" style="position:absolute;margin-left:-5.35pt;margin-top:.5pt;width:287.3pt;height:24.95pt;z-index:252564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" fillcolor="yellow" stroked="f">
                      <v:textbox>
                        <w:txbxContent>
                          <w:p w14:paraId="6F2F1A32" w14:textId="77777777" w:rsidR="00A34290" w:rsidRPr="00EA4F8D" w:rsidRDefault="00A34290" w:rsidP="002F26E5">
                            <w:pPr>
                              <w:shd w:val="clear" w:color="auto" w:fill="FFFF00"/>
                              <w:jc w:val="center"/>
                              <w:rPr>
                                <w:sz w:val="35"/>
                                <w:szCs w:val="35"/>
                              </w:rPr>
                            </w:pPr>
                            <w:r w:rsidRPr="00EA4F8D">
                              <w:rPr>
                                <w:rFonts w:ascii="Arial" w:hAnsi="Arial" w:cs="Arial"/>
                                <w:sz w:val="35"/>
                                <w:szCs w:val="35"/>
                              </w:rPr>
                              <w:t>CAUTION</w:t>
                            </w:r>
                          </w:p>
                          <w:p w14:paraId="7D0CDA7C" w14:textId="77777777" w:rsidR="00A34290" w:rsidRDefault="00A34290" w:rsidP="002F26E5"/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67552" behindDoc="0" locked="0" layoutInCell="1" allowOverlap="1" wp14:anchorId="07E450F1" wp14:editId="5D01D3D6">
                      <wp:simplePos x="0" y="0"/>
                      <wp:positionH relativeFrom="column">
                        <wp:posOffset>-54871</wp:posOffset>
                      </wp:positionH>
                      <wp:positionV relativeFrom="paragraph">
                        <wp:posOffset>511175</wp:posOffset>
                      </wp:positionV>
                      <wp:extent cx="2251710" cy="254635"/>
                      <wp:effectExtent l="0" t="0" r="0" b="0"/>
                      <wp:wrapNone/>
                      <wp:docPr id="50" name="Text Box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51710" cy="25463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126BDA8" w14:textId="77777777" w:rsidR="00A34290" w:rsidRPr="002F26E5" w:rsidRDefault="00A34290" w:rsidP="002F26E5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Date Received: _________________________</w:t>
                                  </w:r>
                                </w:p>
                                <w:p w14:paraId="7646C48C" w14:textId="77777777" w:rsidR="00A34290" w:rsidRPr="00100E61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13EF2C11" w14:textId="77777777" w:rsidR="00A34290" w:rsidRPr="00100E61" w:rsidRDefault="00A34290" w:rsidP="002F26E5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E450F1" id="Text Box 50" o:spid="_x0000_s1107" type="#_x0000_t202" style="position:absolute;margin-left:-4.3pt;margin-top:40.25pt;width:177.3pt;height:20.05pt;z-index:25256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" fillcolor="window" stroked="f" strokeweight=".5pt">
                      <v:textbox>
                        <w:txbxContent>
                          <w:p w14:paraId="7126BDA8" w14:textId="77777777" w:rsidR="00A34290" w:rsidRPr="002F26E5" w:rsidRDefault="00A34290" w:rsidP="002F26E5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Date Received: _________________________</w:t>
                            </w:r>
                          </w:p>
                          <w:p w14:paraId="7646C48C" w14:textId="77777777" w:rsidR="00A34290" w:rsidRPr="00100E61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13EF2C11" w14:textId="77777777" w:rsidR="00A34290" w:rsidRPr="00100E61" w:rsidRDefault="00A34290" w:rsidP="002F26E5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68576" behindDoc="0" locked="0" layoutInCell="1" allowOverlap="1" wp14:anchorId="2A28B1FA" wp14:editId="7640999C">
                      <wp:simplePos x="0" y="0"/>
                      <wp:positionH relativeFrom="column">
                        <wp:posOffset>1713230</wp:posOffset>
                      </wp:positionH>
                      <wp:positionV relativeFrom="paragraph">
                        <wp:posOffset>508808</wp:posOffset>
                      </wp:positionV>
                      <wp:extent cx="1861820" cy="254635"/>
                      <wp:effectExtent l="0" t="0" r="5080" b="0"/>
                      <wp:wrapNone/>
                      <wp:docPr id="51" name="Text Box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1820" cy="25463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97A4FBB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Date Opened: _________________________</w:t>
                                  </w:r>
                                </w:p>
                                <w:p w14:paraId="4451A4AE" w14:textId="77777777" w:rsidR="00A34290" w:rsidRPr="00100E61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0B2788B2" w14:textId="77777777" w:rsidR="00A34290" w:rsidRPr="00100E61" w:rsidRDefault="00A34290" w:rsidP="002F26E5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28B1FA" id="Text Box 51" o:spid="_x0000_s1108" type="#_x0000_t202" style="position:absolute;margin-left:134.9pt;margin-top:40.05pt;width:146.6pt;height:20.05pt;z-index:25256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" fillcolor="window" stroked="f" strokeweight=".5pt">
                      <v:textbox>
                        <w:txbxContent>
                          <w:p w14:paraId="597A4FBB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Date Opened: _________________________</w:t>
                            </w:r>
                          </w:p>
                          <w:p w14:paraId="4451A4AE" w14:textId="77777777" w:rsidR="00A34290" w:rsidRPr="00100E61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0B2788B2" w14:textId="77777777" w:rsidR="00A34290" w:rsidRPr="00100E61" w:rsidRDefault="00A34290" w:rsidP="002F26E5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69600" behindDoc="0" locked="0" layoutInCell="1" allowOverlap="1" wp14:anchorId="2751F50D" wp14:editId="0E32C579">
                      <wp:simplePos x="0" y="0"/>
                      <wp:positionH relativeFrom="column">
                        <wp:posOffset>440055</wp:posOffset>
                      </wp:positionH>
                      <wp:positionV relativeFrom="paragraph">
                        <wp:posOffset>681182</wp:posOffset>
                      </wp:positionV>
                      <wp:extent cx="2628900" cy="358140"/>
                      <wp:effectExtent l="0" t="0" r="0" b="3810"/>
                      <wp:wrapNone/>
                      <wp:docPr id="52" name="Text Box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28900" cy="358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6B3D435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EROXIDE TEST RESULTS</w:t>
                                  </w:r>
                                </w:p>
                                <w:p w14:paraId="3BE0A9EE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  <w:r w:rsidRPr="002F26E5">
                                    <w:rPr>
                                      <w:sz w:val="12"/>
                                      <w:szCs w:val="12"/>
                                    </w:rPr>
                                    <w:t>(Generally required every 6 months and before use)</w:t>
                                  </w:r>
                                </w:p>
                                <w:p w14:paraId="34E3DD8A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14:paraId="24B6B4F3" w14:textId="77777777" w:rsidR="00A34290" w:rsidRPr="00EE1ED9" w:rsidRDefault="00A34290" w:rsidP="002F26E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51F50D" id="Text Box 52" o:spid="_x0000_s1109" type="#_x0000_t202" style="position:absolute;margin-left:34.65pt;margin-top:53.65pt;width:207pt;height:28.2pt;z-index:252569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" fillcolor="window" stroked="f" strokeweight=".5pt">
                      <v:textbox>
                        <w:txbxContent>
                          <w:p w14:paraId="06B3D435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EROXIDE TEST RESULTS</w:t>
                            </w:r>
                          </w:p>
                          <w:p w14:paraId="3BE0A9EE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 w:rsidRPr="002F26E5">
                              <w:rPr>
                                <w:sz w:val="12"/>
                                <w:szCs w:val="12"/>
                              </w:rPr>
                              <w:t>(Generally required every 6 months and before use)</w:t>
                            </w:r>
                          </w:p>
                          <w:p w14:paraId="34E3DD8A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4B6B4F3" w14:textId="77777777" w:rsidR="00A34290" w:rsidRPr="00EE1ED9" w:rsidRDefault="00A34290" w:rsidP="002F26E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70624" behindDoc="0" locked="0" layoutInCell="1" allowOverlap="1" wp14:anchorId="4CCE6CF3" wp14:editId="263696BF">
                      <wp:simplePos x="0" y="0"/>
                      <wp:positionH relativeFrom="column">
                        <wp:posOffset>-64771</wp:posOffset>
                      </wp:positionH>
                      <wp:positionV relativeFrom="paragraph">
                        <wp:posOffset>960120</wp:posOffset>
                      </wp:positionV>
                      <wp:extent cx="3622463" cy="231140"/>
                      <wp:effectExtent l="0" t="0" r="0" b="0"/>
                      <wp:wrapNone/>
                      <wp:docPr id="53" name="Text Box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22463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048A280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4D8EC245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78BFACA0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CE6CF3" id="Text Box 53" o:spid="_x0000_s1110" type="#_x0000_t202" style="position:absolute;margin-left:-5.1pt;margin-top:75.6pt;width:285.25pt;height:18.2pt;z-index:25257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" fillcolor="window" stroked="f" strokeweight=".5pt">
                      <v:textbox>
                        <w:txbxContent>
                          <w:p w14:paraId="1048A280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4D8EC245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78BFACA0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74720" behindDoc="0" locked="0" layoutInCell="1" allowOverlap="1" wp14:anchorId="1741E984" wp14:editId="56A83568">
                      <wp:simplePos x="0" y="0"/>
                      <wp:positionH relativeFrom="column">
                        <wp:posOffset>-57785</wp:posOffset>
                      </wp:positionH>
                      <wp:positionV relativeFrom="paragraph">
                        <wp:posOffset>1636028</wp:posOffset>
                      </wp:positionV>
                      <wp:extent cx="3638379" cy="201465"/>
                      <wp:effectExtent l="0" t="0" r="0" b="0"/>
                      <wp:wrapNone/>
                      <wp:docPr id="54" name="Text Box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8379" cy="20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C4E74FA" w14:textId="77777777" w:rsidR="00A34290" w:rsidRPr="00463AD3" w:rsidRDefault="00A34290" w:rsidP="00463AD3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463AD3">
                                    <w:rPr>
                                      <w:sz w:val="14"/>
                                      <w:szCs w:val="14"/>
                                    </w:rPr>
                                    <w:t>Discard of any solution with test of 25 ppm or above</w:t>
                                  </w:r>
                                </w:p>
                                <w:p w14:paraId="18EA8898" w14:textId="77777777" w:rsidR="00A34290" w:rsidRPr="009D3144" w:rsidRDefault="00A34290" w:rsidP="00463AD3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41E984" id="Text Box 54" o:spid="_x0000_s1111" type="#_x0000_t202" style="position:absolute;margin-left:-4.55pt;margin-top:128.8pt;width:286.5pt;height:15.85pt;z-index:25257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" filled="f" stroked="f" strokeweight=".5pt">
                      <v:textbox>
                        <w:txbxContent>
                          <w:p w14:paraId="6C4E74FA" w14:textId="77777777" w:rsidR="00A34290" w:rsidRPr="00463AD3" w:rsidRDefault="00A34290" w:rsidP="00463AD3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463AD3">
                              <w:rPr>
                                <w:sz w:val="14"/>
                                <w:szCs w:val="14"/>
                              </w:rPr>
                              <w:t>Discard of any solution with test of 25 ppm or above</w:t>
                            </w:r>
                          </w:p>
                          <w:p w14:paraId="18EA8898" w14:textId="77777777" w:rsidR="00A34290" w:rsidRPr="009D3144" w:rsidRDefault="00A34290" w:rsidP="00463AD3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73696" behindDoc="0" locked="0" layoutInCell="1" allowOverlap="1" wp14:anchorId="0E15C96D" wp14:editId="74DD0AA0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502777</wp:posOffset>
                      </wp:positionV>
                      <wp:extent cx="3630930" cy="231140"/>
                      <wp:effectExtent l="0" t="0" r="7620" b="0"/>
                      <wp:wrapNone/>
                      <wp:docPr id="55" name="Text Box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886E6BD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6A4ED15A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6CC24ABA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15C96D" id="Text Box 55" o:spid="_x0000_s1112" type="#_x0000_t202" style="position:absolute;margin-left:-5.3pt;margin-top:118.35pt;width:285.9pt;height:18.2pt;z-index:25257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72NBOgIAAG0EAAAOAAAAZHJzL2Uyb0RvYy54bWysVNtuGjEQfa/Uf7D8XpZbaIJYIkpEVSlK&#10;IpEqz8brhZW8Htc27NKv77G5Nu1TVR7MjGc8l3N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" fillcolor="window" stroked="f" strokeweight=".5pt">
                      <v:textbox>
                        <w:txbxContent>
                          <w:p w14:paraId="7886E6BD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6A4ED15A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6CC24ABA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72672" behindDoc="0" locked="0" layoutInCell="1" allowOverlap="1" wp14:anchorId="5EED8686" wp14:editId="594E99D2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319897</wp:posOffset>
                      </wp:positionV>
                      <wp:extent cx="3630930" cy="231140"/>
                      <wp:effectExtent l="0" t="0" r="7620" b="0"/>
                      <wp:wrapNone/>
                      <wp:docPr id="56" name="Text Box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4B9A406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10D66E19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0D4A6890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ED8686" id="Text Box 56" o:spid="_x0000_s1113" type="#_x0000_t202" style="position:absolute;margin-left:-5.3pt;margin-top:103.95pt;width:285.9pt;height:18.2pt;z-index:25257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SyUOgIAAG0EAAAOAAAAZHJzL2Uyb0RvYy54bWysVNtuGjEQfa/Uf7D8XpZbaIJYIkpEVSlK&#10;IpEqz8brhZW8Htc27NKv77G5Nu1TVR7MjGc8l3N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" fillcolor="window" stroked="f" strokeweight=".5pt">
                      <v:textbox>
                        <w:txbxContent>
                          <w:p w14:paraId="74B9A406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10D66E19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0D4A6890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71648" behindDoc="0" locked="0" layoutInCell="1" allowOverlap="1" wp14:anchorId="376FF0A5" wp14:editId="5C6FBE3C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137017</wp:posOffset>
                      </wp:positionV>
                      <wp:extent cx="3630930" cy="231140"/>
                      <wp:effectExtent l="0" t="0" r="7620" b="0"/>
                      <wp:wrapNone/>
                      <wp:docPr id="57" name="Text Box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A9A079E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02233828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1C2DFE78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6FF0A5" id="Text Box 57" o:spid="_x0000_s1114" type="#_x0000_t202" style="position:absolute;margin-left:-5.3pt;margin-top:89.55pt;width:285.9pt;height:18.2pt;z-index:25257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Y0wOgIAAG0EAAAOAAAAZHJzL2Uyb0RvYy54bWysVNtuGjEQfa/Uf7D8XpZbaIJYIkpEVSlK&#10;IpEqz8brhZW8Htc27NKv77G5Nu1TVR7MjGc8l3N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" fillcolor="window" stroked="f" strokeweight=".5pt">
                      <v:textbox>
                        <w:txbxContent>
                          <w:p w14:paraId="7A9A079E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02233828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1C2DFE78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566528" behindDoc="0" locked="0" layoutInCell="1" allowOverlap="1" wp14:anchorId="45E1EAE6" wp14:editId="06FD5100">
                      <wp:simplePos x="0" y="0"/>
                      <wp:positionH relativeFrom="column">
                        <wp:posOffset>106045</wp:posOffset>
                      </wp:positionH>
                      <wp:positionV relativeFrom="paragraph">
                        <wp:posOffset>322312</wp:posOffset>
                      </wp:positionV>
                      <wp:extent cx="3350260" cy="254000"/>
                      <wp:effectExtent l="0" t="0" r="2540" b="0"/>
                      <wp:wrapNone/>
                      <wp:docPr id="5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50260" cy="254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B881452" w14:textId="77777777" w:rsidR="00A34290" w:rsidRPr="00EA4F8D" w:rsidRDefault="00A34290" w:rsidP="002F26E5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EA4F8D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EROXIDE FORMING CHEMICAL</w:t>
                                  </w: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, </w:t>
                                  </w:r>
                                  <w:r w:rsidRPr="00EA4F8D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TESTING REQUIRED!</w:t>
                                  </w:r>
                                </w:p>
                                <w:p w14:paraId="1E80464A" w14:textId="77777777" w:rsidR="00A34290" w:rsidRPr="00443CEE" w:rsidRDefault="00A34290" w:rsidP="002F26E5">
                                  <w:pPr>
                                    <w:rPr>
                                      <w:b/>
                                      <w:bCs/>
                                      <w:sz w:val="23"/>
                                      <w:szCs w:val="23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E1EAE6" id="_x0000_s1115" type="#_x0000_t202" style="position:absolute;margin-left:8.35pt;margin-top:25.4pt;width:263.8pt;height:20pt;z-index:252566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" stroked="f">
                      <v:textbox>
                        <w:txbxContent>
                          <w:p w14:paraId="2B881452" w14:textId="77777777" w:rsidR="00A34290" w:rsidRPr="00EA4F8D" w:rsidRDefault="00A34290" w:rsidP="002F26E5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A4F8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EROXIDE FORMING CHEMICAL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EA4F8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TESTING REQUIRED!</w:t>
                            </w:r>
                          </w:p>
                          <w:p w14:paraId="1E80464A" w14:textId="77777777" w:rsidR="00A34290" w:rsidRPr="00443CEE" w:rsidRDefault="00A34290" w:rsidP="002F26E5">
                            <w:pPr>
                              <w:rPr>
                                <w:b/>
                                <w:bCs/>
                                <w:sz w:val="23"/>
                                <w:szCs w:val="23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noProof/>
                <w:sz w:val="16"/>
                <w:szCs w:val="16"/>
              </w:rPr>
              <w:drawing>
                <wp:anchor distT="0" distB="0" distL="114300" distR="114300" simplePos="0" relativeHeight="252565504" behindDoc="0" locked="0" layoutInCell="1" allowOverlap="1" wp14:anchorId="3F191F81" wp14:editId="41DA5BAC">
                  <wp:simplePos x="0" y="0"/>
                  <wp:positionH relativeFrom="column">
                    <wp:posOffset>1017538</wp:posOffset>
                  </wp:positionH>
                  <wp:positionV relativeFrom="paragraph">
                    <wp:posOffset>50165</wp:posOffset>
                  </wp:positionV>
                  <wp:extent cx="220980" cy="220980"/>
                  <wp:effectExtent l="0" t="0" r="7620" b="7620"/>
                  <wp:wrapNone/>
                  <wp:docPr id="62" name="Picture 62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Shape&#10;&#10;Description automatically generated with low confidence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4" w:type="dxa"/>
          </w:tcPr>
          <w:p w14:paraId="791ACFE5" w14:textId="77777777" w:rsidR="00A34290" w:rsidRDefault="00A34290" w:rsidP="000D6477"/>
        </w:tc>
        <w:tc>
          <w:tcPr>
            <w:tcW w:w="5760" w:type="dxa"/>
          </w:tcPr>
          <w:p w14:paraId="14A68273" w14:textId="09CA5FDA" w:rsidR="00A34290" w:rsidRDefault="00A34290" w:rsidP="000D6477"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575744" behindDoc="0" locked="0" layoutInCell="1" allowOverlap="1" wp14:anchorId="33CBDDA0" wp14:editId="2F021C24">
                      <wp:simplePos x="0" y="0"/>
                      <wp:positionH relativeFrom="column">
                        <wp:posOffset>-68147</wp:posOffset>
                      </wp:positionH>
                      <wp:positionV relativeFrom="paragraph">
                        <wp:posOffset>6078</wp:posOffset>
                      </wp:positionV>
                      <wp:extent cx="3648486" cy="316865"/>
                      <wp:effectExtent l="0" t="0" r="9525" b="6985"/>
                      <wp:wrapNone/>
                      <wp:docPr id="6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48486" cy="3168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A924D26" w14:textId="77777777" w:rsidR="00A34290" w:rsidRPr="00EA4F8D" w:rsidRDefault="00A34290" w:rsidP="002F26E5">
                                  <w:pPr>
                                    <w:shd w:val="clear" w:color="auto" w:fill="FFFF00"/>
                                    <w:jc w:val="center"/>
                                    <w:rPr>
                                      <w:sz w:val="35"/>
                                      <w:szCs w:val="35"/>
                                    </w:rPr>
                                  </w:pPr>
                                  <w:r w:rsidRPr="00EA4F8D">
                                    <w:rPr>
                                      <w:rFonts w:ascii="Arial" w:hAnsi="Arial" w:cs="Arial"/>
                                      <w:sz w:val="35"/>
                                      <w:szCs w:val="35"/>
                                    </w:rPr>
                                    <w:t>CAUTION</w:t>
                                  </w:r>
                                </w:p>
                                <w:p w14:paraId="49A680F9" w14:textId="77777777" w:rsidR="00A34290" w:rsidRDefault="00A34290" w:rsidP="002F26E5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CBDDA0" id="_x0000_s1116" type="#_x0000_t202" style="position:absolute;margin-left:-5.35pt;margin-top:.5pt;width:287.3pt;height:24.95pt;z-index:252575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" fillcolor="yellow" stroked="f">
                      <v:textbox>
                        <w:txbxContent>
                          <w:p w14:paraId="2A924D26" w14:textId="77777777" w:rsidR="00A34290" w:rsidRPr="00EA4F8D" w:rsidRDefault="00A34290" w:rsidP="002F26E5">
                            <w:pPr>
                              <w:shd w:val="clear" w:color="auto" w:fill="FFFF00"/>
                              <w:jc w:val="center"/>
                              <w:rPr>
                                <w:sz w:val="35"/>
                                <w:szCs w:val="35"/>
                              </w:rPr>
                            </w:pPr>
                            <w:r w:rsidRPr="00EA4F8D">
                              <w:rPr>
                                <w:rFonts w:ascii="Arial" w:hAnsi="Arial" w:cs="Arial"/>
                                <w:sz w:val="35"/>
                                <w:szCs w:val="35"/>
                              </w:rPr>
                              <w:t>CAUTION</w:t>
                            </w:r>
                          </w:p>
                          <w:p w14:paraId="49A680F9" w14:textId="77777777" w:rsidR="00A34290" w:rsidRDefault="00A34290" w:rsidP="002F26E5"/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78816" behindDoc="0" locked="0" layoutInCell="1" allowOverlap="1" wp14:anchorId="7EFE62D2" wp14:editId="00221904">
                      <wp:simplePos x="0" y="0"/>
                      <wp:positionH relativeFrom="column">
                        <wp:posOffset>-54871</wp:posOffset>
                      </wp:positionH>
                      <wp:positionV relativeFrom="paragraph">
                        <wp:posOffset>511175</wp:posOffset>
                      </wp:positionV>
                      <wp:extent cx="2251710" cy="254635"/>
                      <wp:effectExtent l="0" t="0" r="0" b="0"/>
                      <wp:wrapNone/>
                      <wp:docPr id="128" name="Text Box 1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51710" cy="25463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3AEA5F4" w14:textId="77777777" w:rsidR="00A34290" w:rsidRPr="002F26E5" w:rsidRDefault="00A34290" w:rsidP="002F26E5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Date Received: _________________________</w:t>
                                  </w:r>
                                </w:p>
                                <w:p w14:paraId="2E213EC9" w14:textId="77777777" w:rsidR="00A34290" w:rsidRPr="00100E61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4C7260E3" w14:textId="77777777" w:rsidR="00A34290" w:rsidRPr="00100E61" w:rsidRDefault="00A34290" w:rsidP="002F26E5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FE62D2" id="Text Box 128" o:spid="_x0000_s1117" type="#_x0000_t202" style="position:absolute;margin-left:-4.3pt;margin-top:40.25pt;width:177.3pt;height:20.05pt;z-index:25257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" fillcolor="window" stroked="f" strokeweight=".5pt">
                      <v:textbox>
                        <w:txbxContent>
                          <w:p w14:paraId="13AEA5F4" w14:textId="77777777" w:rsidR="00A34290" w:rsidRPr="002F26E5" w:rsidRDefault="00A34290" w:rsidP="002F26E5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Date Received: _________________________</w:t>
                            </w:r>
                          </w:p>
                          <w:p w14:paraId="2E213EC9" w14:textId="77777777" w:rsidR="00A34290" w:rsidRPr="00100E61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4C7260E3" w14:textId="77777777" w:rsidR="00A34290" w:rsidRPr="00100E61" w:rsidRDefault="00A34290" w:rsidP="002F26E5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79840" behindDoc="0" locked="0" layoutInCell="1" allowOverlap="1" wp14:anchorId="37265258" wp14:editId="5431D408">
                      <wp:simplePos x="0" y="0"/>
                      <wp:positionH relativeFrom="column">
                        <wp:posOffset>1713230</wp:posOffset>
                      </wp:positionH>
                      <wp:positionV relativeFrom="paragraph">
                        <wp:posOffset>508808</wp:posOffset>
                      </wp:positionV>
                      <wp:extent cx="1861820" cy="254635"/>
                      <wp:effectExtent l="0" t="0" r="5080" b="0"/>
                      <wp:wrapNone/>
                      <wp:docPr id="130" name="Text Box 1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1820" cy="25463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AFBC353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Date Opened: _________________________</w:t>
                                  </w:r>
                                </w:p>
                                <w:p w14:paraId="07811F59" w14:textId="77777777" w:rsidR="00A34290" w:rsidRPr="00100E61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7F9C44C9" w14:textId="77777777" w:rsidR="00A34290" w:rsidRPr="00100E61" w:rsidRDefault="00A34290" w:rsidP="002F26E5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265258" id="Text Box 130" o:spid="_x0000_s1118" type="#_x0000_t202" style="position:absolute;margin-left:134.9pt;margin-top:40.05pt;width:146.6pt;height:20.05pt;z-index:25257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" fillcolor="window" stroked="f" strokeweight=".5pt">
                      <v:textbox>
                        <w:txbxContent>
                          <w:p w14:paraId="5AFBC353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Date Opened: _________________________</w:t>
                            </w:r>
                          </w:p>
                          <w:p w14:paraId="07811F59" w14:textId="77777777" w:rsidR="00A34290" w:rsidRPr="00100E61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7F9C44C9" w14:textId="77777777" w:rsidR="00A34290" w:rsidRPr="00100E61" w:rsidRDefault="00A34290" w:rsidP="002F26E5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80864" behindDoc="0" locked="0" layoutInCell="1" allowOverlap="1" wp14:anchorId="16A02BDF" wp14:editId="19BFD23F">
                      <wp:simplePos x="0" y="0"/>
                      <wp:positionH relativeFrom="column">
                        <wp:posOffset>440055</wp:posOffset>
                      </wp:positionH>
                      <wp:positionV relativeFrom="paragraph">
                        <wp:posOffset>681182</wp:posOffset>
                      </wp:positionV>
                      <wp:extent cx="2628900" cy="358140"/>
                      <wp:effectExtent l="0" t="0" r="0" b="3810"/>
                      <wp:wrapNone/>
                      <wp:docPr id="131" name="Text Box 1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28900" cy="358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907E0B6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EROXIDE TEST RESULTS</w:t>
                                  </w:r>
                                </w:p>
                                <w:p w14:paraId="2E446C2D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  <w:r w:rsidRPr="002F26E5">
                                    <w:rPr>
                                      <w:sz w:val="12"/>
                                      <w:szCs w:val="12"/>
                                    </w:rPr>
                                    <w:t>(Generally required every 6 months and before use)</w:t>
                                  </w:r>
                                </w:p>
                                <w:p w14:paraId="11F6CDD2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14:paraId="4442B21A" w14:textId="77777777" w:rsidR="00A34290" w:rsidRPr="00EE1ED9" w:rsidRDefault="00A34290" w:rsidP="002F26E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A02BDF" id="Text Box 131" o:spid="_x0000_s1119" type="#_x0000_t202" style="position:absolute;margin-left:34.65pt;margin-top:53.65pt;width:207pt;height:28.2pt;z-index:25258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" fillcolor="window" stroked="f" strokeweight=".5pt">
                      <v:textbox>
                        <w:txbxContent>
                          <w:p w14:paraId="2907E0B6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EROXIDE TEST RESULTS</w:t>
                            </w:r>
                          </w:p>
                          <w:p w14:paraId="2E446C2D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 w:rsidRPr="002F26E5">
                              <w:rPr>
                                <w:sz w:val="12"/>
                                <w:szCs w:val="12"/>
                              </w:rPr>
                              <w:t>(Generally required every 6 months and before use)</w:t>
                            </w:r>
                          </w:p>
                          <w:p w14:paraId="11F6CDD2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442B21A" w14:textId="77777777" w:rsidR="00A34290" w:rsidRPr="00EE1ED9" w:rsidRDefault="00A34290" w:rsidP="002F26E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81888" behindDoc="0" locked="0" layoutInCell="1" allowOverlap="1" wp14:anchorId="6EF17242" wp14:editId="3FB930BB">
                      <wp:simplePos x="0" y="0"/>
                      <wp:positionH relativeFrom="column">
                        <wp:posOffset>-64771</wp:posOffset>
                      </wp:positionH>
                      <wp:positionV relativeFrom="paragraph">
                        <wp:posOffset>960120</wp:posOffset>
                      </wp:positionV>
                      <wp:extent cx="3622463" cy="231140"/>
                      <wp:effectExtent l="0" t="0" r="0" b="0"/>
                      <wp:wrapNone/>
                      <wp:docPr id="132" name="Text Box 1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22463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DB76DDB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10FE3F4E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04CF5786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F17242" id="Text Box 132" o:spid="_x0000_s1120" type="#_x0000_t202" style="position:absolute;margin-left:-5.1pt;margin-top:75.6pt;width:285.25pt;height:18.2pt;z-index:25258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" fillcolor="window" stroked="f" strokeweight=".5pt">
                      <v:textbox>
                        <w:txbxContent>
                          <w:p w14:paraId="4DB76DDB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10FE3F4E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04CF5786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85984" behindDoc="0" locked="0" layoutInCell="1" allowOverlap="1" wp14:anchorId="3E8F5F5C" wp14:editId="1D4A15B4">
                      <wp:simplePos x="0" y="0"/>
                      <wp:positionH relativeFrom="column">
                        <wp:posOffset>-57785</wp:posOffset>
                      </wp:positionH>
                      <wp:positionV relativeFrom="paragraph">
                        <wp:posOffset>1636028</wp:posOffset>
                      </wp:positionV>
                      <wp:extent cx="3638379" cy="201465"/>
                      <wp:effectExtent l="0" t="0" r="0" b="0"/>
                      <wp:wrapNone/>
                      <wp:docPr id="133" name="Text Box 1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8379" cy="20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15D6E66" w14:textId="77777777" w:rsidR="00A34290" w:rsidRPr="00463AD3" w:rsidRDefault="00A34290" w:rsidP="00463AD3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463AD3">
                                    <w:rPr>
                                      <w:sz w:val="14"/>
                                      <w:szCs w:val="14"/>
                                    </w:rPr>
                                    <w:t>Discard of any solution with test of 25 ppm or above</w:t>
                                  </w:r>
                                </w:p>
                                <w:p w14:paraId="1860F3CF" w14:textId="77777777" w:rsidR="00A34290" w:rsidRPr="009D3144" w:rsidRDefault="00A34290" w:rsidP="00463AD3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8F5F5C" id="Text Box 133" o:spid="_x0000_s1121" type="#_x0000_t202" style="position:absolute;margin-left:-4.55pt;margin-top:128.8pt;width:286.5pt;height:15.85pt;z-index:25258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" filled="f" stroked="f" strokeweight=".5pt">
                      <v:textbox>
                        <w:txbxContent>
                          <w:p w14:paraId="215D6E66" w14:textId="77777777" w:rsidR="00A34290" w:rsidRPr="00463AD3" w:rsidRDefault="00A34290" w:rsidP="00463AD3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463AD3">
                              <w:rPr>
                                <w:sz w:val="14"/>
                                <w:szCs w:val="14"/>
                              </w:rPr>
                              <w:t>Discard of any solution with test of 25 ppm or above</w:t>
                            </w:r>
                          </w:p>
                          <w:p w14:paraId="1860F3CF" w14:textId="77777777" w:rsidR="00A34290" w:rsidRPr="009D3144" w:rsidRDefault="00A34290" w:rsidP="00463AD3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84960" behindDoc="0" locked="0" layoutInCell="1" allowOverlap="1" wp14:anchorId="3E2F6698" wp14:editId="3B7FA4A5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502777</wp:posOffset>
                      </wp:positionV>
                      <wp:extent cx="3630930" cy="231140"/>
                      <wp:effectExtent l="0" t="0" r="7620" b="0"/>
                      <wp:wrapNone/>
                      <wp:docPr id="134" name="Text Box 1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A75FAE1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7B2669CB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0BB58BB5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2F6698" id="Text Box 134" o:spid="_x0000_s1122" type="#_x0000_t202" style="position:absolute;margin-left:-5.3pt;margin-top:118.35pt;width:285.9pt;height:18.2pt;z-index:25258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caEOgIAAGwEAAAOAAAAZHJzL2Uyb0RvYy54bWysVNtuGjEQfa/Uf7D8XpZbaIJYIkpEVSlK&#10;IpEqz8brhZW8Htc27NKv77G5Nu1TVR7MjGc8l3N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" fillcolor="window" stroked="f" strokeweight=".5pt">
                      <v:textbox>
                        <w:txbxContent>
                          <w:p w14:paraId="5A75FAE1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7B2669CB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0BB58BB5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83936" behindDoc="0" locked="0" layoutInCell="1" allowOverlap="1" wp14:anchorId="2ADC1619" wp14:editId="584893D9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319897</wp:posOffset>
                      </wp:positionV>
                      <wp:extent cx="3630930" cy="231140"/>
                      <wp:effectExtent l="0" t="0" r="7620" b="0"/>
                      <wp:wrapNone/>
                      <wp:docPr id="135" name="Text Box 1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EBD5514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5075AE31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4DA8640B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DC1619" id="Text Box 135" o:spid="_x0000_s1123" type="#_x0000_t202" style="position:absolute;margin-left:-5.3pt;margin-top:103.95pt;width:285.9pt;height:18.2pt;z-index:25258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4lROgIAAGwEAAAOAAAAZHJzL2Uyb0RvYy54bWysVNtuGjEQfa/Uf7D8XpZbaIJYIkpEVSlK&#10;IpEqz8brhZW8Htc27NKv77G5Nu1TVR7MjGc8l3N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" fillcolor="window" stroked="f" strokeweight=".5pt">
                      <v:textbox>
                        <w:txbxContent>
                          <w:p w14:paraId="4EBD5514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5075AE31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4DA8640B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2582912" behindDoc="0" locked="0" layoutInCell="1" allowOverlap="1" wp14:anchorId="735CD2B5" wp14:editId="4B0C52A7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1137017</wp:posOffset>
                      </wp:positionV>
                      <wp:extent cx="3630930" cy="231140"/>
                      <wp:effectExtent l="0" t="0" r="7620" b="0"/>
                      <wp:wrapNone/>
                      <wp:docPr id="137" name="Text Box 1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0930" cy="2311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012D675" w14:textId="77777777" w:rsidR="00A34290" w:rsidRPr="002F26E5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Date/Test Results: __________________________________</w:t>
                                  </w:r>
                                  <w:r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</w:t>
                                  </w:r>
                                  <w:r w:rsidRPr="002F26E5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</w:t>
                                  </w:r>
                                </w:p>
                                <w:p w14:paraId="7DBA25E2" w14:textId="77777777" w:rsidR="00A34290" w:rsidRPr="009D3144" w:rsidRDefault="00A34290" w:rsidP="002F26E5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9D3144">
                                    <w:rPr>
                                      <w:caps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694C5811" w14:textId="77777777" w:rsidR="00A34290" w:rsidRPr="009D3144" w:rsidRDefault="00A34290" w:rsidP="002F26E5">
                                  <w:p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5CD2B5" id="Text Box 137" o:spid="_x0000_s1124" type="#_x0000_t202" style="position:absolute;margin-left:-5.3pt;margin-top:89.55pt;width:285.9pt;height:18.2pt;z-index:25258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" fillcolor="window" stroked="f" strokeweight=".5pt">
                      <v:textbox>
                        <w:txbxContent>
                          <w:p w14:paraId="5012D675" w14:textId="77777777" w:rsidR="00A34290" w:rsidRPr="002F26E5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Date/Test Results: __________________________________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</w:t>
                            </w:r>
                            <w:r w:rsidRPr="002F26E5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</w:t>
                            </w:r>
                          </w:p>
                          <w:p w14:paraId="7DBA25E2" w14:textId="77777777" w:rsidR="00A34290" w:rsidRPr="009D3144" w:rsidRDefault="00A34290" w:rsidP="002F26E5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Pr="009D3144">
                              <w:rPr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694C5811" w14:textId="77777777" w:rsidR="00A34290" w:rsidRPr="009D3144" w:rsidRDefault="00A34290" w:rsidP="002F26E5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949D0">
              <w:rPr>
                <w:noProof/>
                <w:highlight w:val="yellow"/>
              </w:rPr>
              <mc:AlternateContent>
                <mc:Choice Requires="wps">
                  <w:drawing>
                    <wp:anchor distT="45720" distB="45720" distL="114300" distR="114300" simplePos="0" relativeHeight="252577792" behindDoc="0" locked="0" layoutInCell="1" allowOverlap="1" wp14:anchorId="32CBB5E6" wp14:editId="4C0DFB3E">
                      <wp:simplePos x="0" y="0"/>
                      <wp:positionH relativeFrom="column">
                        <wp:posOffset>106045</wp:posOffset>
                      </wp:positionH>
                      <wp:positionV relativeFrom="paragraph">
                        <wp:posOffset>322312</wp:posOffset>
                      </wp:positionV>
                      <wp:extent cx="3350260" cy="254000"/>
                      <wp:effectExtent l="0" t="0" r="2540" b="0"/>
                      <wp:wrapNone/>
                      <wp:docPr id="13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50260" cy="254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0DB85E1" w14:textId="77777777" w:rsidR="00A34290" w:rsidRPr="00EA4F8D" w:rsidRDefault="00A34290" w:rsidP="002F26E5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EA4F8D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EROXIDE FORMING CHEMICAL</w:t>
                                  </w: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, </w:t>
                                  </w:r>
                                  <w:r w:rsidRPr="00EA4F8D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TESTING REQUIRED!</w:t>
                                  </w:r>
                                </w:p>
                                <w:p w14:paraId="70ABCC52" w14:textId="77777777" w:rsidR="00A34290" w:rsidRPr="00443CEE" w:rsidRDefault="00A34290" w:rsidP="002F26E5">
                                  <w:pPr>
                                    <w:rPr>
                                      <w:b/>
                                      <w:bCs/>
                                      <w:sz w:val="23"/>
                                      <w:szCs w:val="23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CBB5E6" id="_x0000_s1125" type="#_x0000_t202" style="position:absolute;margin-left:8.35pt;margin-top:25.4pt;width:263.8pt;height:20pt;z-index:252577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" stroked="f">
                      <v:textbox>
                        <w:txbxContent>
                          <w:p w14:paraId="30DB85E1" w14:textId="77777777" w:rsidR="00A34290" w:rsidRPr="00EA4F8D" w:rsidRDefault="00A34290" w:rsidP="002F26E5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A4F8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EROXIDE FORMING CHEMICAL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EA4F8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TESTING REQUIRED!</w:t>
                            </w:r>
                          </w:p>
                          <w:p w14:paraId="70ABCC52" w14:textId="77777777" w:rsidR="00A34290" w:rsidRPr="00443CEE" w:rsidRDefault="00A34290" w:rsidP="002F26E5">
                            <w:pPr>
                              <w:rPr>
                                <w:b/>
                                <w:bCs/>
                                <w:sz w:val="23"/>
                                <w:szCs w:val="23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noProof/>
                <w:sz w:val="16"/>
                <w:szCs w:val="16"/>
              </w:rPr>
              <w:drawing>
                <wp:anchor distT="0" distB="0" distL="114300" distR="114300" simplePos="0" relativeHeight="252576768" behindDoc="0" locked="0" layoutInCell="1" allowOverlap="1" wp14:anchorId="4F6C4653" wp14:editId="07D2BEF7">
                  <wp:simplePos x="0" y="0"/>
                  <wp:positionH relativeFrom="column">
                    <wp:posOffset>1017538</wp:posOffset>
                  </wp:positionH>
                  <wp:positionV relativeFrom="paragraph">
                    <wp:posOffset>50165</wp:posOffset>
                  </wp:positionV>
                  <wp:extent cx="220980" cy="220980"/>
                  <wp:effectExtent l="0" t="0" r="7620" b="7620"/>
                  <wp:wrapNone/>
                  <wp:docPr id="139" name="Picture 139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Shape&#10;&#10;Description automatically generated with low confidence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05C158C" w14:textId="77777777" w:rsidR="00DD3CFF" w:rsidRDefault="00DD3CFF" w:rsidP="00A34290"/>
    <w:sectPr w:rsidR="00DD3CFF" w:rsidSect="00A34290">
      <w:pgSz w:w="12240" w:h="15840"/>
      <w:pgMar w:top="648" w:right="274" w:bottom="360" w:left="27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679A5" w14:textId="77777777" w:rsidR="006E235F" w:rsidRDefault="006E235F" w:rsidP="006E235F">
      <w:pPr>
        <w:spacing w:after="0" w:line="240" w:lineRule="auto"/>
      </w:pPr>
      <w:r>
        <w:separator/>
      </w:r>
    </w:p>
  </w:endnote>
  <w:endnote w:type="continuationSeparator" w:id="0">
    <w:p w14:paraId="078FF7AD" w14:textId="77777777" w:rsidR="006E235F" w:rsidRDefault="006E235F" w:rsidP="006E23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15CC3" w14:textId="77777777" w:rsidR="006E235F" w:rsidRDefault="006E235F" w:rsidP="006E235F">
      <w:pPr>
        <w:spacing w:after="0" w:line="240" w:lineRule="auto"/>
      </w:pPr>
      <w:r>
        <w:separator/>
      </w:r>
    </w:p>
  </w:footnote>
  <w:footnote w:type="continuationSeparator" w:id="0">
    <w:p w14:paraId="49C4F8C2" w14:textId="77777777" w:rsidR="006E235F" w:rsidRDefault="006E235F" w:rsidP="006E235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MrWwMDA1tbA0MjBT0lEKTi0uzszPAykwrQUAxfRt7iwAAAA="/>
  </w:docVars>
  <w:rsids>
    <w:rsidRoot w:val="00710E4D"/>
    <w:rsid w:val="00065740"/>
    <w:rsid w:val="000D6477"/>
    <w:rsid w:val="00122FDD"/>
    <w:rsid w:val="002F26E5"/>
    <w:rsid w:val="00353ADB"/>
    <w:rsid w:val="00463AD3"/>
    <w:rsid w:val="00526445"/>
    <w:rsid w:val="006E235F"/>
    <w:rsid w:val="00705209"/>
    <w:rsid w:val="00710E4D"/>
    <w:rsid w:val="008411CB"/>
    <w:rsid w:val="008552EB"/>
    <w:rsid w:val="009423BA"/>
    <w:rsid w:val="00A34290"/>
    <w:rsid w:val="00C9638B"/>
    <w:rsid w:val="00CE29BB"/>
    <w:rsid w:val="00CF148E"/>
    <w:rsid w:val="00DD3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B2FFD"/>
  <w15:chartTrackingRefBased/>
  <w15:docId w15:val="{BE7F293C-AE39-460E-9567-3824388A1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0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23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235F"/>
  </w:style>
  <w:style w:type="paragraph" w:styleId="Footer">
    <w:name w:val="footer"/>
    <w:basedOn w:val="Normal"/>
    <w:link w:val="FooterChar"/>
    <w:uiPriority w:val="99"/>
    <w:unhideWhenUsed/>
    <w:rsid w:val="006E23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23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5F934B-CD0C-4C15-BD17-84349EDE6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</Words>
  <Characters>1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lyn Versteeg</dc:creator>
  <cp:keywords/>
  <dc:description/>
  <cp:lastModifiedBy>Katelyn Versteeg</cp:lastModifiedBy>
  <cp:revision>3</cp:revision>
  <cp:lastPrinted>2022-08-18T13:10:00Z</cp:lastPrinted>
  <dcterms:created xsi:type="dcterms:W3CDTF">2022-08-18T14:17:00Z</dcterms:created>
  <dcterms:modified xsi:type="dcterms:W3CDTF">2022-08-18T14:17:00Z</dcterms:modified>
</cp:coreProperties>
</file>